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8D38C" w14:textId="6C323365" w:rsidR="00722340" w:rsidRDefault="00CD4E5C" w:rsidP="002B5854">
      <w:pPr>
        <w:rPr>
          <w:rFonts w:ascii="Roboto" w:hAnsi="Roboto"/>
          <w:bCs/>
          <w:color w:val="FFFFFF" w:themeColor="background1"/>
          <w:sz w:val="22"/>
        </w:rPr>
      </w:pPr>
      <w:r w:rsidRPr="00722340">
        <w:rPr>
          <w:rFonts w:ascii="Roboto" w:hAnsi="Roboto"/>
          <w:b/>
          <w:bCs/>
          <w:noProof/>
          <w:color w:val="FFFFFF" w:themeColor="background1"/>
          <w:sz w:val="22"/>
        </w:rPr>
        <w:drawing>
          <wp:anchor distT="0" distB="0" distL="114300" distR="114300" simplePos="0" relativeHeight="251658240" behindDoc="0" locked="0" layoutInCell="1" allowOverlap="1" wp14:anchorId="59970307" wp14:editId="7A5A43D7">
            <wp:simplePos x="0" y="0"/>
            <wp:positionH relativeFrom="margin">
              <wp:align>right</wp:align>
            </wp:positionH>
            <wp:positionV relativeFrom="margin">
              <wp:align>top</wp:align>
            </wp:positionV>
            <wp:extent cx="2167890" cy="503555"/>
            <wp:effectExtent l="0" t="0" r="3810" b="0"/>
            <wp:wrapNone/>
            <wp:docPr id="1816367247"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367247" name="Picture 1" descr="A blue and black logo&#10;&#10;Description automatically generated"/>
                    <pic:cNvPicPr>
                      <a:picLocks noChangeAspect="1" noChangeArrowheads="1"/>
                    </pic:cNvPicPr>
                  </pic:nvPicPr>
                  <pic:blipFill rotWithShape="1">
                    <a:blip r:embed="rId11" cstate="print">
                      <a:biLevel thresh="25000"/>
                      <a:extLst>
                        <a:ext uri="{28A0092B-C50C-407E-A947-70E740481C1C}">
                          <a14:useLocalDpi xmlns:a14="http://schemas.microsoft.com/office/drawing/2010/main" val="0"/>
                        </a:ext>
                      </a:extLst>
                    </a:blip>
                    <a:srcRect l="13796" t="34642" r="13388" b="35266"/>
                    <a:stretch/>
                  </pic:blipFill>
                  <pic:spPr bwMode="auto">
                    <a:xfrm>
                      <a:off x="0" y="0"/>
                      <a:ext cx="2167890"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22340" w:rsidRPr="00722340">
        <w:rPr>
          <w:rFonts w:ascii="Roboto" w:hAnsi="Roboto"/>
          <w:bCs/>
          <w:noProof/>
          <w:color w:val="FFFFFF" w:themeColor="background1"/>
          <w:sz w:val="40"/>
          <w:szCs w:val="40"/>
          <w:lang w:eastAsia="en-GB"/>
        </w:rPr>
        <mc:AlternateContent>
          <mc:Choice Requires="wps">
            <w:drawing>
              <wp:anchor distT="0" distB="0" distL="114300" distR="114300" simplePos="0" relativeHeight="251658241" behindDoc="1" locked="0" layoutInCell="1" allowOverlap="1" wp14:anchorId="4B4B961A" wp14:editId="0BDA6895">
                <wp:simplePos x="0" y="0"/>
                <wp:positionH relativeFrom="margin">
                  <wp:posOffset>-442595</wp:posOffset>
                </wp:positionH>
                <wp:positionV relativeFrom="margin">
                  <wp:posOffset>-419100</wp:posOffset>
                </wp:positionV>
                <wp:extent cx="7576185" cy="1371600"/>
                <wp:effectExtent l="0" t="0" r="5715" b="0"/>
                <wp:wrapNone/>
                <wp:docPr id="577659788" name="Rectangle 1"/>
                <wp:cNvGraphicFramePr/>
                <a:graphic xmlns:a="http://schemas.openxmlformats.org/drawingml/2006/main">
                  <a:graphicData uri="http://schemas.microsoft.com/office/word/2010/wordprocessingShape">
                    <wps:wsp>
                      <wps:cNvSpPr/>
                      <wps:spPr>
                        <a:xfrm>
                          <a:off x="0" y="0"/>
                          <a:ext cx="7576185" cy="1371600"/>
                        </a:xfrm>
                        <a:prstGeom prst="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EF0118E" w14:textId="77777777" w:rsidR="00722340" w:rsidRDefault="00722340" w:rsidP="007223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B961A" id="Rectangle 1" o:spid="_x0000_s1026" style="position:absolute;margin-left:-34.85pt;margin-top:-33pt;width:596.55pt;height:10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" fillcolor="#002e3b [3204]" stroked="f" strokeweight="1pt">
                <v:textbox>
                  <w:txbxContent>
                    <w:p w14:paraId="2EF0118E" w14:textId="77777777" w:rsidR="00722340" w:rsidRDefault="00722340" w:rsidP="00722340"/>
                  </w:txbxContent>
                </v:textbox>
                <w10:wrap anchorx="margin" anchory="margin"/>
              </v:rect>
            </w:pict>
          </mc:Fallback>
        </mc:AlternateContent>
      </w:r>
    </w:p>
    <w:p w14:paraId="37B0190F" w14:textId="77777777" w:rsidR="00722340" w:rsidRPr="00722340" w:rsidRDefault="00722340" w:rsidP="002B5854">
      <w:pPr>
        <w:rPr>
          <w:rFonts w:ascii="Roboto" w:hAnsi="Roboto"/>
          <w:bCs/>
          <w:color w:val="FFFFFF" w:themeColor="background1"/>
          <w:sz w:val="22"/>
        </w:rPr>
      </w:pPr>
    </w:p>
    <w:p w14:paraId="068408F7" w14:textId="2090D879" w:rsidR="00D41E20" w:rsidRPr="00722340" w:rsidRDefault="00D41E20" w:rsidP="002B5854">
      <w:pPr>
        <w:rPr>
          <w:rFonts w:ascii="Roboto" w:hAnsi="Roboto"/>
          <w:bCs/>
          <w:color w:val="FFFFFF" w:themeColor="background1"/>
          <w:sz w:val="40"/>
          <w:szCs w:val="40"/>
        </w:rPr>
      </w:pPr>
      <w:r w:rsidRPr="00722340">
        <w:rPr>
          <w:rFonts w:ascii="Roboto" w:hAnsi="Roboto"/>
          <w:bCs/>
          <w:color w:val="FFFFFF" w:themeColor="background1"/>
          <w:sz w:val="40"/>
          <w:szCs w:val="40"/>
        </w:rPr>
        <w:t>Job Description</w:t>
      </w:r>
    </w:p>
    <w:p w14:paraId="4E146B86" w14:textId="77777777" w:rsidR="00722340" w:rsidRDefault="00722340" w:rsidP="002B5854">
      <w:pPr>
        <w:tabs>
          <w:tab w:val="left" w:pos="5520"/>
        </w:tabs>
        <w:rPr>
          <w:rStyle w:val="Heading2Char"/>
          <w:rFonts w:ascii="Roboto" w:hAnsi="Roboto"/>
          <w:b w:val="0"/>
          <w:bCs/>
          <w:sz w:val="22"/>
          <w:szCs w:val="22"/>
        </w:rPr>
      </w:pPr>
    </w:p>
    <w:p w14:paraId="1787EEA6" w14:textId="5F78F4FD" w:rsidR="00886EF0" w:rsidRPr="00AA762D" w:rsidRDefault="00D41E20" w:rsidP="002B5854">
      <w:pPr>
        <w:shd w:val="clear" w:color="auto" w:fill="C5D2DA" w:themeFill="background2" w:themeFillShade="E6"/>
        <w:tabs>
          <w:tab w:val="left" w:pos="5520"/>
        </w:tabs>
        <w:rPr>
          <w:rFonts w:ascii="Roboto" w:hAnsi="Roboto"/>
          <w:bCs/>
          <w:sz w:val="40"/>
          <w:szCs w:val="40"/>
        </w:rPr>
      </w:pPr>
      <w:r w:rsidRPr="00AA762D">
        <w:rPr>
          <w:rStyle w:val="Heading2Char"/>
          <w:rFonts w:ascii="Roboto" w:hAnsi="Roboto"/>
          <w:b w:val="0"/>
          <w:bCs/>
          <w:sz w:val="40"/>
          <w:szCs w:val="40"/>
        </w:rPr>
        <w:t>Post title:</w:t>
      </w:r>
      <w:r w:rsidRPr="00E5700A">
        <w:rPr>
          <w:rFonts w:ascii="Arial" w:hAnsi="Arial" w:cs="Arial"/>
          <w:b/>
          <w:color w:val="002E3B" w:themeColor="accent1"/>
          <w:sz w:val="40"/>
          <w:szCs w:val="40"/>
        </w:rPr>
        <w:t xml:space="preserve"> </w:t>
      </w:r>
      <w:r w:rsidR="00E5700A" w:rsidRPr="00E5700A">
        <w:rPr>
          <w:rFonts w:ascii="Arial" w:hAnsi="Arial" w:cs="Arial"/>
          <w:b/>
          <w:color w:val="002E3B" w:themeColor="accent1"/>
          <w:sz w:val="40"/>
          <w:szCs w:val="40"/>
        </w:rPr>
        <w:t xml:space="preserve">Research Fellow </w:t>
      </w:r>
      <w:r w:rsidR="003B290A">
        <w:rPr>
          <w:rFonts w:ascii="Arial" w:hAnsi="Arial" w:cs="Arial"/>
          <w:b/>
          <w:color w:val="002E3B" w:themeColor="accent1"/>
          <w:sz w:val="40"/>
          <w:szCs w:val="40"/>
        </w:rPr>
        <w:t xml:space="preserve">in </w:t>
      </w:r>
      <w:r w:rsidR="006110BD">
        <w:rPr>
          <w:rFonts w:ascii="Arial" w:hAnsi="Arial" w:cs="Arial"/>
          <w:b/>
          <w:color w:val="002E3B" w:themeColor="accent1"/>
          <w:sz w:val="40"/>
          <w:szCs w:val="40"/>
        </w:rPr>
        <w:t xml:space="preserve">E-Textile </w:t>
      </w:r>
      <w:r w:rsidR="003A0404">
        <w:rPr>
          <w:rFonts w:ascii="Arial" w:hAnsi="Arial" w:cs="Arial"/>
          <w:b/>
          <w:color w:val="002E3B" w:themeColor="accent1"/>
          <w:sz w:val="40"/>
          <w:szCs w:val="40"/>
        </w:rPr>
        <w:t>Manufacturing</w:t>
      </w:r>
    </w:p>
    <w:p w14:paraId="114C3B48" w14:textId="04E2ECB6" w:rsidR="00E87318" w:rsidRDefault="00E87318" w:rsidP="002B5854">
      <w:pPr>
        <w:tabs>
          <w:tab w:val="left" w:pos="5520"/>
        </w:tabs>
        <w:rPr>
          <w:rFonts w:ascii="Arial" w:hAnsi="Arial" w:cs="Arial"/>
          <w:bCs/>
          <w:sz w:val="22"/>
        </w:rPr>
      </w:pPr>
      <w:r w:rsidRPr="00722340">
        <w:rPr>
          <w:rFonts w:ascii="Roboto" w:hAnsi="Roboto"/>
          <w:bCs/>
          <w:color w:val="002E3B" w:themeColor="accent1"/>
          <w:sz w:val="22"/>
        </w:rPr>
        <w:t>Date last updated/evaluated:</w:t>
      </w:r>
      <w:r w:rsidRPr="006D162A">
        <w:rPr>
          <w:rFonts w:ascii="Arial" w:hAnsi="Arial" w:cs="Arial"/>
          <w:bCs/>
          <w:sz w:val="22"/>
        </w:rPr>
        <w:t xml:space="preserve"> </w:t>
      </w:r>
      <w:r w:rsidR="004D46AB" w:rsidRPr="006D162A">
        <w:rPr>
          <w:rFonts w:ascii="Arial" w:hAnsi="Arial" w:cs="Arial"/>
          <w:bCs/>
          <w:sz w:val="22"/>
        </w:rPr>
        <w:t>January 2025</w:t>
      </w:r>
    </w:p>
    <w:p w14:paraId="12589744" w14:textId="25B9AF60" w:rsidR="00D41E20" w:rsidRPr="00722340" w:rsidRDefault="006D162A" w:rsidP="002B5854">
      <w:pPr>
        <w:tabs>
          <w:tab w:val="left" w:pos="5520"/>
        </w:tabs>
        <w:rPr>
          <w:rFonts w:ascii="Roboto" w:hAnsi="Roboto"/>
          <w:b/>
          <w:bCs/>
          <w:sz w:val="22"/>
        </w:rPr>
      </w:pPr>
      <w:r w:rsidRPr="006D162A">
        <w:rPr>
          <w:rFonts w:ascii="Roboto" w:hAnsi="Roboto" w:cs="Arial"/>
          <w:bCs/>
          <w:color w:val="002E3B" w:themeColor="accent1"/>
          <w:sz w:val="22"/>
        </w:rPr>
        <w:t>Author:</w:t>
      </w:r>
      <w:r w:rsidRPr="006D162A">
        <w:rPr>
          <w:rFonts w:ascii="Arial" w:hAnsi="Arial" w:cs="Arial"/>
          <w:bCs/>
          <w:sz w:val="22"/>
        </w:rPr>
        <w:t xml:space="preserve"> </w:t>
      </w:r>
      <w:r w:rsidR="005E0DB1">
        <w:rPr>
          <w:rStyle w:val="Heading2Char"/>
          <w:rFonts w:ascii="Arial" w:hAnsi="Arial" w:cs="Arial"/>
          <w:b w:val="0"/>
          <w:bCs/>
          <w:color w:val="auto"/>
          <w:sz w:val="22"/>
          <w:szCs w:val="22"/>
        </w:rPr>
        <w:t>Stephen Beeby</w:t>
      </w:r>
      <w:r w:rsidR="0024694F">
        <w:rPr>
          <w:rFonts w:ascii="Roboto" w:hAnsi="Roboto"/>
          <w:bCs/>
          <w:sz w:val="22"/>
        </w:rPr>
        <w:pict w14:anchorId="76392F8A">
          <v:rect id="_x0000_i1025" style="width:0;height:1.5pt" o:hralign="center" o:hrstd="t" o:hr="t" fillcolor="#a0a0a0" stroked="f"/>
        </w:pict>
      </w:r>
    </w:p>
    <w:p w14:paraId="65B8E6EF" w14:textId="3798F643" w:rsidR="00886EF0" w:rsidRPr="00722340" w:rsidRDefault="00886EF0" w:rsidP="002B5854">
      <w:pPr>
        <w:rPr>
          <w:rFonts w:ascii="Roboto" w:hAnsi="Roboto"/>
          <w:b/>
          <w:bCs/>
          <w:sz w:val="22"/>
        </w:rPr>
      </w:pPr>
      <w:r w:rsidRPr="00722340">
        <w:rPr>
          <w:rStyle w:val="Heading2Char"/>
          <w:rFonts w:ascii="Roboto" w:hAnsi="Roboto"/>
          <w:b w:val="0"/>
          <w:bCs/>
          <w:sz w:val="22"/>
          <w:szCs w:val="22"/>
        </w:rPr>
        <w:t>Standard Occupation Code:</w:t>
      </w:r>
      <w:bookmarkStart w:id="0" w:name="_Hlk181889273"/>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bookmarkEnd w:id="0"/>
      <w:r w:rsidR="0024694F">
        <w:rPr>
          <w:rStyle w:val="Heading2Char"/>
          <w:rFonts w:ascii="Arial" w:hAnsi="Arial" w:cs="Arial"/>
          <w:b w:val="0"/>
          <w:bCs/>
          <w:color w:val="auto"/>
          <w:sz w:val="22"/>
          <w:szCs w:val="22"/>
        </w:rPr>
        <w:t>2119</w:t>
      </w:r>
    </w:p>
    <w:p w14:paraId="0C125905" w14:textId="6385EC92" w:rsidR="00886EF0" w:rsidRPr="006D162A" w:rsidRDefault="00886EF0" w:rsidP="002B5854">
      <w:pPr>
        <w:rPr>
          <w:rFonts w:ascii="Arial" w:hAnsi="Arial" w:cs="Arial"/>
          <w:b/>
          <w:bCs/>
          <w:sz w:val="22"/>
        </w:rPr>
      </w:pPr>
      <w:r w:rsidRPr="00722340">
        <w:rPr>
          <w:rStyle w:val="Heading2Char"/>
          <w:rFonts w:ascii="Roboto" w:hAnsi="Roboto"/>
          <w:b w:val="0"/>
          <w:bCs/>
          <w:sz w:val="22"/>
          <w:szCs w:val="22"/>
        </w:rPr>
        <w:t>School / Department:</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3717B">
        <w:rPr>
          <w:rStyle w:val="Heading2Char"/>
          <w:rFonts w:ascii="Arial" w:hAnsi="Arial" w:cs="Arial"/>
          <w:b w:val="0"/>
          <w:bCs/>
          <w:color w:val="auto"/>
          <w:sz w:val="22"/>
          <w:szCs w:val="22"/>
        </w:rPr>
        <w:t>ECS</w:t>
      </w:r>
    </w:p>
    <w:p w14:paraId="0F7483D1" w14:textId="2CAF039F" w:rsidR="00886EF0" w:rsidRPr="00722340" w:rsidRDefault="00886EF0" w:rsidP="002B5854">
      <w:pPr>
        <w:rPr>
          <w:rFonts w:ascii="Roboto" w:hAnsi="Roboto"/>
          <w:b/>
          <w:bCs/>
          <w:sz w:val="22"/>
        </w:rPr>
      </w:pPr>
      <w:r w:rsidRPr="00722340">
        <w:rPr>
          <w:rStyle w:val="Heading2Char"/>
          <w:rFonts w:ascii="Roboto" w:hAnsi="Roboto"/>
          <w:b w:val="0"/>
          <w:bCs/>
          <w:sz w:val="22"/>
          <w:szCs w:val="22"/>
        </w:rPr>
        <w:t>Faculty / Directorate:</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D30171">
        <w:rPr>
          <w:rStyle w:val="Heading2Char"/>
          <w:rFonts w:ascii="Arial" w:hAnsi="Arial" w:cs="Arial"/>
          <w:b w:val="0"/>
          <w:bCs/>
          <w:color w:val="auto"/>
          <w:sz w:val="22"/>
          <w:szCs w:val="22"/>
        </w:rPr>
        <w:t>Engineering and Physical Sciences</w:t>
      </w:r>
    </w:p>
    <w:p w14:paraId="6667AB9D" w14:textId="785F8E06" w:rsidR="00886EF0" w:rsidRPr="006D162A" w:rsidRDefault="00886EF0" w:rsidP="002B5854">
      <w:pPr>
        <w:rPr>
          <w:rFonts w:ascii="Arial" w:hAnsi="Arial" w:cs="Arial"/>
          <w:b/>
          <w:bCs/>
          <w:sz w:val="22"/>
        </w:rPr>
      </w:pPr>
      <w:r w:rsidRPr="00722340">
        <w:rPr>
          <w:rStyle w:val="Heading2Char"/>
          <w:rFonts w:ascii="Roboto" w:hAnsi="Roboto"/>
          <w:b w:val="0"/>
          <w:bCs/>
          <w:sz w:val="22"/>
          <w:szCs w:val="22"/>
        </w:rPr>
        <w:t>Job Family:</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Job Family"/>
          <w:tag w:val="Job Family"/>
          <w:id w:val="1958829396"/>
          <w:placeholder>
            <w:docPart w:val="7E50D46D26B443CB9B4E1D1C5272DAF6"/>
          </w:placeholder>
          <w15:color w:val="000000"/>
          <w:dropDownList>
            <w:listItem w:value="Choose an item."/>
            <w:listItem w:displayText="Education, Research and Enterprise (ERE)" w:value="Education, Research and Enterprise (ERE)"/>
            <w:listItem w:displayText="Management, Specialist and Administrative (MSA)" w:value="Management, Specialist and Administrative (MSA)"/>
            <w:listItem w:displayText="Technical and Experimental (TAE)" w:value="Technical and Experimental (TAE)"/>
            <w:listItem w:displayText="Community and Operational (CAO)" w:value="Community and Operational (CAO)"/>
          </w:dropDownList>
        </w:sdtPr>
        <w:sdtEndPr/>
        <w:sdtContent>
          <w:r w:rsidR="00C721CF">
            <w:rPr>
              <w:rFonts w:ascii="Arial" w:hAnsi="Arial" w:cs="Arial"/>
              <w:sz w:val="22"/>
            </w:rPr>
            <w:t>Education, Research and Enterprise (ERE)</w:t>
          </w:r>
        </w:sdtContent>
      </w:sdt>
    </w:p>
    <w:p w14:paraId="20F0870B" w14:textId="2F39A1BD" w:rsidR="00886EF0" w:rsidRPr="00722340" w:rsidRDefault="00886EF0" w:rsidP="002B5854">
      <w:pPr>
        <w:rPr>
          <w:rFonts w:ascii="Roboto" w:hAnsi="Roboto"/>
          <w:b/>
          <w:bCs/>
          <w:sz w:val="22"/>
        </w:rPr>
      </w:pPr>
      <w:r w:rsidRPr="00722340">
        <w:rPr>
          <w:rStyle w:val="Heading2Char"/>
          <w:rFonts w:ascii="Roboto" w:hAnsi="Roboto"/>
          <w:b w:val="0"/>
          <w:bCs/>
          <w:sz w:val="22"/>
          <w:szCs w:val="22"/>
        </w:rPr>
        <w:t>Grade:</w:t>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sdt>
        <w:sdtPr>
          <w:rPr>
            <w:rFonts w:ascii="Arial" w:hAnsi="Arial" w:cs="Arial"/>
            <w:sz w:val="22"/>
          </w:rPr>
          <w:alias w:val="Grade"/>
          <w:tag w:val="Grade"/>
          <w:id w:val="146484327"/>
          <w:placeholder>
            <w:docPart w:val="E68031FFBECF49EA886A8DA57D61ADAA"/>
          </w:placeholder>
          <w15:color w:val="000000"/>
          <w:dropDownList>
            <w:listItem w:value="Choose an item."/>
            <w:listItem w:displayText="Level 1a" w:value="Level 1a"/>
            <w:listItem w:displayText="Level 1b" w:value="Level 1b"/>
            <w:listItem w:displayText="Level 2a" w:value="Level 2a"/>
            <w:listItem w:displayText="Level 2b" w:value="Level 2b"/>
            <w:listItem w:displayText="Level 3" w:value="Level 3"/>
            <w:listItem w:displayText="Level 4" w:value="Level 4"/>
            <w:listItem w:displayText="Level 5" w:value="Level 5"/>
            <w:listItem w:displayText="Level 6" w:value="Level 6"/>
            <w:listItem w:displayText="Level 7" w:value="Level 7"/>
          </w:dropDownList>
        </w:sdtPr>
        <w:sdtEndPr/>
        <w:sdtContent>
          <w:r w:rsidR="00207344">
            <w:rPr>
              <w:rFonts w:ascii="Arial" w:hAnsi="Arial" w:cs="Arial"/>
              <w:sz w:val="22"/>
            </w:rPr>
            <w:t>Level 4</w:t>
          </w:r>
        </w:sdtContent>
      </w:sdt>
    </w:p>
    <w:p w14:paraId="0600A67B" w14:textId="21F28B18" w:rsidR="00886EF0" w:rsidRPr="00722340" w:rsidRDefault="00886EF0" w:rsidP="002B5854">
      <w:pPr>
        <w:rPr>
          <w:rFonts w:ascii="Roboto" w:hAnsi="Roboto"/>
          <w:b/>
          <w:bCs/>
          <w:sz w:val="22"/>
        </w:rPr>
      </w:pPr>
      <w:r w:rsidRPr="00722340">
        <w:rPr>
          <w:rStyle w:val="Heading2Char"/>
          <w:rFonts w:ascii="Roboto" w:hAnsi="Roboto"/>
          <w:b w:val="0"/>
          <w:bCs/>
          <w:sz w:val="22"/>
          <w:szCs w:val="22"/>
        </w:rPr>
        <w:t>ERE Pathway (if applicable):</w:t>
      </w:r>
      <w:r w:rsidR="00883B4C" w:rsidRPr="006D162A">
        <w:rPr>
          <w:rStyle w:val="Heading2Char"/>
          <w:rFonts w:ascii="Arial" w:hAnsi="Arial" w:cs="Arial"/>
          <w:b w:val="0"/>
          <w:bCs/>
          <w:sz w:val="22"/>
          <w:szCs w:val="22"/>
        </w:rPr>
        <w:tab/>
      </w:r>
      <w:r w:rsidR="001B565F" w:rsidRPr="006D162A">
        <w:rPr>
          <w:rStyle w:val="Heading2Char"/>
          <w:rFonts w:ascii="Arial" w:hAnsi="Arial" w:cs="Arial"/>
          <w:b w:val="0"/>
          <w:bCs/>
          <w:sz w:val="22"/>
          <w:szCs w:val="22"/>
        </w:rPr>
        <w:tab/>
      </w:r>
      <w:sdt>
        <w:sdtPr>
          <w:rPr>
            <w:rFonts w:ascii="Arial" w:hAnsi="Arial" w:cs="Arial"/>
            <w:sz w:val="22"/>
          </w:rPr>
          <w:alias w:val="ERE Pathway"/>
          <w:tag w:val="ERE Pathway"/>
          <w:id w:val="1875108211"/>
          <w:placeholder>
            <w:docPart w:val="69F2CA45FFA04110B8C1BE7732CC2853"/>
          </w:placeholder>
          <w15:color w:val="000000"/>
          <w:dropDownList>
            <w:listItem w:value="Choose an item."/>
            <w:listItem w:displayText="Balanced" w:value="Balanced"/>
            <w:listItem w:displayText="Education" w:value="Education"/>
            <w:listItem w:displayText="Research" w:value="Research"/>
            <w:listItem w:displayText="Knowledge Exchange and Enterprise" w:value="Knowledge Exchange and Enterprise"/>
            <w:listItem w:displayText="Not applicable" w:value="Not applicable"/>
          </w:dropDownList>
        </w:sdtPr>
        <w:sdtEndPr/>
        <w:sdtContent>
          <w:r w:rsidR="00594D7E">
            <w:rPr>
              <w:rFonts w:ascii="Arial" w:hAnsi="Arial" w:cs="Arial"/>
              <w:sz w:val="22"/>
            </w:rPr>
            <w:t>Research</w:t>
          </w:r>
        </w:sdtContent>
      </w:sdt>
    </w:p>
    <w:p w14:paraId="1EF7A160" w14:textId="0ECD893D" w:rsidR="00886EF0" w:rsidRPr="00722340" w:rsidRDefault="00886EF0" w:rsidP="002B5854">
      <w:pPr>
        <w:rPr>
          <w:rFonts w:ascii="Roboto" w:hAnsi="Roboto"/>
          <w:b/>
          <w:bCs/>
          <w:sz w:val="22"/>
        </w:rPr>
      </w:pPr>
      <w:r w:rsidRPr="00722340">
        <w:rPr>
          <w:rStyle w:val="Heading2Char"/>
          <w:rFonts w:ascii="Roboto" w:hAnsi="Roboto"/>
          <w:b w:val="0"/>
          <w:bCs/>
          <w:sz w:val="22"/>
          <w:szCs w:val="22"/>
        </w:rPr>
        <w:t>Post reporting to:</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3F13C0">
        <w:rPr>
          <w:rStyle w:val="Heading2Char"/>
          <w:rFonts w:ascii="Arial" w:hAnsi="Arial" w:cs="Arial"/>
          <w:b w:val="0"/>
          <w:bCs/>
          <w:color w:val="auto"/>
          <w:sz w:val="22"/>
          <w:szCs w:val="22"/>
        </w:rPr>
        <w:t>Professor Steve Beeby</w:t>
      </w:r>
    </w:p>
    <w:p w14:paraId="1DD585A1" w14:textId="5BEB67BB" w:rsidR="00886EF0" w:rsidRPr="00722340" w:rsidRDefault="00886EF0" w:rsidP="002B5854">
      <w:pPr>
        <w:rPr>
          <w:rFonts w:ascii="Roboto" w:hAnsi="Roboto"/>
          <w:b/>
          <w:bCs/>
          <w:sz w:val="22"/>
        </w:rPr>
      </w:pPr>
      <w:r w:rsidRPr="00722340">
        <w:rPr>
          <w:rStyle w:val="Heading2Char"/>
          <w:rFonts w:ascii="Roboto" w:hAnsi="Roboto"/>
          <w:b w:val="0"/>
          <w:bCs/>
          <w:sz w:val="22"/>
          <w:szCs w:val="22"/>
        </w:rPr>
        <w:t>Post line report(s):</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4A43D5">
        <w:rPr>
          <w:rStyle w:val="Heading2Char"/>
          <w:rFonts w:ascii="Arial" w:hAnsi="Arial" w:cs="Arial"/>
          <w:b w:val="0"/>
          <w:bCs/>
          <w:color w:val="auto"/>
          <w:sz w:val="22"/>
          <w:szCs w:val="22"/>
        </w:rPr>
        <w:t>N/A</w:t>
      </w:r>
    </w:p>
    <w:p w14:paraId="4FB321EB" w14:textId="5FECE115" w:rsidR="00886EF0" w:rsidRPr="00722340" w:rsidRDefault="00886EF0" w:rsidP="0070084B">
      <w:pPr>
        <w:tabs>
          <w:tab w:val="left" w:pos="720"/>
          <w:tab w:val="left" w:pos="1440"/>
          <w:tab w:val="left" w:pos="2160"/>
          <w:tab w:val="left" w:pos="2880"/>
          <w:tab w:val="left" w:pos="3600"/>
          <w:tab w:val="left" w:pos="4320"/>
          <w:tab w:val="left" w:pos="5040"/>
          <w:tab w:val="left" w:pos="6435"/>
        </w:tabs>
        <w:ind w:left="3600" w:hanging="3600"/>
        <w:rPr>
          <w:rFonts w:ascii="Roboto" w:hAnsi="Roboto"/>
          <w:b/>
          <w:bCs/>
          <w:sz w:val="22"/>
        </w:rPr>
      </w:pPr>
      <w:r w:rsidRPr="00722340">
        <w:rPr>
          <w:rStyle w:val="Heading2Char"/>
          <w:rFonts w:ascii="Roboto" w:hAnsi="Roboto"/>
          <w:b w:val="0"/>
          <w:bCs/>
          <w:sz w:val="22"/>
          <w:szCs w:val="22"/>
        </w:rPr>
        <w:t>Post base location:</w:t>
      </w:r>
      <w:r w:rsidR="001B565F" w:rsidRPr="006D162A">
        <w:rPr>
          <w:rStyle w:val="Heading2Char"/>
          <w:rFonts w:ascii="Arial" w:hAnsi="Arial" w:cs="Arial"/>
          <w:b w:val="0"/>
          <w:bCs/>
          <w:color w:val="auto"/>
          <w:sz w:val="22"/>
          <w:szCs w:val="22"/>
        </w:rPr>
        <w:tab/>
      </w:r>
      <w:r w:rsidR="00883B4C" w:rsidRPr="006D162A">
        <w:rPr>
          <w:rStyle w:val="Heading2Char"/>
          <w:rFonts w:ascii="Arial" w:hAnsi="Arial" w:cs="Arial"/>
          <w:b w:val="0"/>
          <w:bCs/>
          <w:color w:val="auto"/>
          <w:sz w:val="22"/>
          <w:szCs w:val="22"/>
        </w:rPr>
        <w:tab/>
      </w:r>
      <w:r w:rsidR="001B565F" w:rsidRPr="006D162A">
        <w:rPr>
          <w:rStyle w:val="Heading2Char"/>
          <w:rFonts w:ascii="Arial" w:hAnsi="Arial" w:cs="Arial"/>
          <w:b w:val="0"/>
          <w:bCs/>
          <w:color w:val="auto"/>
          <w:sz w:val="22"/>
          <w:szCs w:val="22"/>
        </w:rPr>
        <w:tab/>
      </w:r>
      <w:r w:rsidR="004A43D5">
        <w:rPr>
          <w:rFonts w:ascii="Arial" w:hAnsi="Arial" w:cs="Arial"/>
          <w:sz w:val="22"/>
        </w:rPr>
        <w:t>Highfield campus</w:t>
      </w:r>
      <w:r w:rsidR="00CE2869">
        <w:rPr>
          <w:rFonts w:ascii="Arial" w:hAnsi="Arial" w:cs="Arial"/>
          <w:sz w:val="22"/>
        </w:rPr>
        <w:t xml:space="preserve"> </w:t>
      </w:r>
      <w:r w:rsidR="0024694F">
        <w:rPr>
          <w:rFonts w:ascii="Roboto" w:hAnsi="Roboto"/>
          <w:b/>
          <w:bCs/>
          <w:color w:val="002E3B" w:themeColor="accent1"/>
          <w:sz w:val="22"/>
        </w:rPr>
        <w:pict w14:anchorId="22B7B9FB">
          <v:rect id="_x0000_i1026" style="width:0;height:1.5pt" o:hralign="center" o:hrstd="t" o:hr="t" fillcolor="#a0a0a0" stroked="f"/>
        </w:pict>
      </w:r>
    </w:p>
    <w:p w14:paraId="7B3CEA09" w14:textId="6359ED4A" w:rsidR="00D56E08" w:rsidRPr="00D56E08" w:rsidRDefault="00A2516E" w:rsidP="00594D7E">
      <w:pPr>
        <w:ind w:left="1560" w:hanging="1560"/>
        <w:rPr>
          <w:rStyle w:val="Heading2Char"/>
          <w:rFonts w:ascii="Roboto" w:hAnsi="Roboto"/>
          <w:b w:val="0"/>
          <w:bCs/>
          <w:color w:val="auto"/>
          <w:sz w:val="22"/>
          <w:szCs w:val="22"/>
        </w:rPr>
      </w:pPr>
      <w:r w:rsidRPr="00722340">
        <w:rPr>
          <w:rStyle w:val="Heading2Char"/>
          <w:rFonts w:ascii="Roboto" w:hAnsi="Roboto"/>
          <w:b w:val="0"/>
          <w:bCs/>
          <w:sz w:val="22"/>
          <w:szCs w:val="22"/>
        </w:rPr>
        <w:t>Job purpose:</w:t>
      </w:r>
      <w:r w:rsidR="00DA0322" w:rsidRPr="00DA0322">
        <w:rPr>
          <w:rStyle w:val="Heading2Char"/>
          <w:rFonts w:ascii="Roboto" w:hAnsi="Roboto"/>
          <w:b w:val="0"/>
          <w:bCs/>
          <w:color w:val="auto"/>
          <w:sz w:val="22"/>
          <w:szCs w:val="22"/>
        </w:rPr>
        <w:t xml:space="preserve"> </w:t>
      </w:r>
      <w:r w:rsidR="00DA0322">
        <w:rPr>
          <w:rStyle w:val="Heading2Char"/>
          <w:rFonts w:ascii="Roboto" w:hAnsi="Roboto"/>
          <w:b w:val="0"/>
          <w:bCs/>
          <w:color w:val="auto"/>
          <w:sz w:val="22"/>
          <w:szCs w:val="22"/>
        </w:rPr>
        <w:tab/>
      </w:r>
      <w:r w:rsidR="00D56E08" w:rsidRPr="00D56E08">
        <w:rPr>
          <w:rStyle w:val="Heading2Char"/>
          <w:rFonts w:ascii="Roboto" w:hAnsi="Roboto"/>
          <w:color w:val="auto"/>
          <w:sz w:val="22"/>
          <w:szCs w:val="22"/>
        </w:rPr>
        <w:t>Research</w:t>
      </w:r>
      <w:r w:rsidR="00D56E08" w:rsidRPr="00D56E08">
        <w:rPr>
          <w:rStyle w:val="Heading2Char"/>
          <w:rFonts w:ascii="Roboto" w:hAnsi="Roboto"/>
          <w:b w:val="0"/>
          <w:bCs/>
          <w:color w:val="auto"/>
          <w:sz w:val="22"/>
          <w:szCs w:val="22"/>
        </w:rPr>
        <w:t xml:space="preserve">: </w:t>
      </w:r>
      <w:r w:rsidR="009C6446">
        <w:rPr>
          <w:rStyle w:val="Heading2Char"/>
          <w:rFonts w:ascii="Roboto" w:hAnsi="Roboto"/>
          <w:b w:val="0"/>
          <w:bCs/>
          <w:color w:val="auto"/>
          <w:sz w:val="22"/>
          <w:szCs w:val="22"/>
        </w:rPr>
        <w:t xml:space="preserve">To </w:t>
      </w:r>
      <w:r w:rsidR="003E7D76">
        <w:rPr>
          <w:rStyle w:val="Heading2Char"/>
          <w:rFonts w:ascii="Roboto" w:hAnsi="Roboto"/>
          <w:b w:val="0"/>
          <w:bCs/>
          <w:color w:val="auto"/>
          <w:sz w:val="22"/>
          <w:szCs w:val="22"/>
        </w:rPr>
        <w:t xml:space="preserve">investigate </w:t>
      </w:r>
      <w:r w:rsidR="00963BBB" w:rsidRPr="00963BBB">
        <w:rPr>
          <w:rStyle w:val="Heading2Char"/>
          <w:rFonts w:ascii="Roboto" w:hAnsi="Roboto"/>
          <w:b w:val="0"/>
          <w:bCs/>
          <w:color w:val="auto"/>
          <w:sz w:val="22"/>
          <w:szCs w:val="22"/>
        </w:rPr>
        <w:t>the manufacturing of a range of e-textile devices, focusing on encapsulation materials and processes to improve durability and reliability</w:t>
      </w:r>
      <w:r w:rsidR="00963BBB">
        <w:rPr>
          <w:rStyle w:val="Heading2Char"/>
          <w:rFonts w:ascii="Roboto" w:hAnsi="Roboto"/>
          <w:b w:val="0"/>
          <w:bCs/>
          <w:color w:val="auto"/>
          <w:sz w:val="22"/>
          <w:szCs w:val="22"/>
        </w:rPr>
        <w:t xml:space="preserve">. </w:t>
      </w:r>
      <w:r w:rsidR="00FB6F1A">
        <w:rPr>
          <w:rStyle w:val="Heading2Char"/>
          <w:rFonts w:ascii="Roboto" w:hAnsi="Roboto"/>
          <w:b w:val="0"/>
          <w:bCs/>
          <w:color w:val="auto"/>
          <w:sz w:val="22"/>
          <w:szCs w:val="22"/>
        </w:rPr>
        <w:t xml:space="preserve">To </w:t>
      </w:r>
      <w:r w:rsidR="00357630" w:rsidRPr="00357630">
        <w:rPr>
          <w:rStyle w:val="Heading2Char"/>
          <w:rFonts w:ascii="Roboto" w:hAnsi="Roboto"/>
          <w:b w:val="0"/>
          <w:bCs/>
          <w:color w:val="auto"/>
          <w:sz w:val="22"/>
          <w:szCs w:val="22"/>
        </w:rPr>
        <w:t xml:space="preserve">work alongside </w:t>
      </w:r>
      <w:r w:rsidR="00357630">
        <w:rPr>
          <w:rStyle w:val="Heading2Char"/>
          <w:rFonts w:ascii="Roboto" w:hAnsi="Roboto"/>
          <w:b w:val="0"/>
          <w:bCs/>
          <w:color w:val="auto"/>
          <w:sz w:val="22"/>
          <w:szCs w:val="22"/>
        </w:rPr>
        <w:t xml:space="preserve">SUSTAIN </w:t>
      </w:r>
      <w:r w:rsidR="00357630" w:rsidRPr="00357630">
        <w:rPr>
          <w:rStyle w:val="Heading2Char"/>
          <w:rFonts w:ascii="Roboto" w:hAnsi="Roboto"/>
          <w:b w:val="0"/>
          <w:bCs/>
          <w:color w:val="auto"/>
          <w:sz w:val="22"/>
          <w:szCs w:val="22"/>
        </w:rPr>
        <w:t>programme grant colleagues at Southampton and partner institutions</w:t>
      </w:r>
      <w:r w:rsidR="00BE46C9">
        <w:rPr>
          <w:rStyle w:val="Heading2Char"/>
          <w:rFonts w:ascii="Roboto" w:hAnsi="Roboto"/>
          <w:b w:val="0"/>
          <w:bCs/>
          <w:color w:val="auto"/>
          <w:sz w:val="22"/>
          <w:szCs w:val="22"/>
        </w:rPr>
        <w:t>,</w:t>
      </w:r>
      <w:r w:rsidR="00357630" w:rsidRPr="00357630">
        <w:rPr>
          <w:rStyle w:val="Heading2Char"/>
          <w:rFonts w:ascii="Roboto" w:hAnsi="Roboto"/>
          <w:b w:val="0"/>
          <w:bCs/>
          <w:color w:val="auto"/>
          <w:sz w:val="22"/>
          <w:szCs w:val="22"/>
        </w:rPr>
        <w:t xml:space="preserve"> and assist i</w:t>
      </w:r>
      <w:r w:rsidR="005B3242">
        <w:rPr>
          <w:rStyle w:val="Heading2Char"/>
          <w:rFonts w:ascii="Roboto" w:hAnsi="Roboto"/>
          <w:b w:val="0"/>
          <w:bCs/>
          <w:color w:val="auto"/>
          <w:sz w:val="22"/>
          <w:szCs w:val="22"/>
        </w:rPr>
        <w:t>n</w:t>
      </w:r>
      <w:r w:rsidR="00357630" w:rsidRPr="00357630">
        <w:rPr>
          <w:rStyle w:val="Heading2Char"/>
          <w:rFonts w:ascii="Roboto" w:hAnsi="Roboto"/>
          <w:b w:val="0"/>
          <w:bCs/>
          <w:color w:val="auto"/>
          <w:sz w:val="22"/>
          <w:szCs w:val="22"/>
        </w:rPr>
        <w:t xml:space="preserve"> specific research activities as required</w:t>
      </w:r>
      <w:r w:rsidR="00D56E08" w:rsidRPr="00D56E08">
        <w:rPr>
          <w:rStyle w:val="Heading2Char"/>
          <w:rFonts w:ascii="Roboto" w:hAnsi="Roboto"/>
          <w:b w:val="0"/>
          <w:bCs/>
          <w:color w:val="auto"/>
          <w:sz w:val="22"/>
          <w:szCs w:val="22"/>
        </w:rPr>
        <w:t>.</w:t>
      </w:r>
    </w:p>
    <w:p w14:paraId="57E7D652" w14:textId="77777777" w:rsidR="00034DC5" w:rsidRPr="006D162A" w:rsidRDefault="00D56E08" w:rsidP="00034DC5">
      <w:pPr>
        <w:ind w:left="1560"/>
        <w:rPr>
          <w:rStyle w:val="Heading2Char"/>
          <w:rFonts w:ascii="Arial" w:hAnsi="Arial" w:cs="Arial"/>
          <w:b w:val="0"/>
          <w:bCs/>
          <w:color w:val="auto"/>
          <w:sz w:val="22"/>
          <w:szCs w:val="22"/>
        </w:rPr>
      </w:pPr>
      <w:r w:rsidRPr="00D56E08">
        <w:rPr>
          <w:rStyle w:val="Heading2Char"/>
          <w:rFonts w:ascii="Roboto" w:hAnsi="Roboto"/>
          <w:color w:val="auto"/>
          <w:sz w:val="22"/>
          <w:szCs w:val="22"/>
        </w:rPr>
        <w:t>Leadership, Management and Engagement</w:t>
      </w:r>
      <w:r w:rsidRPr="00D56E08">
        <w:rPr>
          <w:rStyle w:val="Heading2Char"/>
          <w:rFonts w:ascii="Roboto" w:hAnsi="Roboto"/>
          <w:b w:val="0"/>
          <w:bCs/>
          <w:color w:val="auto"/>
          <w:sz w:val="22"/>
          <w:szCs w:val="22"/>
        </w:rPr>
        <w:t xml:space="preserve">: </w:t>
      </w:r>
      <w:r w:rsidR="00034DC5" w:rsidRPr="00D56E08">
        <w:rPr>
          <w:rStyle w:val="Heading2Char"/>
          <w:rFonts w:ascii="Roboto" w:hAnsi="Roboto"/>
          <w:b w:val="0"/>
          <w:bCs/>
          <w:color w:val="auto"/>
          <w:sz w:val="22"/>
          <w:szCs w:val="22"/>
        </w:rPr>
        <w:t>Planning own work and contributing effectively to leadership, management and engagement activities</w:t>
      </w:r>
      <w:r w:rsidR="00034DC5">
        <w:rPr>
          <w:rStyle w:val="Heading2Char"/>
          <w:rFonts w:ascii="Roboto" w:hAnsi="Roboto"/>
          <w:b w:val="0"/>
          <w:bCs/>
          <w:color w:val="auto"/>
          <w:sz w:val="22"/>
          <w:szCs w:val="22"/>
        </w:rPr>
        <w:t xml:space="preserve"> of the SUSTAIN PG</w:t>
      </w:r>
      <w:r w:rsidR="00034DC5" w:rsidRPr="00D56E08">
        <w:rPr>
          <w:rStyle w:val="Heading2Char"/>
          <w:rFonts w:ascii="Roboto" w:hAnsi="Roboto"/>
          <w:b w:val="0"/>
          <w:bCs/>
          <w:color w:val="auto"/>
          <w:sz w:val="22"/>
          <w:szCs w:val="22"/>
        </w:rPr>
        <w:t>, with appropriate guidance, support and supervision.</w:t>
      </w:r>
    </w:p>
    <w:p w14:paraId="3642C055" w14:textId="604C9D11" w:rsidR="00A2516E" w:rsidRPr="00722340" w:rsidRDefault="0024694F" w:rsidP="00D56E08">
      <w:pPr>
        <w:rPr>
          <w:rFonts w:ascii="Roboto" w:hAnsi="Roboto"/>
          <w:b/>
          <w:bCs/>
          <w:sz w:val="22"/>
        </w:rPr>
      </w:pPr>
      <w:r>
        <w:rPr>
          <w:rFonts w:ascii="Roboto" w:hAnsi="Roboto"/>
          <w:b/>
          <w:bCs/>
          <w:sz w:val="22"/>
        </w:rPr>
        <w:pict w14:anchorId="5DF021C6">
          <v:rect id="_x0000_i1027" style="width:0;height:1.5pt" o:hrstd="t" o:hr="t" fillcolor="#a0a0a0" stroked="f"/>
        </w:pict>
      </w:r>
    </w:p>
    <w:p w14:paraId="39D94ABB" w14:textId="212F31AC" w:rsidR="00A2516E" w:rsidRPr="00722340" w:rsidRDefault="00A2516E" w:rsidP="00D56E08">
      <w:pPr>
        <w:pStyle w:val="Heading2"/>
        <w:spacing w:line="240" w:lineRule="auto"/>
        <w:rPr>
          <w:rFonts w:ascii="Roboto" w:hAnsi="Roboto"/>
          <w:b w:val="0"/>
          <w:bCs/>
          <w:sz w:val="22"/>
          <w:szCs w:val="22"/>
        </w:rPr>
      </w:pPr>
      <w:r w:rsidRPr="00722340">
        <w:rPr>
          <w:rFonts w:ascii="Roboto" w:hAnsi="Roboto"/>
          <w:b w:val="0"/>
          <w:bCs/>
          <w:sz w:val="22"/>
          <w:szCs w:val="22"/>
        </w:rPr>
        <w:t xml:space="preserve">Key accountabilities and </w:t>
      </w:r>
      <w:r w:rsidR="00E87318" w:rsidRPr="00722340">
        <w:rPr>
          <w:rFonts w:ascii="Roboto" w:hAnsi="Roboto"/>
          <w:b w:val="0"/>
          <w:bCs/>
          <w:sz w:val="22"/>
          <w:szCs w:val="22"/>
        </w:rPr>
        <w:t xml:space="preserve">indicative </w:t>
      </w:r>
      <w:r w:rsidRPr="00722340">
        <w:rPr>
          <w:rFonts w:ascii="Roboto" w:hAnsi="Roboto"/>
          <w:b w:val="0"/>
          <w:bCs/>
          <w:sz w:val="22"/>
          <w:szCs w:val="22"/>
        </w:rPr>
        <w:t>time allocation</w:t>
      </w:r>
      <w:r w:rsidR="008A448A">
        <w:rPr>
          <w:rFonts w:ascii="Roboto" w:hAnsi="Roboto"/>
          <w:b w:val="0"/>
          <w:bCs/>
          <w:sz w:val="22"/>
          <w:szCs w:val="22"/>
        </w:rPr>
        <w:t>:</w:t>
      </w:r>
    </w:p>
    <w:p w14:paraId="0A9C4A0A" w14:textId="5C008112" w:rsidR="00886EF0" w:rsidRPr="00722340" w:rsidRDefault="0043214A"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7</w:t>
      </w:r>
      <w:r w:rsidR="00A51FD8">
        <w:rPr>
          <w:rFonts w:ascii="Roboto" w:hAnsi="Roboto"/>
          <w:b/>
          <w:bCs/>
          <w:color w:val="002E3B" w:themeColor="accent1"/>
          <w:sz w:val="22"/>
        </w:rPr>
        <w:t>0</w:t>
      </w:r>
      <w:r w:rsidR="00886EF0" w:rsidRPr="00722340">
        <w:rPr>
          <w:rFonts w:ascii="Roboto" w:hAnsi="Roboto"/>
          <w:b/>
          <w:bCs/>
          <w:color w:val="002E3B" w:themeColor="accent1"/>
          <w:sz w:val="22"/>
        </w:rPr>
        <w:t>%</w:t>
      </w:r>
    </w:p>
    <w:p w14:paraId="09F12A9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Research Contribution</w:t>
      </w:r>
      <w:r>
        <w:rPr>
          <w:rFonts w:ascii="Arial" w:hAnsi="Arial" w:cs="Arial"/>
          <w:sz w:val="22"/>
        </w:rPr>
        <w:t>:</w:t>
      </w:r>
    </w:p>
    <w:p w14:paraId="03FB025A" w14:textId="2EA7D3D0" w:rsidR="00E5700A" w:rsidRPr="00D56E08" w:rsidRDefault="0027264D" w:rsidP="00E5700A">
      <w:pPr>
        <w:pStyle w:val="ListParagraph"/>
        <w:numPr>
          <w:ilvl w:val="0"/>
          <w:numId w:val="13"/>
        </w:numPr>
        <w:ind w:left="851" w:right="340"/>
        <w:contextualSpacing w:val="0"/>
        <w:rPr>
          <w:rFonts w:ascii="Arial" w:hAnsi="Arial" w:cs="Arial"/>
          <w:sz w:val="22"/>
        </w:rPr>
      </w:pPr>
      <w:r w:rsidRPr="0027264D">
        <w:rPr>
          <w:rFonts w:ascii="Arial" w:hAnsi="Arial" w:cs="Arial"/>
          <w:sz w:val="22"/>
        </w:rPr>
        <w:t>Contribute as part of the SUSTAIN PG team to the wide programme of research</w:t>
      </w:r>
      <w:r>
        <w:rPr>
          <w:rFonts w:ascii="Arial" w:hAnsi="Arial" w:cs="Arial"/>
          <w:sz w:val="22"/>
        </w:rPr>
        <w:t xml:space="preserve"> focusing on</w:t>
      </w:r>
      <w:r w:rsidR="006239EA">
        <w:rPr>
          <w:rFonts w:ascii="Arial" w:hAnsi="Arial" w:cs="Arial"/>
          <w:sz w:val="22"/>
        </w:rPr>
        <w:t xml:space="preserve"> </w:t>
      </w:r>
      <w:r w:rsidR="00B84A01">
        <w:rPr>
          <w:rFonts w:ascii="Arial" w:hAnsi="Arial" w:cs="Arial"/>
          <w:sz w:val="22"/>
        </w:rPr>
        <w:t>manufacturing and encapsulation</w:t>
      </w:r>
      <w:r w:rsidR="00A53320">
        <w:rPr>
          <w:rFonts w:ascii="Arial" w:hAnsi="Arial" w:cs="Arial"/>
          <w:sz w:val="22"/>
        </w:rPr>
        <w:t xml:space="preserve"> </w:t>
      </w:r>
      <w:r w:rsidR="00BE46C9">
        <w:rPr>
          <w:rFonts w:ascii="Arial" w:hAnsi="Arial" w:cs="Arial"/>
          <w:sz w:val="22"/>
        </w:rPr>
        <w:t xml:space="preserve">as part of </w:t>
      </w:r>
      <w:r w:rsidR="003B7C0D">
        <w:rPr>
          <w:rFonts w:ascii="Arial" w:hAnsi="Arial" w:cs="Arial"/>
          <w:sz w:val="22"/>
        </w:rPr>
        <w:t>WP</w:t>
      </w:r>
      <w:r w:rsidR="007066C4">
        <w:rPr>
          <w:rFonts w:ascii="Arial" w:hAnsi="Arial" w:cs="Arial"/>
          <w:sz w:val="22"/>
        </w:rPr>
        <w:t>5</w:t>
      </w:r>
      <w:r w:rsidR="00E5700A" w:rsidRPr="00D56E08">
        <w:rPr>
          <w:rFonts w:ascii="Arial" w:hAnsi="Arial" w:cs="Arial"/>
          <w:sz w:val="22"/>
        </w:rPr>
        <w:t>.</w:t>
      </w:r>
    </w:p>
    <w:p w14:paraId="4F95EBF8"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Develop rigorous and original research contributions that lead to the discovery of new knowledge, insight and/or understanding.</w:t>
      </w:r>
    </w:p>
    <w:p w14:paraId="458A688D"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Regularly produce and/or contribute to research outputs, establishing visibility and credibility among subject-relevant research communities, within and beyond the University.</w:t>
      </w:r>
    </w:p>
    <w:p w14:paraId="69D9D2C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income proposals.</w:t>
      </w:r>
    </w:p>
    <w:p w14:paraId="6478B353" w14:textId="0FFF7BBC"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 xml:space="preserve">Collaborate </w:t>
      </w:r>
      <w:r w:rsidR="00A739ED" w:rsidRPr="00D56E08">
        <w:rPr>
          <w:rFonts w:ascii="Arial" w:hAnsi="Arial" w:cs="Arial"/>
          <w:sz w:val="22"/>
        </w:rPr>
        <w:t>and network productively with colleagues in own and other departments, disciplines and/or organisations. Engage with a</w:t>
      </w:r>
      <w:r w:rsidR="00A739ED">
        <w:rPr>
          <w:rFonts w:ascii="Arial" w:hAnsi="Arial" w:cs="Arial"/>
          <w:sz w:val="22"/>
        </w:rPr>
        <w:t>ll</w:t>
      </w:r>
      <w:r w:rsidR="00A739ED" w:rsidRPr="00D56E08">
        <w:rPr>
          <w:rFonts w:ascii="Arial" w:hAnsi="Arial" w:cs="Arial"/>
          <w:sz w:val="22"/>
        </w:rPr>
        <w:t xml:space="preserve"> </w:t>
      </w:r>
      <w:r w:rsidR="00A739ED">
        <w:rPr>
          <w:rFonts w:ascii="Arial" w:hAnsi="Arial" w:cs="Arial"/>
          <w:sz w:val="22"/>
        </w:rPr>
        <w:t>named SUSTAIN PG</w:t>
      </w:r>
      <w:r w:rsidR="00A739ED" w:rsidRPr="00D56E08">
        <w:rPr>
          <w:rFonts w:ascii="Arial" w:hAnsi="Arial" w:cs="Arial"/>
          <w:sz w:val="22"/>
        </w:rPr>
        <w:t xml:space="preserve"> public groups</w:t>
      </w:r>
      <w:r w:rsidR="00A739ED">
        <w:rPr>
          <w:rFonts w:ascii="Arial" w:hAnsi="Arial" w:cs="Arial"/>
          <w:sz w:val="22"/>
        </w:rPr>
        <w:t xml:space="preserve"> and</w:t>
      </w:r>
      <w:r w:rsidR="00A739ED" w:rsidRPr="00D56E08">
        <w:rPr>
          <w:rFonts w:ascii="Arial" w:hAnsi="Arial" w:cs="Arial"/>
          <w:sz w:val="22"/>
        </w:rPr>
        <w:t xml:space="preserve"> partners</w:t>
      </w:r>
      <w:r w:rsidR="00A739ED">
        <w:rPr>
          <w:rFonts w:ascii="Arial" w:hAnsi="Arial" w:cs="Arial"/>
          <w:sz w:val="22"/>
        </w:rPr>
        <w:t xml:space="preserve"> </w:t>
      </w:r>
      <w:r w:rsidR="00A739ED" w:rsidRPr="00413563">
        <w:rPr>
          <w:rFonts w:ascii="Arial" w:hAnsi="Arial" w:cs="Arial"/>
          <w:sz w:val="22"/>
        </w:rPr>
        <w:t xml:space="preserve">and support Equality, Diversity and Inclusion </w:t>
      </w:r>
      <w:r w:rsidR="00A739ED">
        <w:rPr>
          <w:rFonts w:ascii="Arial" w:hAnsi="Arial" w:cs="Arial"/>
          <w:sz w:val="22"/>
        </w:rPr>
        <w:t>initiative</w:t>
      </w:r>
      <w:r w:rsidR="00560D80">
        <w:rPr>
          <w:rFonts w:ascii="Arial" w:hAnsi="Arial" w:cs="Arial"/>
          <w:sz w:val="22"/>
        </w:rPr>
        <w:t>s</w:t>
      </w:r>
      <w:r w:rsidR="00A739ED">
        <w:rPr>
          <w:rFonts w:ascii="Arial" w:hAnsi="Arial" w:cs="Arial"/>
          <w:sz w:val="22"/>
        </w:rPr>
        <w:t xml:space="preserve"> across the project</w:t>
      </w:r>
      <w:r w:rsidRPr="00D56E08">
        <w:rPr>
          <w:rFonts w:ascii="Arial" w:hAnsi="Arial" w:cs="Arial"/>
          <w:sz w:val="22"/>
        </w:rPr>
        <w:t>.</w:t>
      </w:r>
    </w:p>
    <w:p w14:paraId="0584617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Develop knowledge and understanding of research methodologies (e.g., testing, analysis, interpretation, critical evaluation); select and apply these effectively.</w:t>
      </w:r>
    </w:p>
    <w:p w14:paraId="429C557E"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lastRenderedPageBreak/>
        <w:t>Contribute to the effective co-creation, sharing of and engagement with research and research findings by a range of audiences (e.g., academic peers, practitioners, policymakers, publics), using a range of methods (e.g., peer-reviewed publications, conferences, public engagement, outreach, media releases).</w:t>
      </w:r>
    </w:p>
    <w:p w14:paraId="0288AA41"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Ensure that research outputs are findable, accessible, interoperable and reproducible (FAIR) and, wherever possible, open access.</w:t>
      </w:r>
    </w:p>
    <w:p w14:paraId="4FF82D2B" w14:textId="77777777" w:rsidR="00E5700A" w:rsidRPr="00D56E08"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Take opportunities to ensure research activities benefit educational practice.</w:t>
      </w:r>
    </w:p>
    <w:p w14:paraId="7EE9B53E" w14:textId="77777777" w:rsidR="00E5700A" w:rsidRPr="006D162A" w:rsidRDefault="00E5700A" w:rsidP="00E5700A">
      <w:pPr>
        <w:pStyle w:val="ListParagraph"/>
        <w:numPr>
          <w:ilvl w:val="0"/>
          <w:numId w:val="13"/>
        </w:numPr>
        <w:ind w:left="851" w:right="340"/>
        <w:contextualSpacing w:val="0"/>
        <w:rPr>
          <w:rFonts w:ascii="Arial" w:hAnsi="Arial" w:cs="Arial"/>
          <w:sz w:val="22"/>
        </w:rPr>
      </w:pPr>
      <w:r w:rsidRPr="00D56E08">
        <w:rPr>
          <w:rFonts w:ascii="Arial" w:hAnsi="Arial" w:cs="Arial"/>
          <w:sz w:val="22"/>
        </w:rPr>
        <w:t>Contribute to the supervision of postgraduate students and/or research assistants</w:t>
      </w:r>
      <w:r w:rsidRPr="006D162A">
        <w:rPr>
          <w:rFonts w:ascii="Arial" w:hAnsi="Arial" w:cs="Arial"/>
          <w:sz w:val="22"/>
        </w:rPr>
        <w:t>.</w:t>
      </w:r>
    </w:p>
    <w:p w14:paraId="22655E3B" w14:textId="3CB3D461" w:rsidR="00886EF0" w:rsidRPr="00722340" w:rsidRDefault="00172171" w:rsidP="00D56E08">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1</w:t>
      </w:r>
      <w:r w:rsidR="009C0D35">
        <w:rPr>
          <w:rFonts w:ascii="Roboto" w:hAnsi="Roboto"/>
          <w:b/>
          <w:bCs/>
          <w:color w:val="002E3B" w:themeColor="accent1"/>
          <w:sz w:val="22"/>
        </w:rPr>
        <w:t>0</w:t>
      </w:r>
      <w:r w:rsidR="00886EF0" w:rsidRPr="00722340">
        <w:rPr>
          <w:rFonts w:ascii="Roboto" w:hAnsi="Roboto"/>
          <w:b/>
          <w:bCs/>
          <w:color w:val="002E3B" w:themeColor="accent1"/>
          <w:sz w:val="22"/>
        </w:rPr>
        <w:t>%</w:t>
      </w:r>
    </w:p>
    <w:p w14:paraId="085F4843" w14:textId="77777777" w:rsidR="00E5700A" w:rsidRDefault="00E5700A" w:rsidP="00E5700A">
      <w:pPr>
        <w:pStyle w:val="ListParagraph"/>
        <w:ind w:left="567" w:right="340"/>
        <w:contextualSpacing w:val="0"/>
        <w:rPr>
          <w:rFonts w:ascii="Arial" w:hAnsi="Arial" w:cs="Arial"/>
          <w:sz w:val="22"/>
        </w:rPr>
      </w:pPr>
      <w:r w:rsidRPr="00CB1D5C">
        <w:rPr>
          <w:rFonts w:ascii="Arial" w:hAnsi="Arial" w:cs="Arial"/>
          <w:b/>
          <w:bCs/>
          <w:sz w:val="22"/>
        </w:rPr>
        <w:t>Leadership, Management and Engagement Contribution</w:t>
      </w:r>
      <w:r>
        <w:rPr>
          <w:rFonts w:ascii="Arial" w:hAnsi="Arial" w:cs="Arial"/>
          <w:sz w:val="22"/>
        </w:rPr>
        <w:t>:</w:t>
      </w:r>
    </w:p>
    <w:p w14:paraId="4A63D674" w14:textId="77777777" w:rsidR="00E5700A" w:rsidRPr="00CB1D5C" w:rsidRDefault="00E5700A" w:rsidP="00E5700A">
      <w:pPr>
        <w:pStyle w:val="ListParagraph"/>
        <w:ind w:left="567" w:right="340"/>
        <w:contextualSpacing w:val="0"/>
        <w:rPr>
          <w:rFonts w:ascii="Arial" w:hAnsi="Arial" w:cs="Arial"/>
          <w:sz w:val="22"/>
        </w:rPr>
      </w:pPr>
      <w:r w:rsidRPr="00CB1D5C">
        <w:rPr>
          <w:rFonts w:ascii="Arial" w:hAnsi="Arial" w:cs="Arial"/>
          <w:sz w:val="22"/>
        </w:rPr>
        <w:t>Building on the Leadership, Management and Engagement contributions inherent in other Level 4 activities:</w:t>
      </w:r>
    </w:p>
    <w:p w14:paraId="73270F1B"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Plan and prioritise own work effectively.</w:t>
      </w:r>
    </w:p>
    <w:p w14:paraId="3C7B7F63" w14:textId="552E2C3E"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 xml:space="preserve">Undertake defined tasks and contribute effectively to </w:t>
      </w:r>
      <w:r w:rsidR="00131660">
        <w:rPr>
          <w:rFonts w:ascii="Arial" w:hAnsi="Arial" w:cs="Arial"/>
          <w:sz w:val="22"/>
        </w:rPr>
        <w:t xml:space="preserve">the SUSTAIN PG </w:t>
      </w:r>
      <w:r w:rsidRPr="00CB1D5C">
        <w:rPr>
          <w:rFonts w:ascii="Arial" w:hAnsi="Arial" w:cs="Arial"/>
          <w:sz w:val="22"/>
        </w:rPr>
        <w:t>team</w:t>
      </w:r>
      <w:r w:rsidR="006B0BB4">
        <w:rPr>
          <w:rFonts w:ascii="Arial" w:hAnsi="Arial" w:cs="Arial"/>
          <w:sz w:val="22"/>
        </w:rPr>
        <w:t xml:space="preserve"> and </w:t>
      </w:r>
      <w:r w:rsidR="006B0BB4" w:rsidRPr="00CB1D5C">
        <w:rPr>
          <w:rFonts w:ascii="Arial" w:hAnsi="Arial" w:cs="Arial"/>
          <w:sz w:val="22"/>
        </w:rPr>
        <w:t>project work</w:t>
      </w:r>
      <w:r w:rsidR="006B0BB4">
        <w:rPr>
          <w:rFonts w:ascii="Arial" w:hAnsi="Arial" w:cs="Arial"/>
          <w:sz w:val="22"/>
        </w:rPr>
        <w:t xml:space="preserve">. </w:t>
      </w:r>
      <w:r w:rsidR="00C74BB1">
        <w:rPr>
          <w:rFonts w:ascii="Arial" w:hAnsi="Arial" w:cs="Arial"/>
          <w:sz w:val="22"/>
        </w:rPr>
        <w:t xml:space="preserve">Contribute effectively to </w:t>
      </w:r>
      <w:r w:rsidRPr="00CB1D5C">
        <w:rPr>
          <w:rFonts w:ascii="Arial" w:hAnsi="Arial" w:cs="Arial"/>
          <w:sz w:val="22"/>
        </w:rPr>
        <w:t xml:space="preserve">School-level management, engagement, </w:t>
      </w:r>
      <w:r w:rsidR="00C74BB1">
        <w:rPr>
          <w:rFonts w:ascii="Arial" w:hAnsi="Arial" w:cs="Arial"/>
          <w:sz w:val="22"/>
        </w:rPr>
        <w:t xml:space="preserve">and </w:t>
      </w:r>
      <w:r w:rsidRPr="00CB1D5C">
        <w:rPr>
          <w:rFonts w:ascii="Arial" w:hAnsi="Arial" w:cs="Arial"/>
          <w:sz w:val="22"/>
        </w:rPr>
        <w:t xml:space="preserve">administration </w:t>
      </w:r>
      <w:r w:rsidR="00C74BB1">
        <w:rPr>
          <w:rFonts w:ascii="Arial" w:hAnsi="Arial" w:cs="Arial"/>
          <w:sz w:val="22"/>
        </w:rPr>
        <w:t>activities</w:t>
      </w:r>
      <w:r w:rsidRPr="00CB1D5C">
        <w:rPr>
          <w:rFonts w:ascii="Arial" w:hAnsi="Arial" w:cs="Arial"/>
          <w:sz w:val="22"/>
        </w:rPr>
        <w:t>.</w:t>
      </w:r>
    </w:p>
    <w:p w14:paraId="68D2C71D"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hort-term and medium-term planning.</w:t>
      </w:r>
    </w:p>
    <w:p w14:paraId="792D8EAE"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Develop an understanding of School, Faculty and University strategies and objectives.</w:t>
      </w:r>
    </w:p>
    <w:p w14:paraId="63C79FAC"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the wider work of the Faculty and University through effective participation in working groups and committees (e.g., Equality, Diversity and Inclusion committees and self-assessment teams, Health and Safety committees, Research Ethics committees etc.).</w:t>
      </w:r>
    </w:p>
    <w:p w14:paraId="5B764775" w14:textId="37D3A635" w:rsidR="00413563" w:rsidRDefault="00413563" w:rsidP="00E5700A">
      <w:pPr>
        <w:pStyle w:val="ListParagraph"/>
        <w:numPr>
          <w:ilvl w:val="0"/>
          <w:numId w:val="15"/>
        </w:numPr>
        <w:ind w:left="851" w:right="340"/>
        <w:contextualSpacing w:val="0"/>
        <w:rPr>
          <w:rFonts w:ascii="Arial" w:hAnsi="Arial" w:cs="Arial"/>
          <w:sz w:val="22"/>
        </w:rPr>
      </w:pPr>
      <w:r w:rsidRPr="00413563">
        <w:rPr>
          <w:rFonts w:ascii="Arial" w:hAnsi="Arial" w:cs="Arial"/>
          <w:sz w:val="22"/>
        </w:rPr>
        <w:t>Actively contribute to, and support, Equality, Diversity and Inclusion initiatives within your role, ensuring that EDI principles are integrated into daily tasks and interactions</w:t>
      </w:r>
      <w:r>
        <w:rPr>
          <w:rFonts w:ascii="Arial" w:hAnsi="Arial" w:cs="Arial"/>
          <w:sz w:val="22"/>
        </w:rPr>
        <w:t>.</w:t>
      </w:r>
    </w:p>
    <w:p w14:paraId="7C456A10" w14:textId="4AD7FF9F"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Advise and assist colleagues and students.</w:t>
      </w:r>
    </w:p>
    <w:p w14:paraId="0E02ED30"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Support and help ensure the health and wellbeing of colleagues.</w:t>
      </w:r>
    </w:p>
    <w:p w14:paraId="21520A34"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Mentor colleagues and support their development.</w:t>
      </w:r>
    </w:p>
    <w:p w14:paraId="635E3678"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Line manage or supervise staff, as appropriate.</w:t>
      </w:r>
    </w:p>
    <w:p w14:paraId="305C81AC"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Effectively engage in probation, appraisal, career development and continuing professional development activities.</w:t>
      </w:r>
    </w:p>
    <w:p w14:paraId="010914B5" w14:textId="4C381EC5" w:rsidR="006C215A" w:rsidRPr="00CB1D5C" w:rsidRDefault="003B0B7F" w:rsidP="00E5700A">
      <w:pPr>
        <w:pStyle w:val="ListParagraph"/>
        <w:numPr>
          <w:ilvl w:val="0"/>
          <w:numId w:val="15"/>
        </w:numPr>
        <w:ind w:left="851" w:right="340"/>
        <w:contextualSpacing w:val="0"/>
        <w:rPr>
          <w:rFonts w:ascii="Arial" w:hAnsi="Arial" w:cs="Arial"/>
          <w:sz w:val="22"/>
        </w:rPr>
      </w:pPr>
      <w:r w:rsidRPr="003B0B7F">
        <w:rPr>
          <w:rFonts w:ascii="Arial" w:hAnsi="Arial" w:cs="Arial"/>
          <w:sz w:val="22"/>
        </w:rPr>
        <w:t>Effectively act as hiring manager, or member of a recruitment panel, throughout the recruitment process.  Ensure recruitment aligns with strategic plans, promote diversity and inclusion, and ensure compliance with employment law. Implement best practice to enhance the candidate experience and support successful candidates through onboarding and induction</w:t>
      </w:r>
      <w:r>
        <w:rPr>
          <w:rFonts w:ascii="Arial" w:hAnsi="Arial" w:cs="Arial"/>
          <w:sz w:val="22"/>
        </w:rPr>
        <w:t>.</w:t>
      </w:r>
    </w:p>
    <w:p w14:paraId="67E7626C" w14:textId="77777777" w:rsidR="00E5700A" w:rsidRPr="00CB1D5C"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Contribute to student recruitment activities.</w:t>
      </w:r>
    </w:p>
    <w:p w14:paraId="32B7B941" w14:textId="77777777" w:rsidR="00E5700A" w:rsidRDefault="00E5700A" w:rsidP="00E5700A">
      <w:pPr>
        <w:pStyle w:val="ListParagraph"/>
        <w:numPr>
          <w:ilvl w:val="0"/>
          <w:numId w:val="15"/>
        </w:numPr>
        <w:ind w:left="851" w:right="340"/>
        <w:contextualSpacing w:val="0"/>
        <w:rPr>
          <w:rFonts w:ascii="Arial" w:hAnsi="Arial" w:cs="Arial"/>
          <w:sz w:val="22"/>
        </w:rPr>
      </w:pPr>
      <w:r w:rsidRPr="00CB1D5C">
        <w:rPr>
          <w:rFonts w:ascii="Arial" w:hAnsi="Arial" w:cs="Arial"/>
          <w:sz w:val="22"/>
        </w:rPr>
        <w:t>Help prepare for and/or participate in visit days, open days and public engagement activities</w:t>
      </w:r>
    </w:p>
    <w:p w14:paraId="1DA175EA" w14:textId="35D7C011" w:rsidR="00F21033" w:rsidRPr="0024694F" w:rsidRDefault="00E5700A" w:rsidP="0024694F">
      <w:pPr>
        <w:pStyle w:val="ListParagraph"/>
        <w:numPr>
          <w:ilvl w:val="0"/>
          <w:numId w:val="15"/>
        </w:numPr>
        <w:ind w:left="851" w:right="340"/>
        <w:contextualSpacing w:val="0"/>
        <w:rPr>
          <w:rFonts w:ascii="Arial" w:hAnsi="Arial" w:cs="Arial"/>
          <w:sz w:val="22"/>
        </w:rPr>
      </w:pPr>
      <w:r w:rsidRPr="00A574E8">
        <w:rPr>
          <w:rFonts w:ascii="Arial" w:hAnsi="Arial" w:cs="Arial"/>
          <w:sz w:val="22"/>
        </w:rPr>
        <w:t>Use discretion and judgement to select from or adapt existing processes and procedures to achieve outcomes</w:t>
      </w:r>
      <w:r w:rsidRPr="006D162A">
        <w:rPr>
          <w:rFonts w:ascii="Arial" w:hAnsi="Arial" w:cs="Arial"/>
          <w:sz w:val="22"/>
        </w:rPr>
        <w:t>.</w:t>
      </w:r>
    </w:p>
    <w:p w14:paraId="2A09BA2F" w14:textId="4BEFE5FE" w:rsidR="00886EF0" w:rsidRPr="00722340" w:rsidRDefault="003B08CC"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t>5</w:t>
      </w:r>
      <w:r w:rsidR="00886EF0" w:rsidRPr="00722340">
        <w:rPr>
          <w:rFonts w:ascii="Roboto" w:hAnsi="Roboto"/>
          <w:b/>
          <w:bCs/>
          <w:color w:val="002E3B" w:themeColor="accent1"/>
          <w:sz w:val="22"/>
        </w:rPr>
        <w:t>%</w:t>
      </w:r>
    </w:p>
    <w:p w14:paraId="3CEA8BA5"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Education Contribution</w:t>
      </w:r>
      <w:r>
        <w:rPr>
          <w:rFonts w:ascii="Arial" w:hAnsi="Arial" w:cs="Arial"/>
          <w:sz w:val="22"/>
        </w:rPr>
        <w:t>:</w:t>
      </w:r>
    </w:p>
    <w:p w14:paraId="096BCEBA" w14:textId="29553D3F" w:rsidR="003B08CC" w:rsidRDefault="00E5700A" w:rsidP="0024694F">
      <w:pPr>
        <w:pStyle w:val="ListParagraph"/>
        <w:numPr>
          <w:ilvl w:val="0"/>
          <w:numId w:val="14"/>
        </w:numPr>
        <w:ind w:left="851" w:right="340"/>
        <w:contextualSpacing w:val="0"/>
        <w:rPr>
          <w:rFonts w:ascii="Arial" w:hAnsi="Arial" w:cs="Arial"/>
          <w:sz w:val="22"/>
        </w:rPr>
      </w:pPr>
      <w:r w:rsidRPr="00E5700A">
        <w:rPr>
          <w:rStyle w:val="Heading2Char"/>
          <w:rFonts w:ascii="Roboto" w:hAnsi="Roboto"/>
          <w:b w:val="0"/>
          <w:bCs/>
          <w:color w:val="auto"/>
          <w:sz w:val="22"/>
          <w:szCs w:val="22"/>
        </w:rPr>
        <w:t>Building experience and competence in scholarly educational practice, with appropriate guidance, support and supervision. Work is typically focused on delivery of teaching and learning activities</w:t>
      </w:r>
      <w:r w:rsidRPr="006D162A">
        <w:rPr>
          <w:rFonts w:ascii="Arial" w:hAnsi="Arial" w:cs="Arial"/>
          <w:sz w:val="22"/>
        </w:rPr>
        <w:t>.</w:t>
      </w:r>
    </w:p>
    <w:p w14:paraId="2672B566" w14:textId="77777777" w:rsidR="0024694F" w:rsidRDefault="0024694F" w:rsidP="0024694F">
      <w:pPr>
        <w:pStyle w:val="ListParagraph"/>
        <w:ind w:left="851" w:right="340"/>
        <w:contextualSpacing w:val="0"/>
        <w:rPr>
          <w:rFonts w:ascii="Arial" w:hAnsi="Arial" w:cs="Arial"/>
          <w:sz w:val="22"/>
        </w:rPr>
      </w:pPr>
    </w:p>
    <w:p w14:paraId="09FCB2B3" w14:textId="77777777" w:rsidR="0024694F" w:rsidRDefault="0024694F" w:rsidP="0024694F">
      <w:pPr>
        <w:pStyle w:val="ListParagraph"/>
        <w:ind w:left="851" w:right="340"/>
        <w:contextualSpacing w:val="0"/>
        <w:rPr>
          <w:rFonts w:ascii="Arial" w:hAnsi="Arial" w:cs="Arial"/>
          <w:sz w:val="22"/>
        </w:rPr>
      </w:pPr>
    </w:p>
    <w:p w14:paraId="08F87025" w14:textId="77777777" w:rsidR="0024694F" w:rsidRPr="0024694F" w:rsidRDefault="0024694F" w:rsidP="0024694F">
      <w:pPr>
        <w:pStyle w:val="ListParagraph"/>
        <w:ind w:left="851" w:right="340"/>
        <w:contextualSpacing w:val="0"/>
        <w:rPr>
          <w:rFonts w:ascii="Arial" w:hAnsi="Arial" w:cs="Arial"/>
          <w:sz w:val="22"/>
        </w:rPr>
      </w:pPr>
    </w:p>
    <w:p w14:paraId="72ECD5FC" w14:textId="20C3A434" w:rsidR="00886EF0" w:rsidRPr="00722340" w:rsidRDefault="003B08CC"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Pr>
          <w:rFonts w:ascii="Roboto" w:hAnsi="Roboto"/>
          <w:b/>
          <w:bCs/>
          <w:color w:val="002E3B" w:themeColor="accent1"/>
          <w:sz w:val="22"/>
        </w:rPr>
        <w:lastRenderedPageBreak/>
        <w:t>5</w:t>
      </w:r>
      <w:r w:rsidR="00886EF0" w:rsidRPr="00722340">
        <w:rPr>
          <w:rFonts w:ascii="Roboto" w:hAnsi="Roboto"/>
          <w:b/>
          <w:bCs/>
          <w:color w:val="002E3B" w:themeColor="accent1"/>
          <w:sz w:val="22"/>
        </w:rPr>
        <w:t>%</w:t>
      </w:r>
    </w:p>
    <w:p w14:paraId="76614113" w14:textId="77777777" w:rsidR="00E5700A" w:rsidRDefault="00E5700A" w:rsidP="00E5700A">
      <w:pPr>
        <w:pStyle w:val="ListParagraph"/>
        <w:ind w:left="567" w:right="340"/>
        <w:contextualSpacing w:val="0"/>
        <w:rPr>
          <w:rFonts w:ascii="Arial" w:hAnsi="Arial" w:cs="Arial"/>
          <w:sz w:val="22"/>
        </w:rPr>
      </w:pPr>
      <w:r w:rsidRPr="00D56E08">
        <w:rPr>
          <w:rFonts w:ascii="Arial" w:hAnsi="Arial" w:cs="Arial"/>
          <w:b/>
          <w:bCs/>
          <w:sz w:val="22"/>
        </w:rPr>
        <w:t>Knowledge Exchange and Enterprise Contribution</w:t>
      </w:r>
      <w:r>
        <w:rPr>
          <w:rFonts w:ascii="Arial" w:hAnsi="Arial" w:cs="Arial"/>
          <w:sz w:val="22"/>
        </w:rPr>
        <w:t>:</w:t>
      </w:r>
    </w:p>
    <w:p w14:paraId="1493C4FB" w14:textId="0FDA7494" w:rsidR="008B0F71" w:rsidRPr="0024694F" w:rsidRDefault="00E5700A" w:rsidP="0024694F">
      <w:pPr>
        <w:pStyle w:val="ListParagraph"/>
        <w:numPr>
          <w:ilvl w:val="0"/>
          <w:numId w:val="14"/>
        </w:numPr>
        <w:ind w:left="851" w:right="340"/>
        <w:contextualSpacing w:val="0"/>
        <w:rPr>
          <w:rFonts w:ascii="Arial" w:hAnsi="Arial" w:cs="Arial"/>
          <w:sz w:val="22"/>
        </w:rPr>
      </w:pPr>
      <w:r w:rsidRPr="00E5700A">
        <w:rPr>
          <w:rFonts w:ascii="Arial" w:hAnsi="Arial" w:cs="Arial"/>
          <w:sz w:val="22"/>
        </w:rPr>
        <w:t xml:space="preserve">Building specialist knowledge and experience, with appropriate guidance, support and supervision. Work is typically focused on contributing to the design, development and delivery of </w:t>
      </w:r>
      <w:r w:rsidR="005769FF">
        <w:rPr>
          <w:rFonts w:ascii="Arial" w:hAnsi="Arial" w:cs="Arial"/>
          <w:sz w:val="22"/>
        </w:rPr>
        <w:t xml:space="preserve">SUSTAIN demos </w:t>
      </w:r>
      <w:r w:rsidRPr="00E5700A">
        <w:rPr>
          <w:rFonts w:ascii="Arial" w:hAnsi="Arial" w:cs="Arial"/>
          <w:sz w:val="22"/>
        </w:rPr>
        <w:t xml:space="preserve">and/or </w:t>
      </w:r>
      <w:r w:rsidR="00D91110">
        <w:rPr>
          <w:rFonts w:ascii="Arial" w:hAnsi="Arial" w:cs="Arial"/>
          <w:sz w:val="22"/>
        </w:rPr>
        <w:t xml:space="preserve">associated </w:t>
      </w:r>
      <w:r w:rsidRPr="00E5700A">
        <w:rPr>
          <w:rFonts w:ascii="Arial" w:hAnsi="Arial" w:cs="Arial"/>
          <w:sz w:val="22"/>
        </w:rPr>
        <w:t>enterprise activities and outputs</w:t>
      </w:r>
      <w:r w:rsidRPr="006D162A">
        <w:rPr>
          <w:rFonts w:ascii="Arial" w:hAnsi="Arial" w:cs="Arial"/>
          <w:sz w:val="22"/>
        </w:rPr>
        <w:t>.</w:t>
      </w:r>
    </w:p>
    <w:p w14:paraId="2801B6CE" w14:textId="77777777" w:rsidR="002B5854" w:rsidRPr="00722340" w:rsidRDefault="002B5854" w:rsidP="002B5854">
      <w:pPr>
        <w:pStyle w:val="ListParagraph"/>
        <w:numPr>
          <w:ilvl w:val="0"/>
          <w:numId w:val="1"/>
        </w:numPr>
        <w:shd w:val="clear" w:color="auto" w:fill="C5D2DA" w:themeFill="background2" w:themeFillShade="E6"/>
        <w:ind w:left="9639" w:hanging="9639"/>
        <w:contextualSpacing w:val="0"/>
        <w:rPr>
          <w:rFonts w:ascii="Roboto" w:hAnsi="Roboto"/>
          <w:b/>
          <w:bCs/>
          <w:sz w:val="22"/>
        </w:rPr>
      </w:pPr>
      <w:r w:rsidRPr="00722340">
        <w:rPr>
          <w:rFonts w:ascii="Roboto" w:hAnsi="Roboto"/>
          <w:b/>
          <w:bCs/>
          <w:color w:val="002E3B" w:themeColor="accent1"/>
          <w:sz w:val="22"/>
        </w:rPr>
        <w:t>5%</w:t>
      </w:r>
    </w:p>
    <w:p w14:paraId="60FE0A4E" w14:textId="349BCD58" w:rsidR="00D91110" w:rsidRPr="0024694F" w:rsidRDefault="00E60932" w:rsidP="0024694F">
      <w:pPr>
        <w:pStyle w:val="ListParagraph"/>
        <w:ind w:left="567" w:right="340"/>
        <w:contextualSpacing w:val="0"/>
        <w:rPr>
          <w:rFonts w:ascii="Arial" w:hAnsi="Arial" w:cs="Arial"/>
          <w:sz w:val="22"/>
        </w:rPr>
      </w:pPr>
      <w:r w:rsidRPr="00E60932">
        <w:rPr>
          <w:rFonts w:ascii="Arial" w:hAnsi="Arial" w:cs="Arial"/>
          <w:sz w:val="22"/>
        </w:rPr>
        <w:t>To allocate 10 days a year (pro rata if part-time) to undertake training and continuing professional development (CPD), develop research identity and leadership skills in line with the Researcher Development Concordat</w:t>
      </w:r>
      <w:r w:rsidR="002B5854" w:rsidRPr="006D162A">
        <w:rPr>
          <w:rFonts w:ascii="Arial" w:hAnsi="Arial" w:cs="Arial"/>
          <w:sz w:val="22"/>
        </w:rPr>
        <w:t>.</w:t>
      </w:r>
    </w:p>
    <w:p w14:paraId="51BA8BCC" w14:textId="77777777" w:rsidR="00E60932" w:rsidRPr="00722340" w:rsidRDefault="00E60932" w:rsidP="00E60932">
      <w:pPr>
        <w:pStyle w:val="ListParagraph"/>
        <w:numPr>
          <w:ilvl w:val="0"/>
          <w:numId w:val="1"/>
        </w:numPr>
        <w:shd w:val="clear" w:color="auto" w:fill="C5D2DA" w:themeFill="background2" w:themeFillShade="E6"/>
        <w:ind w:left="9639" w:hanging="9639"/>
        <w:contextualSpacing w:val="0"/>
        <w:rPr>
          <w:rFonts w:ascii="Roboto" w:hAnsi="Roboto"/>
          <w:b/>
          <w:bCs/>
          <w:sz w:val="22"/>
        </w:rPr>
      </w:pPr>
      <w:r w:rsidRPr="00722340">
        <w:rPr>
          <w:rFonts w:ascii="Roboto" w:hAnsi="Roboto"/>
          <w:b/>
          <w:bCs/>
          <w:color w:val="002E3B" w:themeColor="accent1"/>
          <w:sz w:val="22"/>
        </w:rPr>
        <w:t>5%</w:t>
      </w:r>
    </w:p>
    <w:p w14:paraId="0C5E03FA" w14:textId="583A1A98" w:rsidR="00E60932" w:rsidRPr="00E60932" w:rsidRDefault="00E60932" w:rsidP="00E60932">
      <w:pPr>
        <w:pStyle w:val="ListParagraph"/>
        <w:ind w:left="567" w:right="340"/>
        <w:contextualSpacing w:val="0"/>
        <w:rPr>
          <w:rFonts w:ascii="Arial" w:hAnsi="Arial" w:cs="Arial"/>
          <w:sz w:val="22"/>
        </w:rPr>
      </w:pPr>
      <w:r w:rsidRPr="006D162A">
        <w:rPr>
          <w:rFonts w:ascii="Arial" w:hAnsi="Arial" w:cs="Arial"/>
          <w:sz w:val="22"/>
        </w:rPr>
        <w:t>Any other duties as allocated by the line manager following consultation with the post holder.</w:t>
      </w:r>
    </w:p>
    <w:p w14:paraId="4365D791" w14:textId="03311F0A" w:rsidR="00886EF0" w:rsidRPr="00722340" w:rsidRDefault="0024694F" w:rsidP="002B5854">
      <w:pPr>
        <w:rPr>
          <w:rFonts w:ascii="Roboto" w:hAnsi="Roboto"/>
          <w:sz w:val="22"/>
        </w:rPr>
      </w:pPr>
      <w:r>
        <w:rPr>
          <w:rFonts w:ascii="Roboto" w:hAnsi="Roboto"/>
          <w:b/>
          <w:bCs/>
          <w:sz w:val="22"/>
        </w:rPr>
        <w:pict w14:anchorId="67CECA3B">
          <v:rect id="_x0000_i1028" style="width:0;height:1.5pt" o:hralign="center" o:hrstd="t" o:hr="t" fillcolor="#a0a0a0" stroked="f"/>
        </w:pict>
      </w:r>
    </w:p>
    <w:p w14:paraId="2DED0D66" w14:textId="77777777" w:rsidR="00A2516E" w:rsidRPr="008A448A" w:rsidRDefault="00A2516E" w:rsidP="002B5854">
      <w:pPr>
        <w:rPr>
          <w:rFonts w:ascii="Roboto" w:hAnsi="Roboto"/>
          <w:sz w:val="22"/>
        </w:rPr>
      </w:pPr>
      <w:r w:rsidRPr="008A448A">
        <w:rPr>
          <w:rFonts w:ascii="Roboto" w:hAnsi="Roboto"/>
          <w:color w:val="002E3B" w:themeColor="accent1"/>
          <w:sz w:val="22"/>
        </w:rPr>
        <w:t>Internal and external relationships:</w:t>
      </w:r>
    </w:p>
    <w:p w14:paraId="0A0D336F" w14:textId="77777777" w:rsidR="0005522D" w:rsidRPr="0005522D" w:rsidRDefault="0005522D" w:rsidP="0005522D">
      <w:pPr>
        <w:ind w:left="567"/>
        <w:rPr>
          <w:rFonts w:ascii="Arial" w:hAnsi="Arial" w:cs="Arial"/>
          <w:sz w:val="22"/>
        </w:rPr>
      </w:pPr>
      <w:r w:rsidRPr="0005522D">
        <w:rPr>
          <w:rFonts w:ascii="Arial" w:hAnsi="Arial" w:cs="Arial"/>
          <w:sz w:val="22"/>
        </w:rPr>
        <w:t>Other members of the SUSTAIN PG team in Chemistry, Civil Engineering and Winchester School of Arts</w:t>
      </w:r>
    </w:p>
    <w:p w14:paraId="377AF228" w14:textId="77777777" w:rsidR="0005522D" w:rsidRPr="0005522D" w:rsidRDefault="0005522D" w:rsidP="0005522D">
      <w:pPr>
        <w:ind w:left="567"/>
        <w:rPr>
          <w:rFonts w:ascii="Arial" w:hAnsi="Arial" w:cs="Arial"/>
          <w:sz w:val="22"/>
        </w:rPr>
      </w:pPr>
      <w:r w:rsidRPr="0005522D">
        <w:rPr>
          <w:rFonts w:ascii="Arial" w:hAnsi="Arial" w:cs="Arial"/>
          <w:sz w:val="22"/>
        </w:rPr>
        <w:t xml:space="preserve">The SUSTAIN research team at the University of Glasgow. </w:t>
      </w:r>
    </w:p>
    <w:p w14:paraId="11A4FE4D" w14:textId="77777777" w:rsidR="0005522D" w:rsidRDefault="0005522D" w:rsidP="0005522D">
      <w:pPr>
        <w:ind w:left="567"/>
        <w:rPr>
          <w:rFonts w:ascii="Arial" w:hAnsi="Arial" w:cs="Arial"/>
          <w:sz w:val="22"/>
        </w:rPr>
      </w:pPr>
      <w:r w:rsidRPr="0005522D">
        <w:rPr>
          <w:rFonts w:ascii="Arial" w:hAnsi="Arial" w:cs="Arial"/>
          <w:sz w:val="22"/>
        </w:rPr>
        <w:t>External project partners, UKRI project officer and Independent Advisory Board</w:t>
      </w:r>
    </w:p>
    <w:p w14:paraId="7A27DFDD" w14:textId="720E6577" w:rsidR="00A2516E" w:rsidRPr="00722340" w:rsidRDefault="0024694F" w:rsidP="002B5854">
      <w:pPr>
        <w:rPr>
          <w:rFonts w:ascii="Roboto" w:hAnsi="Roboto"/>
          <w:sz w:val="22"/>
        </w:rPr>
      </w:pPr>
      <w:r>
        <w:rPr>
          <w:rFonts w:ascii="Roboto" w:hAnsi="Roboto"/>
          <w:b/>
          <w:bCs/>
          <w:sz w:val="22"/>
        </w:rPr>
        <w:pict w14:anchorId="20763650">
          <v:rect id="_x0000_i1029" style="width:0;height:1.5pt" o:hralign="center" o:hrstd="t" o:hr="t" fillcolor="#a0a0a0" stroked="f"/>
        </w:pict>
      </w:r>
    </w:p>
    <w:p w14:paraId="66C40B02" w14:textId="6FF0ED52" w:rsidR="00A2516E" w:rsidRPr="008A448A" w:rsidRDefault="00A2516E" w:rsidP="002B5854">
      <w:pPr>
        <w:rPr>
          <w:rFonts w:ascii="Roboto" w:hAnsi="Roboto"/>
          <w:sz w:val="22"/>
        </w:rPr>
      </w:pPr>
      <w:r w:rsidRPr="008A448A">
        <w:rPr>
          <w:rFonts w:ascii="Roboto" w:hAnsi="Roboto"/>
          <w:color w:val="002E3B" w:themeColor="accent1"/>
          <w:sz w:val="22"/>
        </w:rPr>
        <w:t>Special requirements:</w:t>
      </w:r>
      <w:r w:rsidR="00B449B1">
        <w:rPr>
          <w:rFonts w:ascii="Roboto" w:hAnsi="Roboto"/>
          <w:color w:val="002E3B" w:themeColor="accent1"/>
          <w:sz w:val="22"/>
        </w:rPr>
        <w:t xml:space="preserve"> N/A</w:t>
      </w:r>
    </w:p>
    <w:p w14:paraId="09E730F5" w14:textId="0846EB47" w:rsidR="00A2516E" w:rsidRPr="00722340" w:rsidRDefault="0024694F" w:rsidP="002B5854">
      <w:pPr>
        <w:rPr>
          <w:rFonts w:ascii="Roboto" w:hAnsi="Roboto"/>
          <w:sz w:val="22"/>
        </w:rPr>
      </w:pPr>
      <w:r>
        <w:rPr>
          <w:rFonts w:ascii="Roboto" w:hAnsi="Roboto"/>
          <w:b/>
          <w:bCs/>
          <w:sz w:val="22"/>
        </w:rPr>
        <w:pict w14:anchorId="721D6246">
          <v:rect id="_x0000_i1030" style="width:0;height:1.5pt" o:hralign="center" o:hrstd="t" o:hr="t" fillcolor="#a0a0a0" stroked="f"/>
        </w:pict>
      </w:r>
    </w:p>
    <w:p w14:paraId="23205B02" w14:textId="77777777" w:rsidR="00461300" w:rsidRDefault="00461300" w:rsidP="002B5854">
      <w:pPr>
        <w:rPr>
          <w:rFonts w:ascii="Roboto" w:hAnsi="Roboto"/>
          <w:sz w:val="22"/>
        </w:rPr>
      </w:pPr>
    </w:p>
    <w:p w14:paraId="054DE9B2" w14:textId="2B5021F0" w:rsidR="00850136" w:rsidRPr="00722340" w:rsidRDefault="00850136" w:rsidP="002B5854">
      <w:pPr>
        <w:rPr>
          <w:rFonts w:ascii="Roboto" w:hAnsi="Roboto"/>
          <w:sz w:val="22"/>
        </w:rPr>
      </w:pPr>
      <w:r w:rsidRPr="00722340">
        <w:rPr>
          <w:rFonts w:ascii="Roboto" w:hAnsi="Roboto"/>
          <w:sz w:val="22"/>
        </w:rPr>
        <w:br w:type="page"/>
      </w:r>
    </w:p>
    <w:p w14:paraId="190AF81B" w14:textId="42633DCD" w:rsidR="00A2516E" w:rsidRPr="00C9549D" w:rsidRDefault="004D46AB" w:rsidP="002B5854">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Person Specification</w:t>
      </w:r>
      <w:r>
        <w:rPr>
          <w:rFonts w:ascii="Roboto" w:hAnsi="Roboto"/>
          <w:b w:val="0"/>
          <w:bCs/>
          <w:color w:val="FFFFFF" w:themeColor="background1"/>
          <w:sz w:val="24"/>
          <w:szCs w:val="24"/>
        </w:rPr>
        <w:t xml:space="preserve"> – </w:t>
      </w:r>
      <w:r w:rsidR="00C9549D" w:rsidRPr="00C9549D">
        <w:rPr>
          <w:rFonts w:ascii="Roboto" w:hAnsi="Roboto"/>
          <w:b w:val="0"/>
          <w:bCs/>
          <w:color w:val="FFFFFF" w:themeColor="background1"/>
          <w:sz w:val="24"/>
          <w:szCs w:val="24"/>
        </w:rPr>
        <w:t>Skills</w:t>
      </w:r>
      <w:r>
        <w:rPr>
          <w:rFonts w:ascii="Roboto" w:hAnsi="Roboto"/>
          <w:b w:val="0"/>
          <w:bCs/>
          <w:color w:val="FFFFFF" w:themeColor="background1"/>
          <w:sz w:val="24"/>
          <w:szCs w:val="24"/>
        </w:rPr>
        <w:t xml:space="preserve"> </w:t>
      </w:r>
      <w:r w:rsidR="00C9549D" w:rsidRPr="00C9549D">
        <w:rPr>
          <w:rFonts w:ascii="Roboto" w:hAnsi="Roboto"/>
          <w:b w:val="0"/>
          <w:bCs/>
          <w:color w:val="FFFFFF" w:themeColor="background1"/>
          <w:sz w:val="24"/>
          <w:szCs w:val="24"/>
        </w:rPr>
        <w:t>and Competencies</w:t>
      </w:r>
    </w:p>
    <w:p w14:paraId="32DE3D98" w14:textId="1E38BA37" w:rsidR="00FC191A" w:rsidRDefault="00FC191A" w:rsidP="002B5854">
      <w:pPr>
        <w:rPr>
          <w:rFonts w:ascii="Roboto" w:hAnsi="Roboto"/>
          <w:sz w:val="22"/>
        </w:rPr>
      </w:pPr>
      <w:r w:rsidRPr="00C9549D">
        <w:rPr>
          <w:rFonts w:ascii="Roboto" w:hAnsi="Roboto"/>
          <w:sz w:val="22"/>
        </w:rPr>
        <w:t xml:space="preserve">All essential and desirable criteria outlined in this Person Specification will be assessed through a combination of recruitment application and CV, </w:t>
      </w:r>
      <w:bookmarkStart w:id="1" w:name="_Hlk187230474"/>
      <w:r w:rsidRPr="00C9549D">
        <w:rPr>
          <w:rFonts w:ascii="Roboto" w:hAnsi="Roboto"/>
          <w:sz w:val="22"/>
        </w:rPr>
        <w:t xml:space="preserve">and </w:t>
      </w:r>
      <w:r w:rsidR="00FE3660" w:rsidRPr="00C9549D">
        <w:rPr>
          <w:rFonts w:ascii="Roboto" w:hAnsi="Roboto"/>
          <w:sz w:val="22"/>
        </w:rPr>
        <w:t>where applicable</w:t>
      </w:r>
      <w:r w:rsidR="004D46AB">
        <w:rPr>
          <w:rFonts w:ascii="Roboto" w:hAnsi="Roboto"/>
          <w:sz w:val="22"/>
        </w:rPr>
        <w:t xml:space="preserve"> numerical or written assessment</w:t>
      </w:r>
      <w:bookmarkEnd w:id="1"/>
      <w:r w:rsidR="00C836E2">
        <w:rPr>
          <w:rFonts w:ascii="Roboto" w:hAnsi="Roboto"/>
          <w:sz w:val="22"/>
        </w:rPr>
        <w:t>.</w:t>
      </w:r>
    </w:p>
    <w:p w14:paraId="4EE400D8" w14:textId="17AD2475" w:rsidR="0004217C" w:rsidRPr="00C9549D" w:rsidRDefault="0004217C" w:rsidP="002B5854">
      <w:pPr>
        <w:rPr>
          <w:rFonts w:ascii="Roboto" w:hAnsi="Roboto"/>
          <w:b/>
          <w:bCs/>
          <w:color w:val="002E3B" w:themeColor="accent1"/>
          <w:sz w:val="22"/>
        </w:rPr>
      </w:pPr>
      <w:r w:rsidRPr="00C9549D">
        <w:rPr>
          <w:rFonts w:ascii="Roboto" w:hAnsi="Roboto"/>
          <w:b/>
          <w:bCs/>
          <w:color w:val="002E3B" w:themeColor="accent1"/>
          <w:sz w:val="22"/>
        </w:rPr>
        <w:t>Knowledge, Experience and Qualifications</w:t>
      </w:r>
    </w:p>
    <w:p w14:paraId="3C439604" w14:textId="6F355D0C" w:rsidR="0004217C" w:rsidRPr="00C9549D" w:rsidRDefault="0004217C" w:rsidP="002B5854">
      <w:pPr>
        <w:rPr>
          <w:rFonts w:ascii="Roboto" w:hAnsi="Roboto"/>
          <w:color w:val="002E3B" w:themeColor="accent1"/>
          <w:sz w:val="22"/>
        </w:rPr>
      </w:pPr>
      <w:r w:rsidRPr="00C9549D">
        <w:rPr>
          <w:rFonts w:ascii="Roboto" w:hAnsi="Roboto"/>
          <w:color w:val="002E3B" w:themeColor="accent1"/>
          <w:sz w:val="22"/>
        </w:rPr>
        <w:t>Essential</w:t>
      </w:r>
    </w:p>
    <w:p w14:paraId="1F3A49EE" w14:textId="28FC7AB5" w:rsidR="00BA0543"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 xml:space="preserve">Substantial and authoritative practical knowledge and experience in </w:t>
      </w:r>
      <w:r w:rsidR="00D309D7">
        <w:rPr>
          <w:rFonts w:ascii="Arial" w:hAnsi="Arial" w:cs="Arial"/>
          <w:sz w:val="22"/>
        </w:rPr>
        <w:t>e-tex</w:t>
      </w:r>
      <w:r w:rsidR="008842F0">
        <w:rPr>
          <w:rFonts w:ascii="Arial" w:hAnsi="Arial" w:cs="Arial"/>
          <w:sz w:val="22"/>
        </w:rPr>
        <w:t>t</w:t>
      </w:r>
      <w:r w:rsidR="00D309D7">
        <w:rPr>
          <w:rFonts w:ascii="Arial" w:hAnsi="Arial" w:cs="Arial"/>
          <w:sz w:val="22"/>
        </w:rPr>
        <w:t>ile</w:t>
      </w:r>
      <w:r w:rsidR="004035F4">
        <w:rPr>
          <w:rFonts w:ascii="Arial" w:hAnsi="Arial" w:cs="Arial"/>
          <w:sz w:val="22"/>
        </w:rPr>
        <w:t xml:space="preserve"> </w:t>
      </w:r>
      <w:r w:rsidR="008842F0">
        <w:rPr>
          <w:rFonts w:ascii="Arial" w:hAnsi="Arial" w:cs="Arial"/>
          <w:sz w:val="22"/>
        </w:rPr>
        <w:t xml:space="preserve">manufacturing </w:t>
      </w:r>
      <w:r w:rsidR="004035F4">
        <w:rPr>
          <w:rFonts w:ascii="Arial" w:hAnsi="Arial" w:cs="Arial"/>
          <w:sz w:val="22"/>
        </w:rPr>
        <w:t xml:space="preserve">technologies </w:t>
      </w:r>
      <w:r w:rsidR="00112720">
        <w:rPr>
          <w:rFonts w:ascii="Arial" w:hAnsi="Arial" w:cs="Arial"/>
          <w:sz w:val="22"/>
        </w:rPr>
        <w:t xml:space="preserve">and </w:t>
      </w:r>
      <w:r w:rsidR="009956EE">
        <w:rPr>
          <w:rFonts w:ascii="Arial" w:hAnsi="Arial" w:cs="Arial"/>
          <w:sz w:val="22"/>
        </w:rPr>
        <w:t>practical</w:t>
      </w:r>
      <w:r w:rsidR="00AB3E2F">
        <w:rPr>
          <w:rFonts w:ascii="Arial" w:hAnsi="Arial" w:cs="Arial"/>
          <w:sz w:val="22"/>
        </w:rPr>
        <w:t xml:space="preserve"> testing methods </w:t>
      </w:r>
      <w:r w:rsidRPr="00BA0543">
        <w:rPr>
          <w:rFonts w:ascii="Arial" w:hAnsi="Arial" w:cs="Arial"/>
          <w:sz w:val="22"/>
        </w:rPr>
        <w:t xml:space="preserve">supported by </w:t>
      </w:r>
      <w:r w:rsidR="00A94F3E">
        <w:rPr>
          <w:rFonts w:ascii="Arial" w:hAnsi="Arial" w:cs="Arial"/>
          <w:sz w:val="22"/>
        </w:rPr>
        <w:t xml:space="preserve">a </w:t>
      </w:r>
      <w:r w:rsidR="00CB1D5C">
        <w:rPr>
          <w:rFonts w:ascii="Arial" w:hAnsi="Arial" w:cs="Arial"/>
          <w:sz w:val="22"/>
        </w:rPr>
        <w:t>detailed</w:t>
      </w:r>
      <w:r w:rsidRPr="00BA0543">
        <w:rPr>
          <w:rFonts w:ascii="Arial" w:hAnsi="Arial" w:cs="Arial"/>
          <w:sz w:val="22"/>
        </w:rPr>
        <w:t xml:space="preserve"> understanding</w:t>
      </w:r>
      <w:r>
        <w:rPr>
          <w:rFonts w:ascii="Arial" w:hAnsi="Arial" w:cs="Arial"/>
          <w:sz w:val="22"/>
        </w:rPr>
        <w:t>.</w:t>
      </w:r>
    </w:p>
    <w:p w14:paraId="0671B9F3" w14:textId="38632819" w:rsidR="005B29A7" w:rsidRPr="005B29A7" w:rsidRDefault="00BA0543" w:rsidP="002B5854">
      <w:pPr>
        <w:pStyle w:val="ListParagraph"/>
        <w:numPr>
          <w:ilvl w:val="0"/>
          <w:numId w:val="6"/>
        </w:numPr>
        <w:ind w:left="567" w:hanging="425"/>
        <w:contextualSpacing w:val="0"/>
        <w:rPr>
          <w:rFonts w:ascii="Arial" w:hAnsi="Arial" w:cs="Arial"/>
          <w:sz w:val="22"/>
        </w:rPr>
      </w:pPr>
      <w:r w:rsidRPr="00BA0543">
        <w:rPr>
          <w:rFonts w:ascii="Arial" w:hAnsi="Arial" w:cs="Arial"/>
          <w:sz w:val="22"/>
        </w:rPr>
        <w:t>The required level of knowledge and understanding will normally have been gained through some or all of the following</w:t>
      </w:r>
      <w:r w:rsidR="005B29A7" w:rsidRPr="005B29A7">
        <w:rPr>
          <w:rFonts w:ascii="Arial" w:hAnsi="Arial" w:cs="Arial"/>
          <w:sz w:val="22"/>
        </w:rPr>
        <w:t>:</w:t>
      </w:r>
    </w:p>
    <w:p w14:paraId="53F76137" w14:textId="32B710B6" w:rsidR="005B29A7" w:rsidRPr="005B29A7" w:rsidRDefault="00BA0543" w:rsidP="002B5854">
      <w:pPr>
        <w:pStyle w:val="ListParagraph"/>
        <w:numPr>
          <w:ilvl w:val="1"/>
          <w:numId w:val="6"/>
        </w:numPr>
        <w:ind w:left="1134" w:hanging="425"/>
        <w:contextualSpacing w:val="0"/>
        <w:rPr>
          <w:rFonts w:ascii="Arial" w:hAnsi="Arial" w:cs="Arial"/>
          <w:sz w:val="22"/>
        </w:rPr>
      </w:pPr>
      <w:r>
        <w:rPr>
          <w:rFonts w:ascii="Arial" w:hAnsi="Arial" w:cs="Arial"/>
          <w:sz w:val="22"/>
        </w:rPr>
        <w:t>Considerable</w:t>
      </w:r>
      <w:r w:rsidR="005B29A7" w:rsidRPr="005B29A7">
        <w:rPr>
          <w:rFonts w:ascii="Arial" w:hAnsi="Arial" w:cs="Arial"/>
          <w:sz w:val="22"/>
        </w:rPr>
        <w:t xml:space="preserve"> work experience</w:t>
      </w:r>
    </w:p>
    <w:p w14:paraId="54594ED3" w14:textId="77777777" w:rsidR="005B29A7" w:rsidRPr="005B29A7" w:rsidRDefault="005B29A7" w:rsidP="002B5854">
      <w:pPr>
        <w:pStyle w:val="ListParagraph"/>
        <w:numPr>
          <w:ilvl w:val="1"/>
          <w:numId w:val="6"/>
        </w:numPr>
        <w:ind w:left="1134" w:hanging="425"/>
        <w:contextualSpacing w:val="0"/>
        <w:rPr>
          <w:rFonts w:ascii="Arial" w:hAnsi="Arial" w:cs="Arial"/>
          <w:sz w:val="22"/>
        </w:rPr>
      </w:pPr>
      <w:r w:rsidRPr="005B29A7">
        <w:rPr>
          <w:rFonts w:ascii="Arial" w:hAnsi="Arial" w:cs="Arial"/>
          <w:sz w:val="22"/>
        </w:rPr>
        <w:t>Vocational training</w:t>
      </w:r>
    </w:p>
    <w:p w14:paraId="13622F4D" w14:textId="4BB0DA88" w:rsidR="00C836E2" w:rsidRDefault="009A602E" w:rsidP="002B5854">
      <w:pPr>
        <w:pStyle w:val="ListParagraph"/>
        <w:numPr>
          <w:ilvl w:val="1"/>
          <w:numId w:val="6"/>
        </w:numPr>
        <w:ind w:left="1134" w:hanging="425"/>
        <w:contextualSpacing w:val="0"/>
        <w:rPr>
          <w:rFonts w:ascii="Arial" w:hAnsi="Arial" w:cs="Arial"/>
          <w:sz w:val="22"/>
        </w:rPr>
      </w:pPr>
      <w:bookmarkStart w:id="2" w:name="_Hlk194070492"/>
      <w:r w:rsidRPr="005B29A7">
        <w:rPr>
          <w:rFonts w:ascii="Arial" w:hAnsi="Arial" w:cs="Arial"/>
          <w:sz w:val="22"/>
        </w:rPr>
        <w:t>Formal qualification(s) equivalent to Level 7 or 8 of the</w:t>
      </w:r>
      <w:r w:rsidRPr="00244212">
        <w:rPr>
          <w:rFonts w:ascii="Arial" w:hAnsi="Arial" w:cs="Arial"/>
          <w:sz w:val="22"/>
        </w:rPr>
        <w:t xml:space="preserve"> </w:t>
      </w:r>
      <w:hyperlink r:id="rId12" w:history="1">
        <w:r w:rsidRPr="00244212">
          <w:rPr>
            <w:rStyle w:val="Hyperlink"/>
            <w:rFonts w:ascii="Arial" w:hAnsi="Arial" w:cs="Arial"/>
            <w:sz w:val="22"/>
          </w:rPr>
          <w:t>Regulated Qualifications Framework</w:t>
        </w:r>
      </w:hyperlink>
      <w:r w:rsidRPr="00244212">
        <w:rPr>
          <w:rFonts w:ascii="Arial" w:hAnsi="Arial" w:cs="Arial"/>
          <w:sz w:val="22"/>
        </w:rPr>
        <w:t xml:space="preserve"> e.g. </w:t>
      </w:r>
      <w:r>
        <w:rPr>
          <w:rFonts w:ascii="Arial" w:hAnsi="Arial" w:cs="Arial"/>
          <w:sz w:val="22"/>
        </w:rPr>
        <w:t xml:space="preserve">master’s degree, postgraduate certificate, diploma, PhD in </w:t>
      </w:r>
      <w:r w:rsidR="00B45BE2">
        <w:rPr>
          <w:rFonts w:ascii="Arial" w:hAnsi="Arial" w:cs="Arial"/>
          <w:sz w:val="22"/>
        </w:rPr>
        <w:t xml:space="preserve">electronics </w:t>
      </w:r>
      <w:r>
        <w:rPr>
          <w:rFonts w:ascii="Arial" w:hAnsi="Arial" w:cs="Arial"/>
          <w:sz w:val="22"/>
        </w:rPr>
        <w:t xml:space="preserve">in </w:t>
      </w:r>
      <w:r w:rsidRPr="00244212">
        <w:rPr>
          <w:rFonts w:ascii="Arial" w:hAnsi="Arial" w:cs="Arial"/>
          <w:sz w:val="22"/>
        </w:rPr>
        <w:t xml:space="preserve">or Level </w:t>
      </w:r>
      <w:r>
        <w:rPr>
          <w:rFonts w:ascii="Arial" w:hAnsi="Arial" w:cs="Arial"/>
          <w:sz w:val="22"/>
        </w:rPr>
        <w:t>7 or 8</w:t>
      </w:r>
      <w:r w:rsidRPr="00244212">
        <w:rPr>
          <w:rFonts w:ascii="Arial" w:hAnsi="Arial" w:cs="Arial"/>
          <w:sz w:val="22"/>
        </w:rPr>
        <w:t xml:space="preserve"> award, certificate, diploma</w:t>
      </w:r>
      <w:bookmarkEnd w:id="2"/>
      <w:r w:rsidR="006D162A" w:rsidRPr="00244212">
        <w:rPr>
          <w:rFonts w:ascii="Arial" w:hAnsi="Arial" w:cs="Arial"/>
          <w:sz w:val="22"/>
        </w:rPr>
        <w:t>.</w:t>
      </w:r>
    </w:p>
    <w:p w14:paraId="0CC25CFC" w14:textId="77777777" w:rsidR="006D162A" w:rsidRDefault="0004217C" w:rsidP="002B5854">
      <w:pPr>
        <w:rPr>
          <w:rFonts w:ascii="Roboto" w:hAnsi="Roboto"/>
          <w:color w:val="002E3B" w:themeColor="accent1"/>
          <w:sz w:val="22"/>
        </w:rPr>
      </w:pPr>
      <w:r w:rsidRPr="00C9549D">
        <w:rPr>
          <w:rFonts w:ascii="Roboto" w:hAnsi="Roboto"/>
          <w:color w:val="002E3B" w:themeColor="accent1"/>
          <w:sz w:val="22"/>
        </w:rPr>
        <w:t>Desirable</w:t>
      </w:r>
    </w:p>
    <w:p w14:paraId="7C3371F0" w14:textId="4E7A4EE8" w:rsidR="00CB1D5C" w:rsidRDefault="00B82B8F" w:rsidP="002B5854">
      <w:pPr>
        <w:pStyle w:val="ListParagraph"/>
        <w:numPr>
          <w:ilvl w:val="0"/>
          <w:numId w:val="11"/>
        </w:numPr>
        <w:ind w:left="567" w:hanging="425"/>
        <w:contextualSpacing w:val="0"/>
        <w:rPr>
          <w:rFonts w:ascii="Arial" w:hAnsi="Arial" w:cs="Arial"/>
          <w:sz w:val="22"/>
        </w:rPr>
      </w:pPr>
      <w:r>
        <w:rPr>
          <w:rFonts w:ascii="Arial" w:hAnsi="Arial" w:cs="Arial"/>
          <w:sz w:val="22"/>
        </w:rPr>
        <w:t>Know</w:t>
      </w:r>
      <w:r w:rsidR="00A94F3E">
        <w:rPr>
          <w:rFonts w:ascii="Arial" w:hAnsi="Arial" w:cs="Arial"/>
          <w:sz w:val="22"/>
        </w:rPr>
        <w:t xml:space="preserve">ledge of </w:t>
      </w:r>
      <w:r w:rsidR="009331B7">
        <w:rPr>
          <w:rFonts w:ascii="Arial" w:hAnsi="Arial" w:cs="Arial"/>
          <w:sz w:val="22"/>
        </w:rPr>
        <w:t>textile manufacturing and related materials and processes</w:t>
      </w:r>
      <w:r w:rsidR="00685CD8">
        <w:rPr>
          <w:rFonts w:ascii="Arial" w:hAnsi="Arial" w:cs="Arial"/>
          <w:sz w:val="22"/>
        </w:rPr>
        <w:t>.</w:t>
      </w:r>
    </w:p>
    <w:p w14:paraId="3431E4EB" w14:textId="20787809" w:rsidR="00B25DB3"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Demonstrated commitment to maintaining professional knowledge and awareness through continuing personal and professional development</w:t>
      </w:r>
      <w:r>
        <w:rPr>
          <w:rFonts w:ascii="Arial" w:hAnsi="Arial" w:cs="Arial"/>
          <w:sz w:val="22"/>
        </w:rPr>
        <w:t>.</w:t>
      </w:r>
    </w:p>
    <w:p w14:paraId="66E54C0C" w14:textId="76FDCDDF" w:rsidR="00B25DB3" w:rsidRPr="006D162A" w:rsidRDefault="00B25DB3" w:rsidP="002B5854">
      <w:pPr>
        <w:pStyle w:val="ListParagraph"/>
        <w:numPr>
          <w:ilvl w:val="0"/>
          <w:numId w:val="11"/>
        </w:numPr>
        <w:ind w:left="567" w:hanging="425"/>
        <w:contextualSpacing w:val="0"/>
        <w:rPr>
          <w:rFonts w:ascii="Arial" w:hAnsi="Arial" w:cs="Arial"/>
          <w:sz w:val="22"/>
        </w:rPr>
      </w:pPr>
      <w:r w:rsidRPr="00B25DB3">
        <w:rPr>
          <w:rFonts w:ascii="Arial" w:hAnsi="Arial" w:cs="Arial"/>
          <w:sz w:val="22"/>
        </w:rPr>
        <w:t>Understanding of the Concordats relevance to research</w:t>
      </w:r>
      <w:r>
        <w:rPr>
          <w:rFonts w:ascii="Arial" w:hAnsi="Arial" w:cs="Arial"/>
          <w:sz w:val="22"/>
        </w:rPr>
        <w:t>.</w:t>
      </w:r>
    </w:p>
    <w:p w14:paraId="1AEC6741" w14:textId="638A54B1" w:rsidR="0004217C" w:rsidRPr="00C9549D" w:rsidRDefault="0024694F" w:rsidP="002B5854">
      <w:pPr>
        <w:rPr>
          <w:rFonts w:ascii="Roboto" w:hAnsi="Roboto"/>
          <w:color w:val="002E3B" w:themeColor="accent1"/>
          <w:sz w:val="22"/>
        </w:rPr>
      </w:pPr>
      <w:r>
        <w:rPr>
          <w:rFonts w:ascii="Roboto" w:hAnsi="Roboto"/>
          <w:b/>
          <w:bCs/>
          <w:sz w:val="22"/>
        </w:rPr>
        <w:pict w14:anchorId="65AE1C8E">
          <v:rect id="_x0000_i1031" style="width:0;height:1.5pt" o:hralign="center" o:hrstd="t" o:hr="t" fillcolor="#a0a0a0" stroked="f"/>
        </w:pict>
      </w:r>
    </w:p>
    <w:p w14:paraId="2660D85F" w14:textId="3E7292E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Teamwork and Communication</w:t>
      </w:r>
    </w:p>
    <w:p w14:paraId="144C3015" w14:textId="38122CD3"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633108CE"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Delegates and/or collaborates effectively, understanding the strengths and weaknesses of colleagues.</w:t>
      </w:r>
    </w:p>
    <w:p w14:paraId="6B2BA744"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Works proactively with colleagues and other stakeholders, within and beyond the University, to achieve outcomes.</w:t>
      </w:r>
    </w:p>
    <w:p w14:paraId="04BCD325" w14:textId="77777777" w:rsidR="00CB1D5C" w:rsidRPr="00CB1D5C"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Communicates effectively to develop understanding and achieve cooperation.</w:t>
      </w:r>
    </w:p>
    <w:p w14:paraId="50F20158" w14:textId="5AFCD43C" w:rsidR="005B29A7" w:rsidRPr="006D162A" w:rsidRDefault="00CB1D5C" w:rsidP="00CB1D5C">
      <w:pPr>
        <w:pStyle w:val="ListParagraph"/>
        <w:numPr>
          <w:ilvl w:val="0"/>
          <w:numId w:val="3"/>
        </w:numPr>
        <w:ind w:left="567"/>
        <w:contextualSpacing w:val="0"/>
        <w:rPr>
          <w:rFonts w:ascii="Roboto" w:hAnsi="Roboto"/>
          <w:sz w:val="22"/>
        </w:rPr>
      </w:pPr>
      <w:r w:rsidRPr="00CB1D5C">
        <w:rPr>
          <w:rFonts w:ascii="Roboto" w:hAnsi="Roboto"/>
          <w:sz w:val="22"/>
        </w:rPr>
        <w:t>Provides clear advice, guidance and recommendations on novel or complex concepts and issues</w:t>
      </w:r>
      <w:r w:rsidR="005B29A7">
        <w:rPr>
          <w:rFonts w:ascii="Roboto" w:hAnsi="Roboto"/>
          <w:sz w:val="22"/>
        </w:rPr>
        <w:t>.</w:t>
      </w:r>
    </w:p>
    <w:p w14:paraId="6DC74EC0" w14:textId="77777777" w:rsidR="006D162A" w:rsidRDefault="006D162A" w:rsidP="00CB1D5C">
      <w:pPr>
        <w:rPr>
          <w:rFonts w:ascii="Roboto" w:hAnsi="Roboto"/>
          <w:color w:val="002E3B" w:themeColor="accent1"/>
          <w:sz w:val="22"/>
        </w:rPr>
      </w:pPr>
      <w:r w:rsidRPr="00C9549D">
        <w:rPr>
          <w:rFonts w:ascii="Roboto" w:hAnsi="Roboto"/>
          <w:color w:val="002E3B" w:themeColor="accent1"/>
          <w:sz w:val="22"/>
        </w:rPr>
        <w:t>Desirable</w:t>
      </w:r>
    </w:p>
    <w:p w14:paraId="1224FB23" w14:textId="3AA75187" w:rsidR="006D162A" w:rsidRPr="006D162A" w:rsidRDefault="00F5045D" w:rsidP="00CB1D5C">
      <w:pPr>
        <w:pStyle w:val="ListParagraph"/>
        <w:numPr>
          <w:ilvl w:val="0"/>
          <w:numId w:val="11"/>
        </w:numPr>
        <w:ind w:left="567" w:hanging="425"/>
        <w:contextualSpacing w:val="0"/>
        <w:rPr>
          <w:rFonts w:ascii="Arial" w:hAnsi="Arial" w:cs="Arial"/>
          <w:sz w:val="22"/>
        </w:rPr>
      </w:pPr>
      <w:r>
        <w:rPr>
          <w:rFonts w:ascii="Arial" w:hAnsi="Arial" w:cs="Arial"/>
          <w:sz w:val="22"/>
        </w:rPr>
        <w:t xml:space="preserve">Evidence </w:t>
      </w:r>
      <w:r w:rsidRPr="00F5045D">
        <w:rPr>
          <w:rFonts w:ascii="Arial" w:hAnsi="Arial" w:cs="Arial"/>
          <w:sz w:val="22"/>
        </w:rPr>
        <w:t>of successful involvement in large, multi-partner research projects and experience of</w:t>
      </w:r>
      <w:r w:rsidR="00226A96">
        <w:rPr>
          <w:rFonts w:ascii="Arial" w:hAnsi="Arial" w:cs="Arial"/>
          <w:sz w:val="22"/>
        </w:rPr>
        <w:t xml:space="preserve"> </w:t>
      </w:r>
      <w:r w:rsidRPr="00F5045D">
        <w:rPr>
          <w:rFonts w:ascii="Arial" w:hAnsi="Arial" w:cs="Arial"/>
          <w:sz w:val="22"/>
        </w:rPr>
        <w:t>supporting diverse project teams</w:t>
      </w:r>
    </w:p>
    <w:p w14:paraId="53720CFE" w14:textId="2C9992A1" w:rsidR="0004217C" w:rsidRPr="00C9549D" w:rsidRDefault="0024694F" w:rsidP="00CB1D5C">
      <w:pPr>
        <w:rPr>
          <w:rFonts w:ascii="Roboto" w:hAnsi="Roboto"/>
          <w:color w:val="002E3B" w:themeColor="accent1"/>
          <w:sz w:val="22"/>
        </w:rPr>
      </w:pPr>
      <w:r>
        <w:rPr>
          <w:rFonts w:ascii="Roboto" w:hAnsi="Roboto"/>
          <w:b/>
          <w:bCs/>
          <w:sz w:val="22"/>
        </w:rPr>
        <w:pict w14:anchorId="2A662B58">
          <v:rect id="_x0000_i1032" style="width:0;height:1.5pt" o:hralign="center" o:hrstd="t" o:hr="t" fillcolor="#a0a0a0" stroked="f"/>
        </w:pict>
      </w:r>
    </w:p>
    <w:p w14:paraId="162C6B84" w14:textId="68F5C407"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lanning, Organisation and Resource Management</w:t>
      </w:r>
    </w:p>
    <w:p w14:paraId="199489A2" w14:textId="563175F7"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79D0E44E" w14:textId="77777777" w:rsidR="00CB1D5C" w:rsidRPr="00CB1D5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Plans and progresses education, research and/or knowledge exchange and enterprise activities within broad guidelines and established University policies and procedures.</w:t>
      </w:r>
    </w:p>
    <w:p w14:paraId="3686927A" w14:textId="5DD37A7F" w:rsidR="0004217C" w:rsidRDefault="00CB1D5C" w:rsidP="00CB1D5C">
      <w:pPr>
        <w:pStyle w:val="ListParagraph"/>
        <w:numPr>
          <w:ilvl w:val="0"/>
          <w:numId w:val="4"/>
        </w:numPr>
        <w:ind w:left="567"/>
        <w:contextualSpacing w:val="0"/>
        <w:rPr>
          <w:rFonts w:ascii="Roboto" w:hAnsi="Roboto"/>
          <w:sz w:val="22"/>
        </w:rPr>
      </w:pPr>
      <w:r w:rsidRPr="00CB1D5C">
        <w:rPr>
          <w:rFonts w:ascii="Roboto" w:hAnsi="Roboto"/>
          <w:sz w:val="22"/>
        </w:rPr>
        <w:t>Formulates development plans to meet current skill requirements</w:t>
      </w:r>
      <w:r w:rsidR="00883B4C" w:rsidRPr="00883B4C">
        <w:rPr>
          <w:rFonts w:ascii="Roboto" w:hAnsi="Roboto"/>
          <w:sz w:val="22"/>
        </w:rPr>
        <w:t>.</w:t>
      </w:r>
    </w:p>
    <w:p w14:paraId="4EB78921" w14:textId="6B0F1122" w:rsidR="0004217C" w:rsidRPr="00C9549D" w:rsidRDefault="0024694F" w:rsidP="00CB1D5C">
      <w:pPr>
        <w:rPr>
          <w:rFonts w:ascii="Roboto" w:hAnsi="Roboto"/>
          <w:color w:val="002E3B" w:themeColor="accent1"/>
          <w:sz w:val="22"/>
        </w:rPr>
      </w:pPr>
      <w:r>
        <w:rPr>
          <w:rFonts w:ascii="Roboto" w:hAnsi="Roboto"/>
          <w:b/>
          <w:bCs/>
          <w:sz w:val="22"/>
        </w:rPr>
        <w:pict w14:anchorId="019C7A5E">
          <v:rect id="_x0000_i1033" style="width:0;height:1.5pt" o:hralign="center" o:hrstd="t" o:hr="t" fillcolor="#a0a0a0" stroked="f"/>
        </w:pict>
      </w:r>
    </w:p>
    <w:p w14:paraId="5E177700" w14:textId="4E23D11B" w:rsidR="0004217C" w:rsidRPr="00C9549D" w:rsidRDefault="0004217C" w:rsidP="00CB1D5C">
      <w:pPr>
        <w:rPr>
          <w:rFonts w:ascii="Roboto" w:hAnsi="Roboto"/>
          <w:b/>
          <w:bCs/>
          <w:color w:val="002E3B" w:themeColor="accent1"/>
          <w:sz w:val="22"/>
        </w:rPr>
      </w:pPr>
      <w:r w:rsidRPr="00C9549D">
        <w:rPr>
          <w:rFonts w:ascii="Roboto" w:hAnsi="Roboto"/>
          <w:b/>
          <w:bCs/>
          <w:color w:val="002E3B" w:themeColor="accent1"/>
          <w:sz w:val="22"/>
        </w:rPr>
        <w:t>Problem Solving and Initiative</w:t>
      </w:r>
    </w:p>
    <w:p w14:paraId="2EB584D4" w14:textId="60380235" w:rsidR="0004217C" w:rsidRPr="00C9549D" w:rsidRDefault="0004217C" w:rsidP="00CB1D5C">
      <w:pPr>
        <w:rPr>
          <w:rFonts w:ascii="Roboto" w:hAnsi="Roboto"/>
          <w:color w:val="002E3B" w:themeColor="accent1"/>
          <w:sz w:val="22"/>
        </w:rPr>
      </w:pPr>
      <w:r w:rsidRPr="00C9549D">
        <w:rPr>
          <w:rFonts w:ascii="Roboto" w:hAnsi="Roboto"/>
          <w:color w:val="002E3B" w:themeColor="accent1"/>
          <w:sz w:val="22"/>
        </w:rPr>
        <w:t>Essential</w:t>
      </w:r>
    </w:p>
    <w:p w14:paraId="4FD572A6" w14:textId="77777777" w:rsidR="00CB1D5C" w:rsidRPr="00CB1D5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t>Develops detailed understanding of long-standing and/or complex problems and applies accumulated knowledge and experience to understand and/or resolve them.</w:t>
      </w:r>
    </w:p>
    <w:p w14:paraId="00FD6EF2" w14:textId="4A9C2245" w:rsidR="0004217C" w:rsidRDefault="00CB1D5C" w:rsidP="00CB1D5C">
      <w:pPr>
        <w:pStyle w:val="ListParagraph"/>
        <w:numPr>
          <w:ilvl w:val="0"/>
          <w:numId w:val="5"/>
        </w:numPr>
        <w:ind w:left="567"/>
        <w:contextualSpacing w:val="0"/>
        <w:rPr>
          <w:rFonts w:ascii="Roboto" w:hAnsi="Roboto"/>
          <w:sz w:val="22"/>
        </w:rPr>
      </w:pPr>
      <w:r w:rsidRPr="00CB1D5C">
        <w:rPr>
          <w:rFonts w:ascii="Roboto" w:hAnsi="Roboto"/>
          <w:sz w:val="22"/>
        </w:rPr>
        <w:lastRenderedPageBreak/>
        <w:t>Demonstrates an awareness of principles and trends within a specialist field and awareness of how this affects education, research and/or knowledge exchange and enterprise activities in the University</w:t>
      </w:r>
      <w:r w:rsidR="00883B4C">
        <w:rPr>
          <w:rFonts w:ascii="Roboto" w:hAnsi="Roboto"/>
          <w:sz w:val="22"/>
        </w:rPr>
        <w:t>.</w:t>
      </w:r>
    </w:p>
    <w:p w14:paraId="39189345" w14:textId="11DC138A" w:rsidR="00DA0322" w:rsidRDefault="0024694F" w:rsidP="00CB1D5C">
      <w:pPr>
        <w:rPr>
          <w:rFonts w:ascii="Roboto" w:hAnsi="Roboto"/>
          <w:sz w:val="22"/>
        </w:rPr>
      </w:pPr>
      <w:r>
        <w:rPr>
          <w:rFonts w:ascii="Roboto" w:hAnsi="Roboto"/>
          <w:b/>
          <w:bCs/>
          <w:sz w:val="22"/>
        </w:rPr>
        <w:pict w14:anchorId="151CEDD0">
          <v:rect id="_x0000_i1034" style="width:0;height:1.5pt" o:hralign="center" o:hrstd="t" o:hr="t" fillcolor="#a0a0a0" stroked="f"/>
        </w:pict>
      </w:r>
    </w:p>
    <w:p w14:paraId="1F75EEDF" w14:textId="4329E3E5" w:rsidR="00850136" w:rsidRPr="00C9549D" w:rsidRDefault="00850136" w:rsidP="00CB1D5C">
      <w:pPr>
        <w:rPr>
          <w:rFonts w:ascii="Roboto" w:hAnsi="Roboto"/>
          <w:sz w:val="22"/>
        </w:rPr>
      </w:pPr>
      <w:r w:rsidRPr="00C9549D">
        <w:rPr>
          <w:rFonts w:ascii="Roboto" w:hAnsi="Roboto"/>
          <w:sz w:val="22"/>
        </w:rPr>
        <w:br w:type="page"/>
      </w:r>
    </w:p>
    <w:p w14:paraId="20189A0F" w14:textId="77777777" w:rsidR="00DC1C11" w:rsidRPr="00C9549D" w:rsidRDefault="00DC1C11" w:rsidP="00DC1C11">
      <w:pPr>
        <w:pStyle w:val="Heading1"/>
        <w:shd w:val="clear" w:color="auto" w:fill="002E3B" w:themeFill="accent1"/>
        <w:spacing w:line="240" w:lineRule="auto"/>
        <w:rPr>
          <w:rFonts w:ascii="Roboto" w:hAnsi="Roboto"/>
          <w:b w:val="0"/>
          <w:bCs/>
          <w:color w:val="FFFFFF" w:themeColor="background1"/>
          <w:sz w:val="24"/>
          <w:szCs w:val="24"/>
        </w:rPr>
      </w:pPr>
      <w:r w:rsidRPr="00C9549D">
        <w:rPr>
          <w:rFonts w:ascii="Roboto" w:hAnsi="Roboto"/>
          <w:b w:val="0"/>
          <w:bCs/>
          <w:color w:val="FFFFFF" w:themeColor="background1"/>
          <w:sz w:val="24"/>
          <w:szCs w:val="24"/>
        </w:rPr>
        <w:lastRenderedPageBreak/>
        <w:t>Job Hazard Assessment</w:t>
      </w:r>
    </w:p>
    <w:p w14:paraId="6ADAF69B" w14:textId="77777777" w:rsidR="00DC1C11" w:rsidRDefault="00DC1C11" w:rsidP="00DC1C11">
      <w:pPr>
        <w:rPr>
          <w:rFonts w:ascii="Roboto" w:hAnsi="Roboto"/>
          <w:sz w:val="22"/>
        </w:rPr>
      </w:pPr>
      <w:r w:rsidRPr="00652A6C">
        <w:rPr>
          <w:rFonts w:ascii="Roboto" w:hAnsi="Roboto"/>
          <w:sz w:val="22"/>
        </w:rPr>
        <w:t xml:space="preserve">For any hazards identified below a health clearance </w:t>
      </w:r>
      <w:r>
        <w:rPr>
          <w:rFonts w:ascii="Roboto" w:hAnsi="Roboto"/>
          <w:sz w:val="22"/>
        </w:rPr>
        <w:t xml:space="preserve">will be undertaken by our </w:t>
      </w:r>
      <w:r w:rsidRPr="00652A6C">
        <w:rPr>
          <w:rFonts w:ascii="Roboto" w:hAnsi="Roboto"/>
          <w:sz w:val="22"/>
        </w:rPr>
        <w:t>occupational health provider</w:t>
      </w:r>
      <w:r>
        <w:rPr>
          <w:rFonts w:ascii="Roboto" w:hAnsi="Roboto"/>
          <w:sz w:val="22"/>
        </w:rPr>
        <w:t xml:space="preserve"> </w:t>
      </w:r>
      <w:r w:rsidRPr="00652A6C">
        <w:rPr>
          <w:rFonts w:ascii="Roboto" w:hAnsi="Roboto"/>
          <w:sz w:val="22"/>
        </w:rPr>
        <w:t>and form part of recruitment checks. Further ongoing clearance may be required for some roles, including for existing members of staff</w:t>
      </w:r>
      <w:r w:rsidRPr="00722340">
        <w:rPr>
          <w:rFonts w:ascii="Roboto" w:hAnsi="Roboto"/>
          <w:sz w:val="22"/>
        </w:rPr>
        <w:t>.</w:t>
      </w:r>
    </w:p>
    <w:p w14:paraId="6D338B3F" w14:textId="2E29B5BE" w:rsidR="00DC1C11" w:rsidRPr="00F95BCC" w:rsidRDefault="00DC1C11" w:rsidP="00DC1C11">
      <w:pPr>
        <w:rPr>
          <w:rFonts w:ascii="Roboto" w:hAnsi="Roboto"/>
          <w:b/>
          <w:bCs/>
          <w:sz w:val="22"/>
        </w:rPr>
      </w:pPr>
      <w:r w:rsidRPr="00F95BCC">
        <w:rPr>
          <w:rFonts w:ascii="Roboto" w:hAnsi="Roboto"/>
          <w:b/>
          <w:bCs/>
          <w:sz w:val="22"/>
        </w:rPr>
        <w:t>Does the risk assessment identify the need for ongoing health surveillance for this role?</w:t>
      </w:r>
      <w:r>
        <w:rPr>
          <w:rFonts w:ascii="Roboto" w:hAnsi="Roboto"/>
          <w:b/>
          <w:bCs/>
          <w:sz w:val="22"/>
        </w:rPr>
        <w:t xml:space="preserve"> </w:t>
      </w:r>
      <w:sdt>
        <w:sdtPr>
          <w:rPr>
            <w:rFonts w:ascii="Roboto" w:hAnsi="Roboto"/>
            <w:b/>
            <w:bCs/>
            <w:sz w:val="22"/>
          </w:rPr>
          <w:alias w:val="Ongoing need"/>
          <w:tag w:val="Ongoing need"/>
          <w:id w:val="-198628034"/>
          <w:placeholder>
            <w:docPart w:val="AF6AF9E480C64ED98DE96B2410B41060"/>
          </w:placeholder>
          <w15:color w:val="000000"/>
          <w:dropDownList>
            <w:listItem w:value="Choose an item."/>
            <w:listItem w:displayText="Yes" w:value="Yes"/>
            <w:listItem w:displayText="No" w:value="No"/>
          </w:dropDownList>
        </w:sdtPr>
        <w:sdtEndPr/>
        <w:sdtContent>
          <w:r w:rsidR="001763CC">
            <w:rPr>
              <w:rFonts w:ascii="Roboto" w:hAnsi="Roboto"/>
              <w:b/>
              <w:bCs/>
              <w:sz w:val="22"/>
            </w:rPr>
            <w:t>No</w:t>
          </w:r>
        </w:sdtContent>
      </w:sdt>
    </w:p>
    <w:p w14:paraId="45038B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Environment</w:t>
      </w:r>
    </w:p>
    <w:p w14:paraId="341ACDFF" w14:textId="64DA5613" w:rsidR="00DC1C11" w:rsidRPr="00722340" w:rsidRDefault="00DC1C11" w:rsidP="00DC1C11">
      <w:pPr>
        <w:rPr>
          <w:rFonts w:ascii="Roboto" w:hAnsi="Roboto"/>
          <w:sz w:val="22"/>
        </w:rPr>
      </w:pPr>
      <w:r w:rsidRPr="00722340">
        <w:rPr>
          <w:rFonts w:ascii="Roboto" w:hAnsi="Roboto"/>
          <w:sz w:val="22"/>
        </w:rPr>
        <w:t>Working outside</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38702282"/>
          <w:placeholder>
            <w:docPart w:val="DF02DF2797C647D7B87829CAA06912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035D8881" w14:textId="517C0071"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Exposure to noise levels &gt;80dbA</w:t>
      </w:r>
      <w:r>
        <w:rPr>
          <w:rFonts w:ascii="Roboto" w:hAnsi="Roboto"/>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811822672"/>
          <w:placeholder>
            <w:docPart w:val="251B58322A964192900605F30764593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364A80AD" w14:textId="6817F878" w:rsidR="00DC1C11" w:rsidRPr="00722340" w:rsidRDefault="00DC1C11" w:rsidP="00DC1C11">
      <w:pPr>
        <w:rPr>
          <w:rFonts w:ascii="Roboto" w:hAnsi="Roboto"/>
          <w:sz w:val="22"/>
        </w:rPr>
      </w:pPr>
      <w:r w:rsidRPr="00722340">
        <w:rPr>
          <w:rFonts w:ascii="Roboto" w:hAnsi="Roboto"/>
          <w:sz w:val="22"/>
        </w:rPr>
        <w:t>Working with dust or fume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11955958"/>
          <w:placeholder>
            <w:docPart w:val="B1FA4C4AD1FA40DF817A0A47F77771B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3372F15" w14:textId="03956AE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kin irritants</w:t>
      </w:r>
      <w:r>
        <w:rPr>
          <w:rFonts w:ascii="Roboto" w:hAnsi="Roboto"/>
          <w:sz w:val="22"/>
        </w:rPr>
        <w:t>/sensitisers</w:t>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37883594"/>
          <w:placeholder>
            <w:docPart w:val="B2F1C47418454CC4BB896F646831B11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57162859" w14:textId="48B38E41" w:rsidR="00DC1C11" w:rsidRPr="00722340" w:rsidRDefault="00DC1C11" w:rsidP="00DC1C11">
      <w:pPr>
        <w:rPr>
          <w:rFonts w:ascii="Roboto" w:hAnsi="Roboto"/>
          <w:sz w:val="22"/>
        </w:rPr>
      </w:pPr>
      <w:r w:rsidRPr="00722340">
        <w:rPr>
          <w:rFonts w:ascii="Roboto" w:hAnsi="Roboto"/>
          <w:sz w:val="22"/>
        </w:rPr>
        <w:t>Working with chemicals (industrial or cleaning)</w:t>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175223546"/>
          <w:placeholder>
            <w:docPart w:val="FE5707EED4A44278AA7B7FE45B23439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0816B182" w14:textId="615A2629"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in a confined space</w:t>
      </w:r>
      <w:r>
        <w:rPr>
          <w:rFonts w:ascii="Roboto" w:hAnsi="Roboto"/>
          <w:b/>
          <w:bCs/>
          <w:sz w:val="22"/>
        </w:rPr>
        <w:tab/>
      </w:r>
      <w:r>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79860206"/>
          <w:placeholder>
            <w:docPart w:val="C3851CEB065549DDA7DC48FDB76C3BED"/>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9A46D2A" w14:textId="1AD85720" w:rsidR="00DC1C11" w:rsidRPr="00722340" w:rsidRDefault="00DC1C11" w:rsidP="00DC1C11">
      <w:pPr>
        <w:rPr>
          <w:rFonts w:ascii="Roboto" w:hAnsi="Roboto"/>
          <w:sz w:val="22"/>
        </w:rPr>
      </w:pPr>
      <w:r w:rsidRPr="00722340">
        <w:rPr>
          <w:rFonts w:ascii="Roboto" w:hAnsi="Roboto"/>
          <w:sz w:val="22"/>
        </w:rPr>
        <w:t>Working at height</w:t>
      </w:r>
      <w:r w:rsidRPr="00722340">
        <w:rPr>
          <w:rFonts w:ascii="Roboto" w:hAnsi="Roboto"/>
          <w:b/>
          <w:bCs/>
          <w:sz w:val="22"/>
        </w:rPr>
        <w:tab/>
      </w:r>
      <w:r w:rsidRPr="00722340">
        <w:rPr>
          <w:rFonts w:ascii="Roboto" w:hAnsi="Roboto"/>
          <w:b/>
          <w:bCs/>
          <w:sz w:val="22"/>
        </w:rPr>
        <w:tab/>
      </w:r>
      <w:r>
        <w:rPr>
          <w:rFonts w:ascii="Roboto" w:hAnsi="Roboto"/>
          <w:b/>
          <w:bCs/>
          <w:sz w:val="22"/>
        </w:rPr>
        <w:tab/>
      </w:r>
      <w:r>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595463411"/>
          <w:placeholder>
            <w:docPart w:val="95FB29911F0D41BF92498DC90BBE2A6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3FCD326" w14:textId="41F4FFBC"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sewage</w:t>
      </w:r>
      <w:r>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94478374"/>
          <w:placeholder>
            <w:docPart w:val="F4015B1D1E5345A48742319D1750458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753D5269" w14:textId="78490EBB" w:rsidR="00DC1C11" w:rsidRPr="00722340" w:rsidRDefault="00DC1C11" w:rsidP="00DC1C11">
      <w:pPr>
        <w:rPr>
          <w:rFonts w:ascii="Roboto" w:hAnsi="Roboto"/>
          <w:sz w:val="22"/>
        </w:rPr>
      </w:pPr>
      <w:r w:rsidRPr="00722340">
        <w:rPr>
          <w:rFonts w:ascii="Roboto" w:hAnsi="Roboto"/>
          <w:sz w:val="22"/>
        </w:rPr>
        <w:t>Contact with cytotoxin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2055307438"/>
          <w:placeholder>
            <w:docPart w:val="E84993ECC7B942B3ADC7E09E4B2B609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4C8F7EC7" w14:textId="62D4395B" w:rsidR="00DC1C11" w:rsidRPr="00652A6C" w:rsidRDefault="00DC1C11" w:rsidP="00DC1C11">
      <w:pPr>
        <w:shd w:val="clear" w:color="auto" w:fill="C5D2DA" w:themeFill="background2" w:themeFillShade="E6"/>
        <w:rPr>
          <w:rFonts w:ascii="Roboto" w:hAnsi="Roboto"/>
          <w:b/>
          <w:bCs/>
          <w:sz w:val="22"/>
        </w:rPr>
      </w:pPr>
      <w:r w:rsidRPr="00722340">
        <w:rPr>
          <w:rFonts w:ascii="Roboto" w:hAnsi="Roboto"/>
          <w:sz w:val="22"/>
        </w:rPr>
        <w:t>Exposure Prone Procedure (EPP) work</w:t>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916436138"/>
          <w:placeholder>
            <w:docPart w:val="6CCD3B446D5B43A3BF113FEC12B0A022"/>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37FF8337" w14:textId="33530F0B" w:rsidR="00DC1C11" w:rsidRPr="00722340" w:rsidRDefault="00DC1C11" w:rsidP="00DC1C11">
      <w:pPr>
        <w:rPr>
          <w:rFonts w:ascii="Roboto" w:hAnsi="Roboto"/>
          <w:sz w:val="22"/>
        </w:rPr>
      </w:pPr>
      <w:r w:rsidRPr="00652A6C">
        <w:rPr>
          <w:rFonts w:ascii="Roboto" w:hAnsi="Roboto"/>
          <w:sz w:val="22"/>
        </w:rPr>
        <w:t>Direct patient care or patient contact / Contact with clinical</w:t>
      </w:r>
      <w:r w:rsidRPr="00652A6C">
        <w:rPr>
          <w:rFonts w:ascii="Roboto" w:hAnsi="Roboto"/>
          <w:sz w:val="22"/>
        </w:rPr>
        <w:br/>
        <w:t>specimens or pathology work</w:t>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r w:rsidRPr="00652A6C">
        <w:rPr>
          <w:rFonts w:ascii="Roboto" w:hAnsi="Roboto"/>
          <w:sz w:val="22"/>
        </w:rPr>
        <w:tab/>
      </w:r>
      <w:sdt>
        <w:sdtPr>
          <w:rPr>
            <w:rFonts w:ascii="Roboto" w:hAnsi="Roboto"/>
            <w:sz w:val="22"/>
          </w:rPr>
          <w:alias w:val="Job Hazard Assessment"/>
          <w:tag w:val="Job Hazard Assessment"/>
          <w:id w:val="144331154"/>
          <w:placeholder>
            <w:docPart w:val="A7839755B34248F99D7F6329B2EDA7BC"/>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059B689" w14:textId="625BE988"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Ionising radiation</w:t>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sidRPr="00722340">
        <w:rPr>
          <w:rFonts w:ascii="Roboto" w:hAnsi="Roboto"/>
          <w:sz w:val="22"/>
        </w:rPr>
        <w:tab/>
      </w:r>
      <w:r>
        <w:rPr>
          <w:rFonts w:ascii="Roboto" w:hAnsi="Roboto"/>
          <w:sz w:val="22"/>
        </w:rPr>
        <w:tab/>
      </w:r>
      <w:r w:rsidRPr="00722340">
        <w:rPr>
          <w:rFonts w:ascii="Roboto" w:hAnsi="Roboto"/>
          <w:sz w:val="22"/>
        </w:rPr>
        <w:tab/>
      </w:r>
      <w:sdt>
        <w:sdtPr>
          <w:rPr>
            <w:rFonts w:ascii="Roboto" w:hAnsi="Roboto"/>
            <w:sz w:val="22"/>
          </w:rPr>
          <w:alias w:val="Job Hazard Assessment"/>
          <w:tag w:val="Job Hazard Assessment"/>
          <w:id w:val="513965141"/>
          <w:placeholder>
            <w:docPart w:val="1F92DD4996CC47579624385ACA070923"/>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7D402B">
            <w:rPr>
              <w:rFonts w:ascii="Roboto" w:hAnsi="Roboto"/>
              <w:sz w:val="22"/>
            </w:rPr>
            <w:t>Not applicable</w:t>
          </w:r>
        </w:sdtContent>
      </w:sdt>
    </w:p>
    <w:p w14:paraId="6CBC92A3" w14:textId="77777777" w:rsidR="00DC1C11" w:rsidRPr="00722340" w:rsidRDefault="0024694F" w:rsidP="00DC1C11">
      <w:pPr>
        <w:rPr>
          <w:rFonts w:ascii="Roboto" w:hAnsi="Roboto"/>
          <w:sz w:val="22"/>
        </w:rPr>
      </w:pPr>
      <w:r>
        <w:rPr>
          <w:rFonts w:ascii="Roboto" w:hAnsi="Roboto"/>
          <w:b/>
          <w:bCs/>
          <w:sz w:val="22"/>
        </w:rPr>
        <w:pict w14:anchorId="5261CF22">
          <v:rect id="_x0000_i1035" style="width:0;height:1.5pt" o:hralign="center" o:hrstd="t" o:hr="t" fillcolor="#a0a0a0" stroked="f"/>
        </w:pict>
      </w:r>
    </w:p>
    <w:p w14:paraId="1952747F"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sychological and Social Environment</w:t>
      </w:r>
    </w:p>
    <w:p w14:paraId="0B4BFA97" w14:textId="54C583D6" w:rsidR="00DC1C11" w:rsidRPr="00722340" w:rsidRDefault="00DC1C11" w:rsidP="00DC1C11">
      <w:pPr>
        <w:rPr>
          <w:rFonts w:ascii="Roboto" w:hAnsi="Roboto"/>
          <w:sz w:val="22"/>
        </w:rPr>
      </w:pPr>
      <w:r w:rsidRPr="00722340">
        <w:rPr>
          <w:rFonts w:ascii="Roboto" w:hAnsi="Roboto"/>
          <w:sz w:val="22"/>
        </w:rPr>
        <w:t>Working shifts</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541484205"/>
          <w:placeholder>
            <w:docPart w:val="9C744D048E8A48F2950586198AB7E29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7CD92D25" w14:textId="4596E37A"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nights</w:t>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459565132"/>
          <w:placeholder>
            <w:docPart w:val="A6DD5AB0A84A40AA8E7DD250BE602A89"/>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32A5F0C9" w14:textId="7D26CCEA" w:rsidR="00DC1C11" w:rsidRPr="00722340" w:rsidRDefault="00DC1C11" w:rsidP="00DC1C11">
      <w:pPr>
        <w:rPr>
          <w:rFonts w:ascii="Roboto" w:hAnsi="Roboto"/>
          <w:sz w:val="22"/>
        </w:rPr>
      </w:pPr>
      <w:r w:rsidRPr="00722340">
        <w:rPr>
          <w:rFonts w:ascii="Roboto" w:hAnsi="Roboto"/>
          <w:sz w:val="22"/>
        </w:rPr>
        <w:t>Lone working</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380937265"/>
          <w:placeholder>
            <w:docPart w:val="D76F27160EA947A38BD409253D52D767"/>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3130ABD" w14:textId="376E819B" w:rsidR="00DC1C11" w:rsidRPr="00722340" w:rsidRDefault="00DC1C11" w:rsidP="00DC1C11">
      <w:pPr>
        <w:shd w:val="clear" w:color="auto" w:fill="C5D2DA" w:themeFill="background2" w:themeFillShade="E6"/>
        <w:rPr>
          <w:rFonts w:ascii="Roboto" w:hAnsi="Roboto"/>
          <w:sz w:val="22"/>
        </w:rPr>
      </w:pPr>
      <w:r w:rsidRPr="00722340">
        <w:rPr>
          <w:rFonts w:ascii="Roboto" w:hAnsi="Roboto"/>
          <w:sz w:val="22"/>
        </w:rPr>
        <w:t>Working with children</w:t>
      </w:r>
      <w:r>
        <w:rPr>
          <w:rFonts w:ascii="Roboto" w:hAnsi="Roboto"/>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sidRPr="00722340">
        <w:rPr>
          <w:rFonts w:ascii="Roboto" w:hAnsi="Roboto"/>
          <w:b/>
          <w:bCs/>
          <w:sz w:val="22"/>
        </w:rPr>
        <w:tab/>
      </w:r>
      <w:r>
        <w:rPr>
          <w:rFonts w:ascii="Roboto" w:hAnsi="Roboto"/>
          <w:b/>
          <w:bCs/>
          <w:sz w:val="22"/>
        </w:rPr>
        <w:tab/>
      </w:r>
      <w:r w:rsidRPr="00722340">
        <w:rPr>
          <w:rFonts w:ascii="Roboto" w:hAnsi="Roboto"/>
          <w:b/>
          <w:bCs/>
          <w:sz w:val="22"/>
        </w:rPr>
        <w:tab/>
      </w:r>
      <w:sdt>
        <w:sdtPr>
          <w:rPr>
            <w:rFonts w:ascii="Roboto" w:hAnsi="Roboto"/>
            <w:sz w:val="22"/>
          </w:rPr>
          <w:alias w:val="Job Hazard Assessment"/>
          <w:tag w:val="Job Hazard Assessment"/>
          <w:id w:val="-1001737656"/>
          <w:placeholder>
            <w:docPart w:val="1AD49F521C2C4D8AB023BA28640630FA"/>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C8FC596" w14:textId="2D87A092" w:rsidR="00DC1C11" w:rsidRDefault="00DC1C11" w:rsidP="00DC1C11">
      <w:pPr>
        <w:rPr>
          <w:rFonts w:ascii="Roboto" w:hAnsi="Roboto"/>
          <w:sz w:val="22"/>
        </w:rPr>
      </w:pPr>
      <w:r w:rsidRPr="00722340">
        <w:rPr>
          <w:rFonts w:ascii="Roboto" w:hAnsi="Roboto"/>
          <w:sz w:val="22"/>
        </w:rPr>
        <w:t>Exposure to persons with challenging behaviour</w:t>
      </w:r>
      <w:r>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sz w:val="22"/>
        </w:rPr>
        <w:tab/>
      </w:r>
      <w:sdt>
        <w:sdtPr>
          <w:rPr>
            <w:rFonts w:ascii="Roboto" w:hAnsi="Roboto"/>
            <w:sz w:val="22"/>
          </w:rPr>
          <w:alias w:val="Job Hazard Assessment"/>
          <w:tag w:val="Job Hazard Assessment"/>
          <w:id w:val="-1837680782"/>
          <w:placeholder>
            <w:docPart w:val="1D11732930424759B089CD8C5345A86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sz w:val="22"/>
            </w:rPr>
            <w:t>Not applicable</w:t>
          </w:r>
        </w:sdtContent>
      </w:sdt>
    </w:p>
    <w:p w14:paraId="229BC590" w14:textId="77777777" w:rsidR="00DC1C11" w:rsidRPr="00722340" w:rsidRDefault="0024694F" w:rsidP="00DC1C11">
      <w:pPr>
        <w:rPr>
          <w:rFonts w:ascii="Roboto" w:hAnsi="Roboto"/>
          <w:sz w:val="22"/>
        </w:rPr>
      </w:pPr>
      <w:r>
        <w:rPr>
          <w:rFonts w:ascii="Roboto" w:hAnsi="Roboto"/>
          <w:b/>
          <w:bCs/>
          <w:sz w:val="22"/>
        </w:rPr>
        <w:pict w14:anchorId="0D543B86">
          <v:rect id="_x0000_i1036" style="width:0;height:1.5pt" o:hralign="center" o:hrstd="t" o:hr="t" fillcolor="#a0a0a0" stroked="f"/>
        </w:pict>
      </w:r>
    </w:p>
    <w:p w14:paraId="4CF6F662"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Equipment, Tools and Machines</w:t>
      </w:r>
    </w:p>
    <w:p w14:paraId="3956FBF9" w14:textId="5DBA2A48"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Working with vibrating machinery or tools</w:t>
      </w:r>
      <w:r w:rsidRPr="00722340">
        <w:rPr>
          <w:rFonts w:ascii="Roboto" w:hAnsi="Roboto"/>
          <w:b/>
          <w:bCs/>
          <w:color w:val="000000" w:themeColor="text1"/>
          <w:sz w:val="22"/>
        </w:rPr>
        <w:tab/>
      </w:r>
      <w:r>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332265485"/>
          <w:placeholder>
            <w:docPart w:val="7BB6B269DBF6469F91686D5100B001C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590D4849" w14:textId="551F42AD" w:rsidR="00DC1C11" w:rsidRDefault="00DC1C11" w:rsidP="00DC1C11">
      <w:pPr>
        <w:shd w:val="clear" w:color="auto" w:fill="C5D2DA" w:themeFill="background2" w:themeFillShade="E6"/>
        <w:rPr>
          <w:rFonts w:ascii="Roboto" w:hAnsi="Roboto"/>
          <w:color w:val="000000" w:themeColor="text1"/>
          <w:sz w:val="22"/>
        </w:rPr>
      </w:pPr>
      <w:r w:rsidRPr="00722340">
        <w:rPr>
          <w:rFonts w:ascii="Roboto" w:hAnsi="Roboto"/>
          <w:color w:val="000000" w:themeColor="text1"/>
          <w:sz w:val="22"/>
        </w:rPr>
        <w:t>Driving dutie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805127564"/>
          <w:placeholder>
            <w:docPart w:val="51A6AEDF91424B778BB773AC6B8B9DC4"/>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6D9B07A3" w14:textId="61FCC510" w:rsidR="00DC1C11" w:rsidRDefault="00DC1C11" w:rsidP="00DC1C11">
      <w:pPr>
        <w:rPr>
          <w:rFonts w:ascii="Roboto" w:hAnsi="Roboto"/>
          <w:color w:val="000000" w:themeColor="text1"/>
          <w:sz w:val="22"/>
        </w:rPr>
      </w:pPr>
      <w:r>
        <w:rPr>
          <w:rFonts w:ascii="Roboto" w:hAnsi="Roboto"/>
          <w:color w:val="000000" w:themeColor="text1"/>
          <w:sz w:val="22"/>
        </w:rPr>
        <w:t>Driving LGV, PCV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sdt>
        <w:sdtPr>
          <w:rPr>
            <w:rFonts w:ascii="Roboto" w:hAnsi="Roboto"/>
            <w:color w:val="000000" w:themeColor="text1"/>
            <w:sz w:val="22"/>
          </w:rPr>
          <w:alias w:val="Job Hazard Assessment"/>
          <w:tag w:val="Job Hazard Assessment"/>
          <w:id w:val="-693307961"/>
          <w:placeholder>
            <w:docPart w:val="657540FA3E2647D989558502D58E0780"/>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6F80E05D" w14:textId="3E35E2B5" w:rsidR="00DC1C11" w:rsidRPr="00722340" w:rsidRDefault="00DC1C11" w:rsidP="00DC1C11">
      <w:pPr>
        <w:shd w:val="clear" w:color="auto" w:fill="C5D2DA" w:themeFill="background2" w:themeFillShade="E6"/>
        <w:rPr>
          <w:rFonts w:ascii="Roboto" w:hAnsi="Roboto"/>
          <w:color w:val="000000" w:themeColor="text1"/>
          <w:sz w:val="22"/>
        </w:rPr>
      </w:pPr>
      <w:r>
        <w:rPr>
          <w:rFonts w:ascii="Roboto" w:hAnsi="Roboto"/>
          <w:color w:val="000000" w:themeColor="text1"/>
          <w:sz w:val="22"/>
        </w:rPr>
        <w:t>Driving forklift trucks</w:t>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Pr>
          <w:rFonts w:ascii="Roboto" w:hAnsi="Roboto"/>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2019894134"/>
          <w:placeholder>
            <w:docPart w:val="A1DF3D290698449FB43514A468798125"/>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3E2C3C35" w14:textId="2437F1DE" w:rsidR="00DC1C11" w:rsidRPr="00722340" w:rsidRDefault="00DC1C11" w:rsidP="00DC1C11">
      <w:pPr>
        <w:rPr>
          <w:rFonts w:ascii="Roboto" w:hAnsi="Roboto"/>
          <w:color w:val="000000" w:themeColor="text1"/>
          <w:sz w:val="22"/>
        </w:rPr>
      </w:pPr>
      <w:r w:rsidRPr="00722340">
        <w:rPr>
          <w:rFonts w:ascii="Roboto" w:hAnsi="Roboto"/>
          <w:color w:val="000000" w:themeColor="text1"/>
          <w:sz w:val="22"/>
        </w:rPr>
        <w:t>Food handling</w:t>
      </w:r>
      <w:r>
        <w:rPr>
          <w:rFonts w:ascii="Roboto" w:hAnsi="Roboto"/>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509959843"/>
          <w:placeholder>
            <w:docPart w:val="6330B61106094AD9BF0C94DB42F495F1"/>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sdtContent>
          <w:r w:rsidR="00BA2EB6">
            <w:rPr>
              <w:rFonts w:ascii="Roboto" w:hAnsi="Roboto"/>
              <w:color w:val="000000" w:themeColor="text1"/>
              <w:sz w:val="22"/>
            </w:rPr>
            <w:t>Not applicable</w:t>
          </w:r>
        </w:sdtContent>
      </w:sdt>
    </w:p>
    <w:p w14:paraId="420E90CD" w14:textId="5EB7D162" w:rsidR="00DC1C11" w:rsidRPr="00722340" w:rsidRDefault="00DC1C11" w:rsidP="00DC1C11">
      <w:pPr>
        <w:shd w:val="clear" w:color="auto" w:fill="C5D2DA" w:themeFill="background2" w:themeFillShade="E6"/>
        <w:rPr>
          <w:rFonts w:ascii="Roboto" w:hAnsi="Roboto"/>
          <w:sz w:val="22"/>
        </w:rPr>
      </w:pPr>
      <w:r w:rsidRPr="00722340">
        <w:rPr>
          <w:rFonts w:ascii="Roboto" w:hAnsi="Roboto"/>
          <w:color w:val="000000" w:themeColor="text1"/>
          <w:sz w:val="22"/>
        </w:rPr>
        <w:t>Contact with latex</w:t>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sidRPr="00722340">
        <w:rPr>
          <w:rFonts w:ascii="Roboto" w:hAnsi="Roboto"/>
          <w:b/>
          <w:bCs/>
          <w:color w:val="000000" w:themeColor="text1"/>
          <w:sz w:val="22"/>
        </w:rPr>
        <w:tab/>
      </w:r>
      <w:r>
        <w:rPr>
          <w:rFonts w:ascii="Roboto" w:hAnsi="Roboto"/>
          <w:b/>
          <w:bCs/>
          <w:color w:val="000000" w:themeColor="text1"/>
          <w:sz w:val="22"/>
        </w:rPr>
        <w:tab/>
      </w:r>
      <w:r w:rsidRPr="00722340">
        <w:rPr>
          <w:rFonts w:ascii="Roboto" w:hAnsi="Roboto"/>
          <w:b/>
          <w:bCs/>
          <w:color w:val="000000" w:themeColor="text1"/>
          <w:sz w:val="22"/>
        </w:rPr>
        <w:tab/>
      </w:r>
      <w:sdt>
        <w:sdtPr>
          <w:rPr>
            <w:rFonts w:ascii="Roboto" w:hAnsi="Roboto"/>
            <w:color w:val="000000" w:themeColor="text1"/>
            <w:sz w:val="22"/>
          </w:rPr>
          <w:alias w:val="Job Hazard Assessment"/>
          <w:tag w:val="Job Hazard Assessment"/>
          <w:id w:val="-174274763"/>
          <w:placeholder>
            <w:docPart w:val="4796F031D4BA4851AF580C3E6D62E0B6"/>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BA2EB6">
            <w:rPr>
              <w:rFonts w:ascii="Roboto" w:hAnsi="Roboto"/>
              <w:color w:val="000000" w:themeColor="text1"/>
              <w:sz w:val="22"/>
            </w:rPr>
            <w:t>Not applicable</w:t>
          </w:r>
        </w:sdtContent>
      </w:sdt>
    </w:p>
    <w:p w14:paraId="43D5D041" w14:textId="77777777" w:rsidR="00DC1C11" w:rsidRPr="00722340" w:rsidRDefault="0024694F" w:rsidP="00DC1C11">
      <w:pPr>
        <w:rPr>
          <w:rFonts w:ascii="Roboto" w:hAnsi="Roboto"/>
          <w:sz w:val="22"/>
        </w:rPr>
      </w:pPr>
      <w:r>
        <w:rPr>
          <w:rFonts w:ascii="Roboto" w:hAnsi="Roboto"/>
          <w:b/>
          <w:bCs/>
          <w:sz w:val="22"/>
        </w:rPr>
        <w:pict w14:anchorId="737C33EE">
          <v:rect id="_x0000_i1037" style="width:0;height:1.5pt" o:hralign="center" o:hrstd="t" o:hr="t" fillcolor="#a0a0a0" stroked="f"/>
        </w:pict>
      </w:r>
    </w:p>
    <w:p w14:paraId="7CA327E6" w14:textId="77777777" w:rsidR="00DC1C11" w:rsidRPr="00722340" w:rsidRDefault="00DC1C11" w:rsidP="00DC1C11">
      <w:pPr>
        <w:pStyle w:val="Heading2"/>
        <w:spacing w:line="240" w:lineRule="auto"/>
        <w:rPr>
          <w:rFonts w:ascii="Roboto" w:hAnsi="Roboto"/>
          <w:sz w:val="22"/>
          <w:szCs w:val="22"/>
        </w:rPr>
      </w:pPr>
      <w:r w:rsidRPr="00722340">
        <w:rPr>
          <w:rFonts w:ascii="Roboto" w:hAnsi="Roboto"/>
          <w:sz w:val="22"/>
          <w:szCs w:val="22"/>
        </w:rPr>
        <w:t>Physical Abilities</w:t>
      </w:r>
    </w:p>
    <w:p w14:paraId="1A3E9E0A" w14:textId="0436DFDF" w:rsidR="00DC1C11" w:rsidRDefault="00DC1C11" w:rsidP="00DC1C11">
      <w:pPr>
        <w:rPr>
          <w:rFonts w:ascii="Roboto" w:hAnsi="Roboto"/>
          <w:color w:val="000000" w:themeColor="text1"/>
          <w:sz w:val="22"/>
        </w:rPr>
      </w:pPr>
      <w:r w:rsidRPr="00722340">
        <w:rPr>
          <w:rFonts w:ascii="Roboto" w:hAnsi="Roboto"/>
          <w:sz w:val="22"/>
        </w:rPr>
        <w:t xml:space="preserve">Prolonged </w:t>
      </w:r>
      <w:r>
        <w:rPr>
          <w:rFonts w:ascii="Roboto" w:hAnsi="Roboto"/>
          <w:sz w:val="22"/>
        </w:rPr>
        <w:t>repetitive</w:t>
      </w:r>
      <w:r w:rsidRPr="00722340">
        <w:rPr>
          <w:rFonts w:ascii="Roboto" w:hAnsi="Roboto"/>
          <w:sz w:val="22"/>
        </w:rPr>
        <w:t xml:space="preserve"> movements or actions</w:t>
      </w:r>
      <w:r>
        <w:rPr>
          <w:rFonts w:ascii="Roboto" w:hAnsi="Roboto"/>
          <w:sz w:val="22"/>
        </w:rPr>
        <w:tab/>
      </w:r>
      <w:r>
        <w:rPr>
          <w:rFonts w:ascii="Roboto" w:hAnsi="Roboto"/>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582227515"/>
          <w:placeholder>
            <w:docPart w:val="7DE1B9EFCF5A46F892A0556DF68B37D8"/>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3B041C">
            <w:rPr>
              <w:rFonts w:ascii="Roboto" w:hAnsi="Roboto"/>
              <w:color w:val="000000" w:themeColor="text1"/>
              <w:sz w:val="22"/>
            </w:rPr>
            <w:t>Not applicable</w:t>
          </w:r>
        </w:sdtContent>
      </w:sdt>
    </w:p>
    <w:p w14:paraId="6F41A64B" w14:textId="05CA6D0F" w:rsidR="00DC1C11" w:rsidRPr="00722340" w:rsidRDefault="00DC1C11" w:rsidP="00DC1C11">
      <w:pPr>
        <w:shd w:val="clear" w:color="auto" w:fill="C5D2DA" w:themeFill="background2" w:themeFillShade="E6"/>
        <w:rPr>
          <w:rFonts w:ascii="Roboto" w:hAnsi="Roboto"/>
          <w:b/>
          <w:bCs/>
          <w:color w:val="E73238" w:themeColor="accent2"/>
          <w:sz w:val="22"/>
        </w:rPr>
      </w:pPr>
      <w:r w:rsidRPr="00722340">
        <w:rPr>
          <w:rFonts w:ascii="Roboto" w:hAnsi="Roboto"/>
          <w:sz w:val="22"/>
        </w:rPr>
        <w:t>Moving or handling heavy loads</w:t>
      </w:r>
      <w:r w:rsidRPr="00722340">
        <w:rPr>
          <w:rFonts w:ascii="Roboto" w:hAnsi="Roboto"/>
          <w:b/>
          <w:bCs/>
          <w:color w:val="E73238" w:themeColor="accent2"/>
          <w:sz w:val="22"/>
        </w:rPr>
        <w:tab/>
      </w:r>
      <w:r w:rsidRPr="00722340">
        <w:rPr>
          <w:rFonts w:ascii="Roboto" w:hAnsi="Roboto"/>
          <w:b/>
          <w:bCs/>
          <w:color w:val="E73238" w:themeColor="accent2"/>
          <w:sz w:val="22"/>
        </w:rPr>
        <w:tab/>
      </w:r>
      <w:r w:rsidRPr="00722340">
        <w:rPr>
          <w:rFonts w:ascii="Roboto" w:hAnsi="Roboto"/>
          <w:b/>
          <w:bCs/>
          <w:color w:val="E73238" w:themeColor="accent2"/>
          <w:sz w:val="22"/>
        </w:rPr>
        <w:tab/>
      </w:r>
      <w:r>
        <w:rPr>
          <w:rFonts w:ascii="Roboto" w:hAnsi="Roboto"/>
          <w:b/>
          <w:bCs/>
          <w:color w:val="E73238" w:themeColor="accent2"/>
          <w:sz w:val="22"/>
        </w:rPr>
        <w:tab/>
      </w:r>
      <w:r w:rsidRPr="00722340">
        <w:rPr>
          <w:rFonts w:ascii="Roboto" w:hAnsi="Roboto"/>
          <w:b/>
          <w:bCs/>
          <w:color w:val="E73238" w:themeColor="accent2"/>
          <w:sz w:val="22"/>
        </w:rPr>
        <w:tab/>
      </w:r>
      <w:sdt>
        <w:sdtPr>
          <w:rPr>
            <w:rFonts w:ascii="Roboto" w:hAnsi="Roboto"/>
            <w:color w:val="000000" w:themeColor="text1"/>
            <w:sz w:val="22"/>
          </w:rPr>
          <w:alias w:val="Job Hazard Assessment"/>
          <w:tag w:val="Job Hazard Assessment"/>
          <w:id w:val="-977606226"/>
          <w:placeholder>
            <w:docPart w:val="BDA78D921C8F425F9624439E23C1DC8B"/>
          </w:placeholder>
          <w15:color w:val="000000"/>
          <w:dropDownList>
            <w:listItem w:value="Choose an item."/>
            <w:listItem w:displayText="Not applicable" w:value="Not applicable"/>
            <w:listItem w:displayText="Occasionally &lt;30% Time" w:value="Occasionally &lt;30% Time"/>
            <w:listItem w:displayText="Frequently 30-60% Time" w:value="Frequently 30-60% Time"/>
            <w:listItem w:displayText="Constantly &gt;60% Time" w:value="Constantly &gt;60% Time"/>
          </w:dropDownList>
        </w:sdtPr>
        <w:sdtEndPr>
          <w:rPr>
            <w:color w:val="auto"/>
          </w:rPr>
        </w:sdtEndPr>
        <w:sdtContent>
          <w:r w:rsidR="003B041C">
            <w:rPr>
              <w:rFonts w:ascii="Roboto" w:hAnsi="Roboto"/>
              <w:color w:val="000000" w:themeColor="text1"/>
              <w:sz w:val="22"/>
            </w:rPr>
            <w:t>Not applicable</w:t>
          </w:r>
        </w:sdtContent>
      </w:sdt>
    </w:p>
    <w:p w14:paraId="3460001B" w14:textId="511DC74B" w:rsidR="000B219D" w:rsidRDefault="0024694F" w:rsidP="002B5854">
      <w:pPr>
        <w:spacing w:before="0" w:after="0"/>
        <w:rPr>
          <w:rFonts w:ascii="Roboto" w:hAnsi="Roboto"/>
          <w:color w:val="000000" w:themeColor="text1"/>
          <w:sz w:val="22"/>
        </w:rPr>
      </w:pPr>
      <w:r>
        <w:rPr>
          <w:rFonts w:ascii="Roboto" w:hAnsi="Roboto"/>
          <w:b/>
          <w:bCs/>
          <w:sz w:val="22"/>
        </w:rPr>
        <w:pict w14:anchorId="7EE130C3">
          <v:rect id="_x0000_i1038" style="width:0;height:1.5pt" o:hralign="center" o:hrstd="t" o:hr="t" fillcolor="#a0a0a0" stroked="f"/>
        </w:pict>
      </w:r>
    </w:p>
    <w:p w14:paraId="162F97B9" w14:textId="1AB1DC60" w:rsidR="00C9549D" w:rsidRDefault="00C9549D" w:rsidP="002B5854">
      <w:pPr>
        <w:spacing w:before="0" w:after="0"/>
        <w:rPr>
          <w:rFonts w:ascii="Roboto" w:hAnsi="Roboto"/>
          <w:color w:val="000000" w:themeColor="text1"/>
          <w:sz w:val="22"/>
        </w:rPr>
      </w:pPr>
      <w:r>
        <w:rPr>
          <w:rFonts w:ascii="Roboto" w:hAnsi="Roboto"/>
          <w:color w:val="000000" w:themeColor="text1"/>
          <w:sz w:val="22"/>
        </w:rPr>
        <w:br w:type="page"/>
      </w:r>
    </w:p>
    <w:p w14:paraId="31BFB046" w14:textId="6FEB1AC2" w:rsidR="00C9549D" w:rsidRPr="00C9549D" w:rsidRDefault="00C9549D" w:rsidP="002B5854">
      <w:pPr>
        <w:pStyle w:val="Heading1"/>
        <w:shd w:val="clear" w:color="auto" w:fill="002E3B" w:themeFill="accent1"/>
        <w:spacing w:line="240" w:lineRule="auto"/>
        <w:rPr>
          <w:rFonts w:ascii="Roboto" w:hAnsi="Roboto"/>
          <w:b w:val="0"/>
          <w:bCs/>
          <w:color w:val="FFFFFF" w:themeColor="background1"/>
          <w:sz w:val="24"/>
          <w:szCs w:val="24"/>
        </w:rPr>
      </w:pPr>
      <w:bookmarkStart w:id="3" w:name="_Hlk187231256"/>
      <w:r>
        <w:rPr>
          <w:rFonts w:ascii="Roboto" w:hAnsi="Roboto"/>
          <w:b w:val="0"/>
          <w:bCs/>
          <w:color w:val="FFFFFF" w:themeColor="background1"/>
          <w:sz w:val="24"/>
          <w:szCs w:val="24"/>
        </w:rPr>
        <w:lastRenderedPageBreak/>
        <w:t>Behaviours</w:t>
      </w:r>
    </w:p>
    <w:p w14:paraId="14A9B8A1" w14:textId="740E59E0" w:rsidR="00C9549D" w:rsidRP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hyperlink r:id="rId13" w:history="1">
        <w:r w:rsidRPr="00C9549D">
          <w:rPr>
            <w:rStyle w:val="Hyperlink"/>
            <w:rFonts w:ascii="Roboto" w:hAnsi="Roboto"/>
            <w:sz w:val="22"/>
          </w:rPr>
          <w:t>Inclusion and Respectful Behaviour Policy</w:t>
        </w:r>
      </w:hyperlink>
      <w:r w:rsidRPr="00C9549D">
        <w:rPr>
          <w:rFonts w:ascii="Roboto" w:hAnsi="Roboto"/>
          <w:color w:val="002E3B" w:themeColor="accent1"/>
          <w:sz w:val="22"/>
        </w:rPr>
        <w:t xml:space="preserve"> describes the expectations of everyone who is a part of our community.</w:t>
      </w:r>
    </w:p>
    <w:p w14:paraId="7E29532F" w14:textId="4E1CC451" w:rsidR="00C9549D" w:rsidRDefault="00C9549D" w:rsidP="002B5854">
      <w:pPr>
        <w:rPr>
          <w:rFonts w:ascii="Roboto" w:hAnsi="Roboto"/>
          <w:color w:val="002E3B" w:themeColor="accent1"/>
          <w:sz w:val="22"/>
        </w:rPr>
      </w:pPr>
      <w:r w:rsidRPr="00C9549D">
        <w:rPr>
          <w:rFonts w:ascii="Roboto" w:hAnsi="Roboto"/>
          <w:color w:val="002E3B" w:themeColor="accent1"/>
          <w:sz w:val="22"/>
        </w:rPr>
        <w:t xml:space="preserve">Our </w:t>
      </w:r>
      <w:r w:rsidRPr="00C9549D">
        <w:rPr>
          <w:rFonts w:ascii="Roboto" w:hAnsi="Roboto"/>
          <w:b/>
          <w:bCs/>
          <w:color w:val="002E3B" w:themeColor="accent1"/>
          <w:sz w:val="22"/>
        </w:rPr>
        <w:t>Southampton Behaviours</w:t>
      </w:r>
      <w:r w:rsidRPr="00C9549D">
        <w:rPr>
          <w:rFonts w:ascii="Roboto" w:hAnsi="Roboto"/>
          <w:color w:val="002E3B" w:themeColor="accent1"/>
          <w:sz w:val="22"/>
        </w:rPr>
        <w:t xml:space="preserve"> (below) outline the responsibilities we each have in working collaboratively to achieve our University strategy.</w:t>
      </w:r>
    </w:p>
    <w:p w14:paraId="75799B36" w14:textId="6DCC8F7B" w:rsidR="00C9549D" w:rsidRDefault="00C9549D" w:rsidP="002B5854">
      <w:pPr>
        <w:shd w:val="clear" w:color="auto" w:fill="EF7D00" w:themeFill="accent5"/>
        <w:rPr>
          <w:rFonts w:ascii="Roboto" w:hAnsi="Roboto"/>
          <w:b/>
          <w:bCs/>
          <w:color w:val="FFFFFF" w:themeColor="background1"/>
          <w:sz w:val="22"/>
        </w:rPr>
      </w:pPr>
      <w:r w:rsidRPr="000B219D">
        <w:rPr>
          <w:rFonts w:ascii="Roboto" w:hAnsi="Roboto"/>
          <w:b/>
          <w:bCs/>
          <w:color w:val="FFFFFF" w:themeColor="background1"/>
          <w:sz w:val="22"/>
        </w:rPr>
        <w:t>Personal Leadership</w:t>
      </w:r>
    </w:p>
    <w:p w14:paraId="29A4D1E4" w14:textId="77777777" w:rsidR="000B219D" w:rsidRPr="000B219D" w:rsidRDefault="000B219D" w:rsidP="002B5854">
      <w:pPr>
        <w:rPr>
          <w:rFonts w:ascii="Roboto" w:hAnsi="Roboto"/>
          <w:b/>
          <w:bCs/>
          <w:color w:val="FFFFFF" w:themeColor="background1"/>
          <w:sz w:val="2"/>
          <w:szCs w:val="2"/>
        </w:rPr>
      </w:pPr>
    </w:p>
    <w:p w14:paraId="490A651C" w14:textId="072126AC" w:rsidR="00C9549D" w:rsidRPr="00C836E2"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836E2">
        <w:rPr>
          <w:rFonts w:ascii="Roboto" w:hAnsi="Roboto"/>
          <w:color w:val="002E3B" w:themeColor="accent1"/>
          <w:sz w:val="22"/>
        </w:rPr>
        <w:t>I take personal responsibility for my own actions and an active approach towards my development.</w:t>
      </w:r>
    </w:p>
    <w:p w14:paraId="2ED5C45B" w14:textId="52209E88"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flect on my own behaviour, actively seek feedback and adapt my behaviour accordingly.</w:t>
      </w:r>
    </w:p>
    <w:p w14:paraId="59DAA116" w14:textId="023A0B4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pride, passion and enthusiasm for our University community.</w:t>
      </w:r>
    </w:p>
    <w:p w14:paraId="0CA42D36" w14:textId="5075A42B"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monstrate respect and build trust with an open and honest approach.</w:t>
      </w:r>
    </w:p>
    <w:p w14:paraId="7581E138" w14:textId="77777777" w:rsidR="000B219D" w:rsidRPr="000B219D" w:rsidRDefault="000B219D" w:rsidP="002B5854">
      <w:pPr>
        <w:rPr>
          <w:rFonts w:ascii="Roboto" w:hAnsi="Roboto"/>
          <w:color w:val="002E3B" w:themeColor="accent1"/>
          <w:sz w:val="2"/>
          <w:szCs w:val="2"/>
        </w:rPr>
      </w:pPr>
    </w:p>
    <w:p w14:paraId="7085FD92" w14:textId="61D4EB1B" w:rsidR="00C9549D" w:rsidRDefault="00C9549D" w:rsidP="002B5854">
      <w:pPr>
        <w:shd w:val="clear" w:color="auto" w:fill="00557F"/>
        <w:rPr>
          <w:rFonts w:ascii="Roboto" w:hAnsi="Roboto"/>
          <w:b/>
          <w:bCs/>
          <w:color w:val="FFFFFF" w:themeColor="background1"/>
          <w:sz w:val="22"/>
        </w:rPr>
      </w:pPr>
      <w:r w:rsidRPr="000B219D">
        <w:rPr>
          <w:rFonts w:ascii="Roboto" w:hAnsi="Roboto"/>
          <w:b/>
          <w:bCs/>
          <w:color w:val="FFFFFF" w:themeColor="background1"/>
          <w:sz w:val="22"/>
        </w:rPr>
        <w:t>Working Together</w:t>
      </w:r>
    </w:p>
    <w:p w14:paraId="36DF7673" w14:textId="77777777" w:rsidR="000B219D" w:rsidRPr="000B219D" w:rsidRDefault="000B219D" w:rsidP="002B5854">
      <w:pPr>
        <w:rPr>
          <w:rFonts w:ascii="Roboto" w:hAnsi="Roboto"/>
          <w:b/>
          <w:bCs/>
          <w:color w:val="FFFFFF" w:themeColor="background1"/>
          <w:sz w:val="2"/>
          <w:szCs w:val="2"/>
        </w:rPr>
      </w:pPr>
    </w:p>
    <w:p w14:paraId="145ABA17" w14:textId="66F83FE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work collaboratively and build productive relationships across our University and beyond.</w:t>
      </w:r>
    </w:p>
    <w:p w14:paraId="77A1C1DE" w14:textId="790DE88A"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ctively listen to others and communicate clearly and appropriately with everyone.</w:t>
      </w:r>
    </w:p>
    <w:p w14:paraId="139766B9" w14:textId="6ABF1AC9"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an inclusive approach, value the differences that people bring and encourage others to contribute and flourish.</w:t>
      </w:r>
    </w:p>
    <w:p w14:paraId="4F085755" w14:textId="080FCA8A" w:rsid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roactively work through challenge and conflict, considering others’ views to achieve positive and productive outcomes.</w:t>
      </w:r>
    </w:p>
    <w:p w14:paraId="30F98A46" w14:textId="77777777" w:rsidR="000B219D" w:rsidRPr="000B219D" w:rsidRDefault="000B219D" w:rsidP="002B5854">
      <w:pPr>
        <w:rPr>
          <w:rFonts w:ascii="Roboto" w:hAnsi="Roboto"/>
          <w:color w:val="002E3B" w:themeColor="accent1"/>
          <w:sz w:val="2"/>
          <w:szCs w:val="2"/>
        </w:rPr>
      </w:pPr>
    </w:p>
    <w:p w14:paraId="14576B7C" w14:textId="03DBFE1A" w:rsidR="00C9549D" w:rsidRPr="000B219D" w:rsidRDefault="00C9549D" w:rsidP="002B5854">
      <w:pPr>
        <w:shd w:val="clear" w:color="auto" w:fill="495961" w:themeFill="text2"/>
        <w:rPr>
          <w:rFonts w:ascii="Roboto" w:hAnsi="Roboto"/>
          <w:b/>
          <w:bCs/>
          <w:color w:val="FFFFFF" w:themeColor="background1"/>
          <w:sz w:val="22"/>
        </w:rPr>
      </w:pPr>
      <w:r w:rsidRPr="000B219D">
        <w:rPr>
          <w:rFonts w:ascii="Roboto" w:hAnsi="Roboto"/>
          <w:b/>
          <w:bCs/>
          <w:color w:val="FFFFFF" w:themeColor="background1"/>
          <w:sz w:val="22"/>
        </w:rPr>
        <w:t>Developing Others</w:t>
      </w:r>
    </w:p>
    <w:p w14:paraId="47C313D1" w14:textId="77777777" w:rsidR="000B219D" w:rsidRPr="000B219D" w:rsidRDefault="000B219D" w:rsidP="002B5854">
      <w:pPr>
        <w:rPr>
          <w:rFonts w:ascii="Roboto" w:hAnsi="Roboto"/>
          <w:color w:val="002E3B" w:themeColor="accent1"/>
          <w:sz w:val="2"/>
          <w:szCs w:val="2"/>
        </w:rPr>
      </w:pPr>
    </w:p>
    <w:p w14:paraId="476D9811" w14:textId="68BBDFD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help to create an environment that engages and motivates others.</w:t>
      </w:r>
    </w:p>
    <w:p w14:paraId="526FABBA" w14:textId="333EC2C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support and enable people to be the best they can be.</w:t>
      </w:r>
    </w:p>
    <w:p w14:paraId="211BD976" w14:textId="56A90253"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cognise and value others’ achievements, give praise and celebrate their success.</w:t>
      </w:r>
    </w:p>
    <w:p w14:paraId="5A0800EA" w14:textId="6AFE5A7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deliver balanced feedback to enable others to improve their contribution.</w:t>
      </w:r>
    </w:p>
    <w:p w14:paraId="102DD8E2" w14:textId="77777777" w:rsidR="000B219D" w:rsidRPr="000B219D" w:rsidRDefault="000B219D" w:rsidP="002B5854">
      <w:pPr>
        <w:rPr>
          <w:rFonts w:ascii="Roboto" w:hAnsi="Roboto"/>
          <w:color w:val="002E3B" w:themeColor="accent1"/>
          <w:sz w:val="2"/>
          <w:szCs w:val="2"/>
        </w:rPr>
      </w:pPr>
    </w:p>
    <w:p w14:paraId="1549A1D1" w14:textId="21DC0162" w:rsidR="00C9549D" w:rsidRPr="000B219D" w:rsidRDefault="00C9549D" w:rsidP="002B5854">
      <w:pPr>
        <w:shd w:val="clear" w:color="auto" w:fill="0C838C"/>
        <w:rPr>
          <w:rFonts w:ascii="Roboto" w:hAnsi="Roboto"/>
          <w:b/>
          <w:bCs/>
          <w:color w:val="FFFFFF" w:themeColor="background1"/>
          <w:sz w:val="22"/>
        </w:rPr>
      </w:pPr>
      <w:r w:rsidRPr="000B219D">
        <w:rPr>
          <w:rFonts w:ascii="Roboto" w:hAnsi="Roboto"/>
          <w:b/>
          <w:bCs/>
          <w:color w:val="FFFFFF" w:themeColor="background1"/>
          <w:sz w:val="22"/>
          <w:shd w:val="clear" w:color="auto" w:fill="0C838C"/>
        </w:rPr>
        <w:t>Delivering Quality</w:t>
      </w:r>
    </w:p>
    <w:p w14:paraId="18860A64" w14:textId="77777777" w:rsidR="000B219D" w:rsidRPr="000B219D" w:rsidRDefault="000B219D" w:rsidP="002B5854">
      <w:pPr>
        <w:rPr>
          <w:rFonts w:ascii="Roboto" w:hAnsi="Roboto"/>
          <w:color w:val="002E3B" w:themeColor="accent1"/>
          <w:sz w:val="2"/>
          <w:szCs w:val="2"/>
        </w:rPr>
      </w:pPr>
    </w:p>
    <w:p w14:paraId="0D3D500B" w14:textId="4596231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identify opportunities and take action to make improvements.</w:t>
      </w:r>
    </w:p>
    <w:p w14:paraId="04345BEA" w14:textId="68986AD0"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plan and prioritise efficiently and effectively, taking account of people, processes and resources.</w:t>
      </w:r>
    </w:p>
    <w:p w14:paraId="67B6D009" w14:textId="02ABEEB8"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am accountable for tackling issues, making difficult decisions and seeing them through to their conclusion.</w:t>
      </w:r>
    </w:p>
    <w:p w14:paraId="20904807" w14:textId="4D79100F"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ncourage creativity and innovation in others, to deliver workable solutions.</w:t>
      </w:r>
    </w:p>
    <w:p w14:paraId="3C6CA22A" w14:textId="77777777" w:rsidR="000B219D" w:rsidRPr="000B219D" w:rsidRDefault="000B219D" w:rsidP="002B5854">
      <w:pPr>
        <w:rPr>
          <w:rFonts w:ascii="Roboto" w:hAnsi="Roboto"/>
          <w:color w:val="002E3B" w:themeColor="accent1"/>
          <w:sz w:val="2"/>
          <w:szCs w:val="2"/>
        </w:rPr>
      </w:pPr>
    </w:p>
    <w:p w14:paraId="34D34E46" w14:textId="69494F1B" w:rsidR="00C9549D" w:rsidRPr="000B219D" w:rsidRDefault="00C9549D" w:rsidP="002B5854">
      <w:pPr>
        <w:shd w:val="clear" w:color="auto" w:fill="002F4C"/>
        <w:rPr>
          <w:rFonts w:ascii="Roboto" w:hAnsi="Roboto"/>
          <w:b/>
          <w:bCs/>
          <w:color w:val="FFFFFF" w:themeColor="background1"/>
          <w:sz w:val="22"/>
        </w:rPr>
      </w:pPr>
      <w:r w:rsidRPr="000B219D">
        <w:rPr>
          <w:rFonts w:ascii="Roboto" w:hAnsi="Roboto"/>
          <w:b/>
          <w:bCs/>
          <w:color w:val="FFFFFF" w:themeColor="background1"/>
          <w:sz w:val="22"/>
        </w:rPr>
        <w:t>Driving Sustainability</w:t>
      </w:r>
    </w:p>
    <w:p w14:paraId="4A937D53" w14:textId="77777777" w:rsidR="000B219D" w:rsidRPr="000B219D" w:rsidRDefault="000B219D" w:rsidP="002B5854">
      <w:pPr>
        <w:rPr>
          <w:rFonts w:ascii="Roboto" w:hAnsi="Roboto"/>
          <w:color w:val="002E3B" w:themeColor="accent1"/>
          <w:sz w:val="2"/>
          <w:szCs w:val="2"/>
        </w:rPr>
      </w:pPr>
    </w:p>
    <w:p w14:paraId="0F0FBB53" w14:textId="77A94D26"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consider the impact on people before taking decisions or actions that may affect them.</w:t>
      </w:r>
    </w:p>
    <w:p w14:paraId="6992109A" w14:textId="6B4668F2" w:rsidR="00C9549D" w:rsidRP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embrace, enable and embed change effectively.</w:t>
      </w:r>
    </w:p>
    <w:p w14:paraId="2393DFA7" w14:textId="41588306" w:rsidR="00C9549D" w:rsidRPr="00C9549D" w:rsidRDefault="00C836E2" w:rsidP="002B5854">
      <w:pPr>
        <w:shd w:val="clear" w:color="auto" w:fill="C5D2DA" w:themeFill="background2" w:themeFillShade="E6"/>
        <w:ind w:left="142" w:hanging="142"/>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regularly take account of external and internal factors, assessing the need for change, and gaining support to move forward.</w:t>
      </w:r>
    </w:p>
    <w:p w14:paraId="02E0267E" w14:textId="4A874412" w:rsidR="00C9549D" w:rsidRDefault="00C836E2" w:rsidP="002B5854">
      <w:pPr>
        <w:shd w:val="clear" w:color="auto" w:fill="C5D2DA" w:themeFill="background2" w:themeFillShade="E6"/>
        <w:rPr>
          <w:rFonts w:ascii="Roboto" w:hAnsi="Roboto"/>
          <w:color w:val="002E3B" w:themeColor="accent1"/>
          <w:sz w:val="22"/>
        </w:rPr>
      </w:pPr>
      <w:r>
        <w:rPr>
          <w:rFonts w:ascii="Roboto" w:hAnsi="Roboto"/>
          <w:color w:val="002E3B" w:themeColor="accent1"/>
          <w:sz w:val="22"/>
        </w:rPr>
        <w:t xml:space="preserve"> - </w:t>
      </w:r>
      <w:r w:rsidR="00C9549D" w:rsidRPr="00C9549D">
        <w:rPr>
          <w:rFonts w:ascii="Roboto" w:hAnsi="Roboto"/>
          <w:color w:val="002E3B" w:themeColor="accent1"/>
          <w:sz w:val="22"/>
        </w:rPr>
        <w:t>I take time to understand our University strategy and communicate this to others.</w:t>
      </w:r>
    </w:p>
    <w:p w14:paraId="39950659" w14:textId="4665B9C2" w:rsidR="000B219D" w:rsidRDefault="0024694F" w:rsidP="002B5854">
      <w:pPr>
        <w:rPr>
          <w:rFonts w:ascii="Roboto" w:hAnsi="Roboto"/>
          <w:color w:val="002E3B" w:themeColor="accent1"/>
          <w:sz w:val="22"/>
        </w:rPr>
      </w:pPr>
      <w:r>
        <w:rPr>
          <w:rFonts w:ascii="Roboto" w:hAnsi="Roboto"/>
          <w:b/>
          <w:bCs/>
          <w:sz w:val="22"/>
        </w:rPr>
        <w:pict w14:anchorId="4048DD7C">
          <v:rect id="_x0000_i1039" style="width:0;height:1.5pt" o:hralign="center" o:hrstd="t" o:hr="t" fillcolor="#a0a0a0" stroked="f"/>
        </w:pict>
      </w:r>
    </w:p>
    <w:bookmarkEnd w:id="3"/>
    <w:p w14:paraId="132792A3" w14:textId="75C249C5" w:rsidR="000B219D" w:rsidRPr="00C9549D" w:rsidRDefault="000B219D" w:rsidP="002B5854">
      <w:pPr>
        <w:rPr>
          <w:rFonts w:ascii="Roboto" w:hAnsi="Roboto"/>
          <w:color w:val="002E3B" w:themeColor="accent1"/>
          <w:sz w:val="22"/>
        </w:rPr>
      </w:pPr>
    </w:p>
    <w:sectPr w:rsidR="000B219D" w:rsidRPr="00C9549D" w:rsidSect="00F95C11">
      <w:headerReference w:type="even" r:id="rId14"/>
      <w:headerReference w:type="default" r:id="rId15"/>
      <w:footerReference w:type="even" r:id="rId16"/>
      <w:footerReference w:type="default" r:id="rId17"/>
      <w:headerReference w:type="first" r:id="rId18"/>
      <w:footerReference w:type="first" r:id="rId19"/>
      <w:pgSz w:w="11906" w:h="16838"/>
      <w:pgMar w:top="680" w:right="680" w:bottom="680" w:left="68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B0937" w14:textId="77777777" w:rsidR="00B40C11" w:rsidRDefault="00B40C11" w:rsidP="00850136">
      <w:r>
        <w:separator/>
      </w:r>
    </w:p>
  </w:endnote>
  <w:endnote w:type="continuationSeparator" w:id="0">
    <w:p w14:paraId="5ACACCC7" w14:textId="77777777" w:rsidR="00B40C11" w:rsidRDefault="00B40C11" w:rsidP="00850136">
      <w:r>
        <w:continuationSeparator/>
      </w:r>
    </w:p>
  </w:endnote>
  <w:endnote w:type="continuationNotice" w:id="1">
    <w:p w14:paraId="07045A1A" w14:textId="77777777" w:rsidR="00B40C11" w:rsidRDefault="00B40C1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1D917" w14:textId="77777777" w:rsidR="00A55D09" w:rsidRDefault="00A55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color w:val="002E3B" w:themeColor="accent1"/>
        <w:sz w:val="22"/>
      </w:rPr>
      <w:id w:val="-1426266246"/>
      <w:docPartObj>
        <w:docPartGallery w:val="Page Numbers (Bottom of Page)"/>
        <w:docPartUnique/>
      </w:docPartObj>
    </w:sdtPr>
    <w:sdtEndPr>
      <w:rPr>
        <w:noProof/>
      </w:rPr>
    </w:sdtEndPr>
    <w:sdtContent>
      <w:p w14:paraId="21D97677" w14:textId="77777777" w:rsidR="00F95C11" w:rsidRDefault="00F95C11">
        <w:pPr>
          <w:pStyle w:val="Footer"/>
          <w:jc w:val="center"/>
        </w:pPr>
        <w:r>
          <w:t>FEPS ERE Level 4 – Research Pathway</w:t>
        </w:r>
        <w:r>
          <w:tab/>
        </w:r>
        <w:r>
          <w:tab/>
          <w:t>Template June 2025</w:t>
        </w:r>
      </w:p>
      <w:p w14:paraId="34A58F89" w14:textId="23FC51C3" w:rsidR="00E76E9F" w:rsidRPr="004D46AB" w:rsidRDefault="00E76E9F">
        <w:pPr>
          <w:pStyle w:val="Footer"/>
          <w:jc w:val="center"/>
          <w:rPr>
            <w:rFonts w:ascii="Roboto" w:hAnsi="Roboto"/>
            <w:color w:val="002E3B" w:themeColor="accent1"/>
            <w:sz w:val="22"/>
          </w:rPr>
        </w:pPr>
        <w:r w:rsidRPr="004D46AB">
          <w:rPr>
            <w:rFonts w:ascii="Roboto" w:hAnsi="Roboto"/>
            <w:color w:val="002E3B" w:themeColor="accent1"/>
            <w:sz w:val="22"/>
          </w:rPr>
          <w:fldChar w:fldCharType="begin"/>
        </w:r>
        <w:r w:rsidRPr="004D46AB">
          <w:rPr>
            <w:rFonts w:ascii="Roboto" w:hAnsi="Roboto"/>
            <w:color w:val="002E3B" w:themeColor="accent1"/>
            <w:sz w:val="22"/>
          </w:rPr>
          <w:instrText xml:space="preserve"> PAGE   \* MERGEFORMAT </w:instrText>
        </w:r>
        <w:r w:rsidRPr="004D46AB">
          <w:rPr>
            <w:rFonts w:ascii="Roboto" w:hAnsi="Roboto"/>
            <w:color w:val="002E3B" w:themeColor="accent1"/>
            <w:sz w:val="22"/>
          </w:rPr>
          <w:fldChar w:fldCharType="separate"/>
        </w:r>
        <w:r w:rsidRPr="004D46AB">
          <w:rPr>
            <w:rFonts w:ascii="Roboto" w:hAnsi="Roboto"/>
            <w:noProof/>
            <w:color w:val="002E3B" w:themeColor="accent1"/>
            <w:sz w:val="22"/>
          </w:rPr>
          <w:t>2</w:t>
        </w:r>
        <w:r w:rsidRPr="004D46AB">
          <w:rPr>
            <w:rFonts w:ascii="Roboto" w:hAnsi="Roboto"/>
            <w:noProof/>
            <w:color w:val="002E3B" w:themeColor="accent1"/>
            <w:sz w:val="22"/>
          </w:rPr>
          <w:fldChar w:fldCharType="end"/>
        </w:r>
      </w:p>
    </w:sdtContent>
  </w:sdt>
  <w:p w14:paraId="394CD2B4" w14:textId="77777777" w:rsidR="00E76E9F" w:rsidRPr="004D46AB" w:rsidRDefault="00E76E9F">
    <w:pPr>
      <w:pStyle w:val="Footer"/>
      <w:rPr>
        <w:rFonts w:ascii="Roboto" w:hAnsi="Roboto"/>
        <w:color w:val="002E3B" w:themeColor="accent1"/>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4410834"/>
      <w:docPartObj>
        <w:docPartGallery w:val="Page Numbers (Bottom of Page)"/>
        <w:docPartUnique/>
      </w:docPartObj>
    </w:sdtPr>
    <w:sdtEndPr>
      <w:rPr>
        <w:noProof/>
      </w:rPr>
    </w:sdtEndPr>
    <w:sdtContent>
      <w:p w14:paraId="0E1EDF88" w14:textId="12BBCE41" w:rsidR="0085132F" w:rsidRDefault="003B039F">
        <w:pPr>
          <w:pStyle w:val="Footer"/>
          <w:jc w:val="right"/>
        </w:pPr>
        <w:r>
          <w:t xml:space="preserve">FEPS ERE Level 4 – Research </w:t>
        </w:r>
        <w:r w:rsidR="00C2228F">
          <w:t>Pathway</w:t>
        </w:r>
        <w:r w:rsidR="00322B8F">
          <w:tab/>
        </w:r>
        <w:r w:rsidR="00322B8F">
          <w:tab/>
        </w:r>
        <w:r w:rsidR="00A55D09">
          <w:t>Template</w:t>
        </w:r>
        <w:r w:rsidR="00322B8F">
          <w:t xml:space="preserve"> June 2025</w:t>
        </w:r>
        <w:r w:rsidR="00322B8F">
          <w:tab/>
        </w:r>
        <w:r w:rsidR="0085132F">
          <w:fldChar w:fldCharType="begin"/>
        </w:r>
        <w:r w:rsidR="0085132F">
          <w:instrText xml:space="preserve"> PAGE   \* MERGEFORMAT </w:instrText>
        </w:r>
        <w:r w:rsidR="0085132F">
          <w:fldChar w:fldCharType="separate"/>
        </w:r>
        <w:r w:rsidR="0085132F">
          <w:rPr>
            <w:noProof/>
          </w:rPr>
          <w:t>2</w:t>
        </w:r>
        <w:r w:rsidR="0085132F">
          <w:rPr>
            <w:noProof/>
          </w:rPr>
          <w:fldChar w:fldCharType="end"/>
        </w:r>
      </w:p>
    </w:sdtContent>
  </w:sdt>
  <w:p w14:paraId="40EFF800" w14:textId="71601552" w:rsidR="00E76E9F" w:rsidRPr="004D46AB" w:rsidRDefault="00E76E9F" w:rsidP="00E76E9F">
    <w:pPr>
      <w:pStyle w:val="Footer"/>
      <w:jc w:val="center"/>
      <w:rPr>
        <w:rFonts w:ascii="Roboto" w:hAnsi="Roboto"/>
        <w:color w:val="002E3B" w:themeColor="accent1"/>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A8017" w14:textId="77777777" w:rsidR="00B40C11" w:rsidRDefault="00B40C11" w:rsidP="00850136">
      <w:r>
        <w:separator/>
      </w:r>
    </w:p>
  </w:footnote>
  <w:footnote w:type="continuationSeparator" w:id="0">
    <w:p w14:paraId="340CFEFA" w14:textId="77777777" w:rsidR="00B40C11" w:rsidRDefault="00B40C11" w:rsidP="00850136">
      <w:r>
        <w:continuationSeparator/>
      </w:r>
    </w:p>
  </w:footnote>
  <w:footnote w:type="continuationNotice" w:id="1">
    <w:p w14:paraId="6B5FEA91" w14:textId="77777777" w:rsidR="00B40C11" w:rsidRDefault="00B40C1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E7777" w14:textId="77777777" w:rsidR="00A55D09" w:rsidRDefault="00A55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A9023" w14:textId="06A97C45" w:rsidR="00850136" w:rsidRDefault="00850136" w:rsidP="0085013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32D8B" w14:textId="46470995" w:rsidR="003948DC" w:rsidRDefault="00A013BA">
    <w:pPr>
      <w:pStyle w:val="Header"/>
    </w:pPr>
    <w:r w:rsidRPr="00A013BA">
      <w:rPr>
        <w:noProof/>
      </w:rPr>
      <w:drawing>
        <wp:anchor distT="0" distB="0" distL="114300" distR="114300" simplePos="0" relativeHeight="251658240" behindDoc="0" locked="0" layoutInCell="1" allowOverlap="1" wp14:anchorId="23A14247" wp14:editId="1EA67877">
          <wp:simplePos x="0" y="0"/>
          <wp:positionH relativeFrom="column">
            <wp:posOffset>4064635</wp:posOffset>
          </wp:positionH>
          <wp:positionV relativeFrom="paragraph">
            <wp:posOffset>-286575</wp:posOffset>
          </wp:positionV>
          <wp:extent cx="2520000" cy="645936"/>
          <wp:effectExtent l="0" t="0" r="0" b="0"/>
          <wp:wrapNone/>
          <wp:docPr id="12144965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5" t="32534" r="13158" b="33121"/>
                  <a:stretch/>
                </pic:blipFill>
                <pic:spPr bwMode="auto">
                  <a:xfrm>
                    <a:off x="0" y="0"/>
                    <a:ext cx="2520000" cy="6459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2A5F"/>
    <w:multiLevelType w:val="hybridMultilevel"/>
    <w:tmpl w:val="EF0AF1D2"/>
    <w:lvl w:ilvl="0" w:tplc="8E6A05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20954"/>
    <w:multiLevelType w:val="hybridMultilevel"/>
    <w:tmpl w:val="6062E3E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BC83904"/>
    <w:multiLevelType w:val="hybridMultilevel"/>
    <w:tmpl w:val="9C863146"/>
    <w:lvl w:ilvl="0" w:tplc="ABA8F47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043F0"/>
    <w:multiLevelType w:val="hybridMultilevel"/>
    <w:tmpl w:val="34D4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3666E9"/>
    <w:multiLevelType w:val="hybridMultilevel"/>
    <w:tmpl w:val="9634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A0F8F"/>
    <w:multiLevelType w:val="hybridMultilevel"/>
    <w:tmpl w:val="37CCF43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1417AB3"/>
    <w:multiLevelType w:val="hybridMultilevel"/>
    <w:tmpl w:val="D364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6072F"/>
    <w:multiLevelType w:val="hybridMultilevel"/>
    <w:tmpl w:val="7D444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513F2F"/>
    <w:multiLevelType w:val="hybridMultilevel"/>
    <w:tmpl w:val="A6AA7AFE"/>
    <w:lvl w:ilvl="0" w:tplc="C7F24D3C">
      <w:start w:val="1"/>
      <w:numFmt w:val="decimal"/>
      <w:lvlText w:val="%1."/>
      <w:lvlJc w:val="left"/>
      <w:pPr>
        <w:ind w:left="1440" w:hanging="360"/>
      </w:pPr>
      <w:rPr>
        <w:rFonts w:hint="default"/>
        <w:color w:val="002E3B" w:themeColor="accent1"/>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C9F5075"/>
    <w:multiLevelType w:val="hybridMultilevel"/>
    <w:tmpl w:val="A4026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626DF"/>
    <w:multiLevelType w:val="hybridMultilevel"/>
    <w:tmpl w:val="C3260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47380A"/>
    <w:multiLevelType w:val="hybridMultilevel"/>
    <w:tmpl w:val="073E10E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71E06BF6"/>
    <w:multiLevelType w:val="hybridMultilevel"/>
    <w:tmpl w:val="ED8216FE"/>
    <w:lvl w:ilvl="0" w:tplc="47864C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594294"/>
    <w:multiLevelType w:val="hybridMultilevel"/>
    <w:tmpl w:val="D778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552ACA"/>
    <w:multiLevelType w:val="hybridMultilevel"/>
    <w:tmpl w:val="8B9C4CC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7F71669F"/>
    <w:multiLevelType w:val="hybridMultilevel"/>
    <w:tmpl w:val="6DA4C0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079061967">
    <w:abstractNumId w:val="8"/>
  </w:num>
  <w:num w:numId="2" w16cid:durableId="1468011908">
    <w:abstractNumId w:val="4"/>
  </w:num>
  <w:num w:numId="3" w16cid:durableId="1960061751">
    <w:abstractNumId w:val="3"/>
  </w:num>
  <w:num w:numId="4" w16cid:durableId="1331520153">
    <w:abstractNumId w:val="10"/>
  </w:num>
  <w:num w:numId="5" w16cid:durableId="1893731709">
    <w:abstractNumId w:val="7"/>
  </w:num>
  <w:num w:numId="6" w16cid:durableId="1357728833">
    <w:abstractNumId w:val="6"/>
  </w:num>
  <w:num w:numId="7" w16cid:durableId="1107307906">
    <w:abstractNumId w:val="2"/>
  </w:num>
  <w:num w:numId="8" w16cid:durableId="512182663">
    <w:abstractNumId w:val="0"/>
  </w:num>
  <w:num w:numId="9" w16cid:durableId="636883447">
    <w:abstractNumId w:val="12"/>
  </w:num>
  <w:num w:numId="10" w16cid:durableId="74933991">
    <w:abstractNumId w:val="13"/>
  </w:num>
  <w:num w:numId="11" w16cid:durableId="1388648237">
    <w:abstractNumId w:val="9"/>
  </w:num>
  <w:num w:numId="12" w16cid:durableId="206454054">
    <w:abstractNumId w:val="1"/>
  </w:num>
  <w:num w:numId="13" w16cid:durableId="543445794">
    <w:abstractNumId w:val="15"/>
  </w:num>
  <w:num w:numId="14" w16cid:durableId="812990400">
    <w:abstractNumId w:val="11"/>
  </w:num>
  <w:num w:numId="15" w16cid:durableId="198130965">
    <w:abstractNumId w:val="14"/>
  </w:num>
  <w:num w:numId="16" w16cid:durableId="20373485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00"/>
  <w:displayHorizontalDrawingGridEvery w:val="2"/>
  <w:displayVerticalDrawingGridEvery w:val="2"/>
  <w:characterSpacingControl w:val="doNotCompress"/>
  <w:hdrShapeDefaults>
    <o:shapedefaults v:ext="edit" spidmax="20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MbUwMTczNLAwNTRR0lEKTi0uzszPAykwrAUArdxBICwAAAA="/>
  </w:docVars>
  <w:rsids>
    <w:rsidRoot w:val="00D41E20"/>
    <w:rsid w:val="00000EC8"/>
    <w:rsid w:val="000155D8"/>
    <w:rsid w:val="00017535"/>
    <w:rsid w:val="00034DC5"/>
    <w:rsid w:val="0004217C"/>
    <w:rsid w:val="000542EC"/>
    <w:rsid w:val="0005522D"/>
    <w:rsid w:val="000B219D"/>
    <w:rsid w:val="000C0931"/>
    <w:rsid w:val="000E34C2"/>
    <w:rsid w:val="00111D9F"/>
    <w:rsid w:val="00112720"/>
    <w:rsid w:val="00131660"/>
    <w:rsid w:val="00142290"/>
    <w:rsid w:val="00145231"/>
    <w:rsid w:val="001546B1"/>
    <w:rsid w:val="00172171"/>
    <w:rsid w:val="00173103"/>
    <w:rsid w:val="001763CC"/>
    <w:rsid w:val="001A2647"/>
    <w:rsid w:val="001B067E"/>
    <w:rsid w:val="001B565F"/>
    <w:rsid w:val="001C6141"/>
    <w:rsid w:val="00207344"/>
    <w:rsid w:val="00226A96"/>
    <w:rsid w:val="00232309"/>
    <w:rsid w:val="00242CC6"/>
    <w:rsid w:val="00244212"/>
    <w:rsid w:val="00244A14"/>
    <w:rsid w:val="0024563E"/>
    <w:rsid w:val="0024694F"/>
    <w:rsid w:val="00256C9F"/>
    <w:rsid w:val="002666B4"/>
    <w:rsid w:val="00270F82"/>
    <w:rsid w:val="00271BCD"/>
    <w:rsid w:val="0027264D"/>
    <w:rsid w:val="002A19D4"/>
    <w:rsid w:val="002B112F"/>
    <w:rsid w:val="002B5854"/>
    <w:rsid w:val="002B7DDB"/>
    <w:rsid w:val="002C7987"/>
    <w:rsid w:val="002D75C9"/>
    <w:rsid w:val="0030273F"/>
    <w:rsid w:val="00322B8F"/>
    <w:rsid w:val="00341D3D"/>
    <w:rsid w:val="00351A95"/>
    <w:rsid w:val="00351AEA"/>
    <w:rsid w:val="0035739F"/>
    <w:rsid w:val="00357630"/>
    <w:rsid w:val="00367C23"/>
    <w:rsid w:val="003948DC"/>
    <w:rsid w:val="003979F4"/>
    <w:rsid w:val="003A0404"/>
    <w:rsid w:val="003A34A2"/>
    <w:rsid w:val="003B039F"/>
    <w:rsid w:val="003B041C"/>
    <w:rsid w:val="003B08CC"/>
    <w:rsid w:val="003B0B7F"/>
    <w:rsid w:val="003B290A"/>
    <w:rsid w:val="003B7C0D"/>
    <w:rsid w:val="003C3F9A"/>
    <w:rsid w:val="003E7D76"/>
    <w:rsid w:val="003F13C0"/>
    <w:rsid w:val="00402288"/>
    <w:rsid w:val="004035F4"/>
    <w:rsid w:val="00413563"/>
    <w:rsid w:val="0043214A"/>
    <w:rsid w:val="004527CD"/>
    <w:rsid w:val="00461300"/>
    <w:rsid w:val="00482867"/>
    <w:rsid w:val="0048776D"/>
    <w:rsid w:val="004A3DAA"/>
    <w:rsid w:val="004A43D5"/>
    <w:rsid w:val="004C2AD4"/>
    <w:rsid w:val="004D46AB"/>
    <w:rsid w:val="004D60E8"/>
    <w:rsid w:val="004F09C3"/>
    <w:rsid w:val="00507BD7"/>
    <w:rsid w:val="00510B0E"/>
    <w:rsid w:val="00527707"/>
    <w:rsid w:val="00560D80"/>
    <w:rsid w:val="005769FF"/>
    <w:rsid w:val="00577C4D"/>
    <w:rsid w:val="00587D40"/>
    <w:rsid w:val="00594D7E"/>
    <w:rsid w:val="00595EEB"/>
    <w:rsid w:val="0059714B"/>
    <w:rsid w:val="00597215"/>
    <w:rsid w:val="005B29A7"/>
    <w:rsid w:val="005B3242"/>
    <w:rsid w:val="005C31DB"/>
    <w:rsid w:val="005E0DB1"/>
    <w:rsid w:val="00601792"/>
    <w:rsid w:val="006110BD"/>
    <w:rsid w:val="006239EA"/>
    <w:rsid w:val="00633449"/>
    <w:rsid w:val="00640CC3"/>
    <w:rsid w:val="00656AE7"/>
    <w:rsid w:val="00663881"/>
    <w:rsid w:val="006807C5"/>
    <w:rsid w:val="0068346B"/>
    <w:rsid w:val="00685CD8"/>
    <w:rsid w:val="006B0BB4"/>
    <w:rsid w:val="006C14FD"/>
    <w:rsid w:val="006C215A"/>
    <w:rsid w:val="006C3E01"/>
    <w:rsid w:val="006C64E5"/>
    <w:rsid w:val="006D162A"/>
    <w:rsid w:val="006E3F8E"/>
    <w:rsid w:val="006F0D5A"/>
    <w:rsid w:val="006F0DDE"/>
    <w:rsid w:val="0070084B"/>
    <w:rsid w:val="00700FEC"/>
    <w:rsid w:val="007066C4"/>
    <w:rsid w:val="00722340"/>
    <w:rsid w:val="00783F34"/>
    <w:rsid w:val="007A0463"/>
    <w:rsid w:val="007A5AD0"/>
    <w:rsid w:val="007B2347"/>
    <w:rsid w:val="007B287A"/>
    <w:rsid w:val="007C6BB8"/>
    <w:rsid w:val="007D402B"/>
    <w:rsid w:val="007D5C4A"/>
    <w:rsid w:val="007E77F9"/>
    <w:rsid w:val="00812F3B"/>
    <w:rsid w:val="0083717B"/>
    <w:rsid w:val="00850136"/>
    <w:rsid w:val="0085132F"/>
    <w:rsid w:val="00855134"/>
    <w:rsid w:val="00883B4C"/>
    <w:rsid w:val="008842F0"/>
    <w:rsid w:val="00886EF0"/>
    <w:rsid w:val="008A448A"/>
    <w:rsid w:val="008B0F71"/>
    <w:rsid w:val="008F1F12"/>
    <w:rsid w:val="008F34D3"/>
    <w:rsid w:val="0090047B"/>
    <w:rsid w:val="0093015B"/>
    <w:rsid w:val="009331B7"/>
    <w:rsid w:val="0093666C"/>
    <w:rsid w:val="00936CA7"/>
    <w:rsid w:val="009548CE"/>
    <w:rsid w:val="009608CA"/>
    <w:rsid w:val="00963BBB"/>
    <w:rsid w:val="00987295"/>
    <w:rsid w:val="009956EE"/>
    <w:rsid w:val="009A602E"/>
    <w:rsid w:val="009C0D35"/>
    <w:rsid w:val="009C137A"/>
    <w:rsid w:val="009C6446"/>
    <w:rsid w:val="009D1D17"/>
    <w:rsid w:val="009D6FC3"/>
    <w:rsid w:val="00A013BA"/>
    <w:rsid w:val="00A2516E"/>
    <w:rsid w:val="00A36649"/>
    <w:rsid w:val="00A40716"/>
    <w:rsid w:val="00A51FD8"/>
    <w:rsid w:val="00A53320"/>
    <w:rsid w:val="00A53980"/>
    <w:rsid w:val="00A55D09"/>
    <w:rsid w:val="00A574E8"/>
    <w:rsid w:val="00A64E71"/>
    <w:rsid w:val="00A66BF4"/>
    <w:rsid w:val="00A739ED"/>
    <w:rsid w:val="00A74C90"/>
    <w:rsid w:val="00A80FCC"/>
    <w:rsid w:val="00A94F3E"/>
    <w:rsid w:val="00AA762D"/>
    <w:rsid w:val="00AB3E2F"/>
    <w:rsid w:val="00AD0A04"/>
    <w:rsid w:val="00B2394B"/>
    <w:rsid w:val="00B25DB3"/>
    <w:rsid w:val="00B40C11"/>
    <w:rsid w:val="00B449B1"/>
    <w:rsid w:val="00B45BE2"/>
    <w:rsid w:val="00B5022C"/>
    <w:rsid w:val="00B82B8F"/>
    <w:rsid w:val="00B83E49"/>
    <w:rsid w:val="00B84A01"/>
    <w:rsid w:val="00B9140F"/>
    <w:rsid w:val="00BA0543"/>
    <w:rsid w:val="00BA2E2C"/>
    <w:rsid w:val="00BA2EB6"/>
    <w:rsid w:val="00BA4938"/>
    <w:rsid w:val="00BB1088"/>
    <w:rsid w:val="00BB67F8"/>
    <w:rsid w:val="00BD5FBF"/>
    <w:rsid w:val="00BE46C9"/>
    <w:rsid w:val="00C2228F"/>
    <w:rsid w:val="00C37E2C"/>
    <w:rsid w:val="00C40B32"/>
    <w:rsid w:val="00C4496B"/>
    <w:rsid w:val="00C6007A"/>
    <w:rsid w:val="00C6135A"/>
    <w:rsid w:val="00C721CF"/>
    <w:rsid w:val="00C74BB1"/>
    <w:rsid w:val="00C836E2"/>
    <w:rsid w:val="00C86602"/>
    <w:rsid w:val="00C8781A"/>
    <w:rsid w:val="00C9549D"/>
    <w:rsid w:val="00CB1D5C"/>
    <w:rsid w:val="00CB500A"/>
    <w:rsid w:val="00CC42EE"/>
    <w:rsid w:val="00CD20C8"/>
    <w:rsid w:val="00CD4E5C"/>
    <w:rsid w:val="00CE2869"/>
    <w:rsid w:val="00CE75C9"/>
    <w:rsid w:val="00CF12EC"/>
    <w:rsid w:val="00CF2A12"/>
    <w:rsid w:val="00CF56D9"/>
    <w:rsid w:val="00D03506"/>
    <w:rsid w:val="00D30171"/>
    <w:rsid w:val="00D309D7"/>
    <w:rsid w:val="00D41E20"/>
    <w:rsid w:val="00D56D51"/>
    <w:rsid w:val="00D56E08"/>
    <w:rsid w:val="00D761F2"/>
    <w:rsid w:val="00D86E92"/>
    <w:rsid w:val="00D91110"/>
    <w:rsid w:val="00DA0322"/>
    <w:rsid w:val="00DC1C11"/>
    <w:rsid w:val="00DC222E"/>
    <w:rsid w:val="00DE1426"/>
    <w:rsid w:val="00E13B1E"/>
    <w:rsid w:val="00E35221"/>
    <w:rsid w:val="00E37A82"/>
    <w:rsid w:val="00E416F9"/>
    <w:rsid w:val="00E51761"/>
    <w:rsid w:val="00E5700A"/>
    <w:rsid w:val="00E60932"/>
    <w:rsid w:val="00E634BB"/>
    <w:rsid w:val="00E76E9F"/>
    <w:rsid w:val="00E81B12"/>
    <w:rsid w:val="00E87318"/>
    <w:rsid w:val="00E907DE"/>
    <w:rsid w:val="00EC3D12"/>
    <w:rsid w:val="00EC6636"/>
    <w:rsid w:val="00EF14A1"/>
    <w:rsid w:val="00F21033"/>
    <w:rsid w:val="00F46BA1"/>
    <w:rsid w:val="00F5045D"/>
    <w:rsid w:val="00F51161"/>
    <w:rsid w:val="00F56318"/>
    <w:rsid w:val="00F8629C"/>
    <w:rsid w:val="00F95C11"/>
    <w:rsid w:val="00FB0F84"/>
    <w:rsid w:val="00FB6F1A"/>
    <w:rsid w:val="00FC191A"/>
    <w:rsid w:val="00FC3DC3"/>
    <w:rsid w:val="00FD7026"/>
    <w:rsid w:val="00FE282D"/>
    <w:rsid w:val="00FE3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1BC18D67"/>
  <w15:chartTrackingRefBased/>
  <w15:docId w15:val="{2C9F8ACD-54CC-4B33-B661-FC43A5AE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ucida Sans" w:eastAsiaTheme="minorHAnsi" w:hAnsi="Lucida Sans" w:cstheme="minorBidi"/>
        <w:kern w:val="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E9F"/>
    <w:pPr>
      <w:spacing w:before="120" w:after="120"/>
    </w:pPr>
    <w:rPr>
      <w:sz w:val="24"/>
      <w:szCs w:val="22"/>
    </w:rPr>
  </w:style>
  <w:style w:type="paragraph" w:styleId="Heading1">
    <w:name w:val="heading 1"/>
    <w:basedOn w:val="Normal"/>
    <w:next w:val="Normal"/>
    <w:link w:val="Heading1Char"/>
    <w:uiPriority w:val="9"/>
    <w:qFormat/>
    <w:rsid w:val="008F1F12"/>
    <w:pPr>
      <w:keepNext/>
      <w:keepLines/>
      <w:spacing w:line="360" w:lineRule="auto"/>
      <w:outlineLvl w:val="0"/>
    </w:pPr>
    <w:rPr>
      <w:rFonts w:eastAsiaTheme="majorEastAsia" w:cstheme="majorBidi"/>
      <w:b/>
      <w:color w:val="002E3B" w:themeColor="accent1"/>
      <w:sz w:val="40"/>
      <w:szCs w:val="32"/>
    </w:rPr>
  </w:style>
  <w:style w:type="paragraph" w:styleId="Heading2">
    <w:name w:val="heading 2"/>
    <w:basedOn w:val="Normal"/>
    <w:next w:val="Normal"/>
    <w:link w:val="Heading2Char"/>
    <w:uiPriority w:val="9"/>
    <w:unhideWhenUsed/>
    <w:qFormat/>
    <w:rsid w:val="008F1F12"/>
    <w:pPr>
      <w:keepNext/>
      <w:keepLines/>
      <w:spacing w:line="360" w:lineRule="auto"/>
      <w:outlineLvl w:val="1"/>
    </w:pPr>
    <w:rPr>
      <w:rFonts w:eastAsiaTheme="majorEastAsia" w:cstheme="majorBidi"/>
      <w:b/>
      <w:color w:val="002E3B" w:themeColor="accent1"/>
      <w:szCs w:val="26"/>
    </w:rPr>
  </w:style>
  <w:style w:type="paragraph" w:styleId="Heading3">
    <w:name w:val="heading 3"/>
    <w:basedOn w:val="Normal"/>
    <w:next w:val="Normal"/>
    <w:link w:val="Heading3Char"/>
    <w:uiPriority w:val="9"/>
    <w:unhideWhenUsed/>
    <w:qFormat/>
    <w:rsid w:val="00A74C90"/>
    <w:pPr>
      <w:keepNext/>
      <w:keepLines/>
      <w:outlineLvl w:val="2"/>
    </w:pPr>
    <w:rPr>
      <w:rFonts w:eastAsiaTheme="majorEastAsia" w:cstheme="majorBidi"/>
      <w:b/>
      <w:color w:val="00161D"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4C90"/>
    <w:pPr>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A74C90"/>
    <w:rPr>
      <w:rFonts w:eastAsiaTheme="majorEastAsia" w:cstheme="majorBidi"/>
      <w:spacing w:val="-10"/>
      <w:kern w:val="28"/>
      <w:sz w:val="52"/>
      <w:szCs w:val="56"/>
    </w:rPr>
  </w:style>
  <w:style w:type="character" w:customStyle="1" w:styleId="Heading2Char">
    <w:name w:val="Heading 2 Char"/>
    <w:basedOn w:val="DefaultParagraphFont"/>
    <w:link w:val="Heading2"/>
    <w:uiPriority w:val="9"/>
    <w:rsid w:val="008F1F12"/>
    <w:rPr>
      <w:rFonts w:eastAsiaTheme="majorEastAsia" w:cstheme="majorBidi"/>
      <w:b/>
      <w:color w:val="002E3B" w:themeColor="accent1"/>
      <w:sz w:val="24"/>
      <w:szCs w:val="26"/>
    </w:rPr>
  </w:style>
  <w:style w:type="character" w:customStyle="1" w:styleId="Heading1Char">
    <w:name w:val="Heading 1 Char"/>
    <w:basedOn w:val="DefaultParagraphFont"/>
    <w:link w:val="Heading1"/>
    <w:uiPriority w:val="9"/>
    <w:rsid w:val="008F1F12"/>
    <w:rPr>
      <w:rFonts w:eastAsiaTheme="majorEastAsia" w:cstheme="majorBidi"/>
      <w:b/>
      <w:color w:val="002E3B" w:themeColor="accent1"/>
      <w:sz w:val="40"/>
      <w:szCs w:val="32"/>
    </w:rPr>
  </w:style>
  <w:style w:type="paragraph" w:styleId="NoSpacing">
    <w:name w:val="No Spacing"/>
    <w:uiPriority w:val="1"/>
    <w:qFormat/>
    <w:rsid w:val="00A74C90"/>
    <w:rPr>
      <w:sz w:val="22"/>
      <w:szCs w:val="22"/>
    </w:rPr>
  </w:style>
  <w:style w:type="character" w:customStyle="1" w:styleId="Heading3Char">
    <w:name w:val="Heading 3 Char"/>
    <w:basedOn w:val="DefaultParagraphFont"/>
    <w:link w:val="Heading3"/>
    <w:uiPriority w:val="9"/>
    <w:rsid w:val="00A74C90"/>
    <w:rPr>
      <w:rFonts w:eastAsiaTheme="majorEastAsia" w:cstheme="majorBidi"/>
      <w:b/>
      <w:color w:val="00161D" w:themeColor="accent1" w:themeShade="7F"/>
      <w:szCs w:val="24"/>
    </w:rPr>
  </w:style>
  <w:style w:type="table" w:styleId="TableGrid">
    <w:name w:val="Table Grid"/>
    <w:basedOn w:val="TableNormal"/>
    <w:uiPriority w:val="39"/>
    <w:rsid w:val="00A25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16E"/>
    <w:pPr>
      <w:ind w:left="720"/>
      <w:contextualSpacing/>
    </w:pPr>
  </w:style>
  <w:style w:type="paragraph" w:styleId="Header">
    <w:name w:val="header"/>
    <w:basedOn w:val="Normal"/>
    <w:link w:val="HeaderChar"/>
    <w:uiPriority w:val="99"/>
    <w:unhideWhenUsed/>
    <w:rsid w:val="00850136"/>
    <w:pPr>
      <w:tabs>
        <w:tab w:val="center" w:pos="4513"/>
        <w:tab w:val="right" w:pos="9026"/>
      </w:tabs>
    </w:pPr>
  </w:style>
  <w:style w:type="character" w:customStyle="1" w:styleId="HeaderChar">
    <w:name w:val="Header Char"/>
    <w:basedOn w:val="DefaultParagraphFont"/>
    <w:link w:val="Header"/>
    <w:uiPriority w:val="99"/>
    <w:rsid w:val="00850136"/>
    <w:rPr>
      <w:szCs w:val="22"/>
    </w:rPr>
  </w:style>
  <w:style w:type="paragraph" w:styleId="Footer">
    <w:name w:val="footer"/>
    <w:basedOn w:val="Normal"/>
    <w:link w:val="FooterChar"/>
    <w:uiPriority w:val="99"/>
    <w:unhideWhenUsed/>
    <w:rsid w:val="00850136"/>
    <w:pPr>
      <w:tabs>
        <w:tab w:val="center" w:pos="4513"/>
        <w:tab w:val="right" w:pos="9026"/>
      </w:tabs>
    </w:pPr>
  </w:style>
  <w:style w:type="character" w:customStyle="1" w:styleId="FooterChar">
    <w:name w:val="Footer Char"/>
    <w:basedOn w:val="DefaultParagraphFont"/>
    <w:link w:val="Footer"/>
    <w:uiPriority w:val="99"/>
    <w:rsid w:val="00850136"/>
    <w:rPr>
      <w:szCs w:val="22"/>
    </w:rPr>
  </w:style>
  <w:style w:type="character" w:styleId="PlaceholderText">
    <w:name w:val="Placeholder Text"/>
    <w:basedOn w:val="DefaultParagraphFont"/>
    <w:uiPriority w:val="99"/>
    <w:semiHidden/>
    <w:rsid w:val="00145231"/>
    <w:rPr>
      <w:color w:val="666666"/>
    </w:rPr>
  </w:style>
  <w:style w:type="character" w:customStyle="1" w:styleId="Style1">
    <w:name w:val="Style1"/>
    <w:basedOn w:val="DefaultParagraphFont"/>
    <w:uiPriority w:val="1"/>
    <w:rsid w:val="00CE75C9"/>
    <w:rPr>
      <w:rFonts w:ascii="Lucida Sans" w:hAnsi="Lucida Sans"/>
      <w:color w:val="000000" w:themeColor="text1"/>
      <w:sz w:val="24"/>
    </w:rPr>
  </w:style>
  <w:style w:type="character" w:styleId="CommentReference">
    <w:name w:val="annotation reference"/>
    <w:basedOn w:val="DefaultParagraphFont"/>
    <w:uiPriority w:val="99"/>
    <w:semiHidden/>
    <w:unhideWhenUsed/>
    <w:rsid w:val="00597215"/>
    <w:rPr>
      <w:sz w:val="16"/>
      <w:szCs w:val="16"/>
    </w:rPr>
  </w:style>
  <w:style w:type="paragraph" w:styleId="CommentText">
    <w:name w:val="annotation text"/>
    <w:basedOn w:val="Normal"/>
    <w:link w:val="CommentTextChar"/>
    <w:uiPriority w:val="99"/>
    <w:unhideWhenUsed/>
    <w:rsid w:val="00597215"/>
    <w:rPr>
      <w:sz w:val="20"/>
      <w:szCs w:val="20"/>
    </w:rPr>
  </w:style>
  <w:style w:type="character" w:customStyle="1" w:styleId="CommentTextChar">
    <w:name w:val="Comment Text Char"/>
    <w:basedOn w:val="DefaultParagraphFont"/>
    <w:link w:val="CommentText"/>
    <w:uiPriority w:val="99"/>
    <w:rsid w:val="00597215"/>
  </w:style>
  <w:style w:type="paragraph" w:styleId="CommentSubject">
    <w:name w:val="annotation subject"/>
    <w:basedOn w:val="CommentText"/>
    <w:next w:val="CommentText"/>
    <w:link w:val="CommentSubjectChar"/>
    <w:uiPriority w:val="99"/>
    <w:semiHidden/>
    <w:unhideWhenUsed/>
    <w:rsid w:val="00597215"/>
    <w:rPr>
      <w:b/>
      <w:bCs/>
    </w:rPr>
  </w:style>
  <w:style w:type="character" w:customStyle="1" w:styleId="CommentSubjectChar">
    <w:name w:val="Comment Subject Char"/>
    <w:basedOn w:val="CommentTextChar"/>
    <w:link w:val="CommentSubject"/>
    <w:uiPriority w:val="99"/>
    <w:semiHidden/>
    <w:rsid w:val="00597215"/>
    <w:rPr>
      <w:b/>
      <w:bCs/>
    </w:rPr>
  </w:style>
  <w:style w:type="paragraph" w:styleId="Revision">
    <w:name w:val="Revision"/>
    <w:hidden/>
    <w:uiPriority w:val="99"/>
    <w:semiHidden/>
    <w:rsid w:val="00722340"/>
    <w:rPr>
      <w:sz w:val="24"/>
      <w:szCs w:val="22"/>
    </w:rPr>
  </w:style>
  <w:style w:type="character" w:styleId="Hyperlink">
    <w:name w:val="Hyperlink"/>
    <w:basedOn w:val="DefaultParagraphFont"/>
    <w:uiPriority w:val="99"/>
    <w:unhideWhenUsed/>
    <w:rsid w:val="00C9549D"/>
    <w:rPr>
      <w:color w:val="005C84" w:themeColor="hyperlink"/>
      <w:u w:val="single"/>
    </w:rPr>
  </w:style>
  <w:style w:type="character" w:styleId="UnresolvedMention">
    <w:name w:val="Unresolved Mention"/>
    <w:basedOn w:val="DefaultParagraphFont"/>
    <w:uiPriority w:val="99"/>
    <w:semiHidden/>
    <w:unhideWhenUsed/>
    <w:rsid w:val="00C95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90895">
      <w:bodyDiv w:val="1"/>
      <w:marLeft w:val="0"/>
      <w:marRight w:val="0"/>
      <w:marTop w:val="0"/>
      <w:marBottom w:val="0"/>
      <w:divBdr>
        <w:top w:val="none" w:sz="0" w:space="0" w:color="auto"/>
        <w:left w:val="none" w:sz="0" w:space="0" w:color="auto"/>
        <w:bottom w:val="none" w:sz="0" w:space="0" w:color="auto"/>
        <w:right w:val="none" w:sz="0" w:space="0" w:color="auto"/>
      </w:divBdr>
    </w:div>
    <w:div w:id="1883059320">
      <w:bodyDiv w:val="1"/>
      <w:marLeft w:val="0"/>
      <w:marRight w:val="0"/>
      <w:marTop w:val="0"/>
      <w:marBottom w:val="0"/>
      <w:divBdr>
        <w:top w:val="none" w:sz="0" w:space="0" w:color="auto"/>
        <w:left w:val="none" w:sz="0" w:space="0" w:color="auto"/>
        <w:bottom w:val="none" w:sz="0" w:space="0" w:color="auto"/>
        <w:right w:val="none" w:sz="0" w:space="0" w:color="auto"/>
      </w:divBdr>
    </w:div>
    <w:div w:id="2060125199">
      <w:bodyDiv w:val="1"/>
      <w:marLeft w:val="0"/>
      <w:marRight w:val="0"/>
      <w:marTop w:val="0"/>
      <w:marBottom w:val="0"/>
      <w:divBdr>
        <w:top w:val="none" w:sz="0" w:space="0" w:color="auto"/>
        <w:left w:val="none" w:sz="0" w:space="0" w:color="auto"/>
        <w:bottom w:val="none" w:sz="0" w:space="0" w:color="auto"/>
        <w:right w:val="none" w:sz="0" w:space="0" w:color="auto"/>
      </w:divBdr>
      <w:divsChild>
        <w:div w:id="1338532668">
          <w:marLeft w:val="0"/>
          <w:marRight w:val="0"/>
          <w:marTop w:val="0"/>
          <w:marBottom w:val="0"/>
          <w:divBdr>
            <w:top w:val="none" w:sz="0" w:space="0" w:color="auto"/>
            <w:left w:val="none" w:sz="0" w:space="0" w:color="auto"/>
            <w:bottom w:val="none" w:sz="0" w:space="0" w:color="auto"/>
            <w:right w:val="none" w:sz="0" w:space="0" w:color="auto"/>
          </w:divBdr>
        </w:div>
        <w:div w:id="338431497">
          <w:marLeft w:val="0"/>
          <w:marRight w:val="0"/>
          <w:marTop w:val="0"/>
          <w:marBottom w:val="0"/>
          <w:divBdr>
            <w:top w:val="none" w:sz="0" w:space="0" w:color="auto"/>
            <w:left w:val="none" w:sz="0" w:space="0" w:color="auto"/>
            <w:bottom w:val="none" w:sz="0" w:space="0" w:color="auto"/>
            <w:right w:val="none" w:sz="0" w:space="0" w:color="auto"/>
          </w:divBdr>
        </w:div>
        <w:div w:id="1774398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uthampton.ac.uk/about/governance/regulations-policies/policies/inclusion-respectful-behaviour"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gov.uk/what-different-qualification-levels-mean/list-of-qualification-level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E50D46D26B443CB9B4E1D1C5272DAF6"/>
        <w:category>
          <w:name w:val="General"/>
          <w:gallery w:val="placeholder"/>
        </w:category>
        <w:types>
          <w:type w:val="bbPlcHdr"/>
        </w:types>
        <w:behaviors>
          <w:behavior w:val="content"/>
        </w:behaviors>
        <w:guid w:val="{E02A70F2-45D1-436C-A248-B94EFFC4D99F}"/>
      </w:docPartPr>
      <w:docPartBody>
        <w:p w:rsidR="00961673" w:rsidRDefault="00C04435" w:rsidP="00C04435">
          <w:pPr>
            <w:pStyle w:val="7E50D46D26B443CB9B4E1D1C5272DAF63"/>
          </w:pPr>
          <w:r w:rsidRPr="00E35221">
            <w:rPr>
              <w:rStyle w:val="PlaceholderText"/>
              <w:rFonts w:ascii="Roboto" w:hAnsi="Roboto"/>
              <w:color w:val="auto"/>
              <w:sz w:val="22"/>
              <w:shd w:val="clear" w:color="auto" w:fill="95DCF7" w:themeFill="accent4" w:themeFillTint="66"/>
            </w:rPr>
            <w:t>Choose an item.</w:t>
          </w:r>
        </w:p>
      </w:docPartBody>
    </w:docPart>
    <w:docPart>
      <w:docPartPr>
        <w:name w:val="E68031FFBECF49EA886A8DA57D61ADAA"/>
        <w:category>
          <w:name w:val="General"/>
          <w:gallery w:val="placeholder"/>
        </w:category>
        <w:types>
          <w:type w:val="bbPlcHdr"/>
        </w:types>
        <w:behaviors>
          <w:behavior w:val="content"/>
        </w:behaviors>
        <w:guid w:val="{941384FF-7D5C-4399-8222-88FF204AD797}"/>
      </w:docPartPr>
      <w:docPartBody>
        <w:p w:rsidR="00961673" w:rsidRDefault="00C04435" w:rsidP="00C04435">
          <w:pPr>
            <w:pStyle w:val="E68031FFBECF49EA886A8DA57D61ADAA3"/>
          </w:pPr>
          <w:r w:rsidRPr="00E35221">
            <w:rPr>
              <w:rStyle w:val="PlaceholderText"/>
              <w:rFonts w:ascii="Roboto" w:hAnsi="Roboto"/>
              <w:color w:val="auto"/>
              <w:sz w:val="22"/>
              <w:shd w:val="clear" w:color="auto" w:fill="95DCF7" w:themeFill="accent4" w:themeFillTint="66"/>
            </w:rPr>
            <w:t>Choose an item.</w:t>
          </w:r>
        </w:p>
      </w:docPartBody>
    </w:docPart>
    <w:docPart>
      <w:docPartPr>
        <w:name w:val="69F2CA45FFA04110B8C1BE7732CC2853"/>
        <w:category>
          <w:name w:val="General"/>
          <w:gallery w:val="placeholder"/>
        </w:category>
        <w:types>
          <w:type w:val="bbPlcHdr"/>
        </w:types>
        <w:behaviors>
          <w:behavior w:val="content"/>
        </w:behaviors>
        <w:guid w:val="{29F90719-29F0-47E9-BC87-9DC865EF604F}"/>
      </w:docPartPr>
      <w:docPartBody>
        <w:p w:rsidR="00961673" w:rsidRDefault="00C04435" w:rsidP="00C04435">
          <w:pPr>
            <w:pStyle w:val="69F2CA45FFA04110B8C1BE7732CC28533"/>
          </w:pPr>
          <w:r w:rsidRPr="00E35221">
            <w:rPr>
              <w:rStyle w:val="PlaceholderText"/>
              <w:rFonts w:ascii="Roboto" w:hAnsi="Roboto"/>
              <w:color w:val="auto"/>
              <w:sz w:val="22"/>
              <w:shd w:val="clear" w:color="auto" w:fill="95DCF7" w:themeFill="accent4" w:themeFillTint="66"/>
            </w:rPr>
            <w:t>Choose an item.</w:t>
          </w:r>
        </w:p>
      </w:docPartBody>
    </w:docPart>
    <w:docPart>
      <w:docPartPr>
        <w:name w:val="AF6AF9E480C64ED98DE96B2410B41060"/>
        <w:category>
          <w:name w:val="General"/>
          <w:gallery w:val="placeholder"/>
        </w:category>
        <w:types>
          <w:type w:val="bbPlcHdr"/>
        </w:types>
        <w:behaviors>
          <w:behavior w:val="content"/>
        </w:behaviors>
        <w:guid w:val="{F034D593-1424-4887-A40D-A6796DCEABB2}"/>
      </w:docPartPr>
      <w:docPartBody>
        <w:p w:rsidR="003F567D" w:rsidRDefault="003F567D" w:rsidP="003F567D">
          <w:pPr>
            <w:pStyle w:val="AF6AF9E480C64ED98DE96B2410B41060"/>
          </w:pPr>
          <w:r w:rsidRPr="00F95BCC">
            <w:rPr>
              <w:rStyle w:val="PlaceholderText"/>
              <w:rFonts w:ascii="Roboto" w:hAnsi="Roboto"/>
              <w:color w:val="auto"/>
              <w:sz w:val="22"/>
              <w:highlight w:val="cyan"/>
            </w:rPr>
            <w:t>Choose an item.</w:t>
          </w:r>
        </w:p>
      </w:docPartBody>
    </w:docPart>
    <w:docPart>
      <w:docPartPr>
        <w:name w:val="DF02DF2797C647D7B87829CAA06912FA"/>
        <w:category>
          <w:name w:val="General"/>
          <w:gallery w:val="placeholder"/>
        </w:category>
        <w:types>
          <w:type w:val="bbPlcHdr"/>
        </w:types>
        <w:behaviors>
          <w:behavior w:val="content"/>
        </w:behaviors>
        <w:guid w:val="{5487873D-2B84-400B-956B-D16B2780F35F}"/>
      </w:docPartPr>
      <w:docPartBody>
        <w:p w:rsidR="003F567D" w:rsidRDefault="003F567D" w:rsidP="003F567D">
          <w:pPr>
            <w:pStyle w:val="DF02DF2797C647D7B87829CAA06912FA"/>
          </w:pPr>
          <w:r w:rsidRPr="00F95BCC">
            <w:rPr>
              <w:rStyle w:val="PlaceholderText"/>
              <w:rFonts w:ascii="Roboto" w:hAnsi="Roboto"/>
              <w:color w:val="auto"/>
              <w:sz w:val="22"/>
              <w:shd w:val="clear" w:color="auto" w:fill="00FFFF"/>
            </w:rPr>
            <w:t>Choose an item.</w:t>
          </w:r>
        </w:p>
      </w:docPartBody>
    </w:docPart>
    <w:docPart>
      <w:docPartPr>
        <w:name w:val="251B58322A964192900605F307645931"/>
        <w:category>
          <w:name w:val="General"/>
          <w:gallery w:val="placeholder"/>
        </w:category>
        <w:types>
          <w:type w:val="bbPlcHdr"/>
        </w:types>
        <w:behaviors>
          <w:behavior w:val="content"/>
        </w:behaviors>
        <w:guid w:val="{CA4D0BDA-C4CD-4BC1-B244-E2866BCC6368}"/>
      </w:docPartPr>
      <w:docPartBody>
        <w:p w:rsidR="003F567D" w:rsidRDefault="003F567D" w:rsidP="003F567D">
          <w:pPr>
            <w:pStyle w:val="251B58322A964192900605F307645931"/>
          </w:pPr>
          <w:r w:rsidRPr="00E416F9">
            <w:rPr>
              <w:rStyle w:val="PlaceholderText"/>
              <w:rFonts w:ascii="Roboto" w:hAnsi="Roboto"/>
              <w:sz w:val="22"/>
              <w:shd w:val="clear" w:color="auto" w:fill="00FFFF"/>
            </w:rPr>
            <w:t>Choose an item.</w:t>
          </w:r>
        </w:p>
      </w:docPartBody>
    </w:docPart>
    <w:docPart>
      <w:docPartPr>
        <w:name w:val="B1FA4C4AD1FA40DF817A0A47F77771B3"/>
        <w:category>
          <w:name w:val="General"/>
          <w:gallery w:val="placeholder"/>
        </w:category>
        <w:types>
          <w:type w:val="bbPlcHdr"/>
        </w:types>
        <w:behaviors>
          <w:behavior w:val="content"/>
        </w:behaviors>
        <w:guid w:val="{6E418690-B128-4986-8A71-73C3CAAF5AAD}"/>
      </w:docPartPr>
      <w:docPartBody>
        <w:p w:rsidR="003F567D" w:rsidRDefault="003F567D" w:rsidP="003F567D">
          <w:pPr>
            <w:pStyle w:val="B1FA4C4AD1FA40DF817A0A47F77771B3"/>
          </w:pPr>
          <w:r w:rsidRPr="00E416F9">
            <w:rPr>
              <w:rStyle w:val="PlaceholderText"/>
              <w:rFonts w:ascii="Roboto" w:hAnsi="Roboto"/>
              <w:sz w:val="22"/>
              <w:shd w:val="clear" w:color="auto" w:fill="00FFFF"/>
            </w:rPr>
            <w:t>Choose an item.</w:t>
          </w:r>
        </w:p>
      </w:docPartBody>
    </w:docPart>
    <w:docPart>
      <w:docPartPr>
        <w:name w:val="B2F1C47418454CC4BB896F646831B11A"/>
        <w:category>
          <w:name w:val="General"/>
          <w:gallery w:val="placeholder"/>
        </w:category>
        <w:types>
          <w:type w:val="bbPlcHdr"/>
        </w:types>
        <w:behaviors>
          <w:behavior w:val="content"/>
        </w:behaviors>
        <w:guid w:val="{59902E9D-57D7-4DBD-8B63-5E93F7AE1272}"/>
      </w:docPartPr>
      <w:docPartBody>
        <w:p w:rsidR="003F567D" w:rsidRDefault="003F567D" w:rsidP="003F567D">
          <w:pPr>
            <w:pStyle w:val="B2F1C47418454CC4BB896F646831B11A"/>
          </w:pPr>
          <w:r w:rsidRPr="00E416F9">
            <w:rPr>
              <w:rStyle w:val="PlaceholderText"/>
              <w:rFonts w:ascii="Roboto" w:hAnsi="Roboto"/>
              <w:sz w:val="22"/>
              <w:shd w:val="clear" w:color="auto" w:fill="00FFFF"/>
            </w:rPr>
            <w:t>Choose an item.</w:t>
          </w:r>
        </w:p>
      </w:docPartBody>
    </w:docPart>
    <w:docPart>
      <w:docPartPr>
        <w:name w:val="FE5707EED4A44278AA7B7FE45B234390"/>
        <w:category>
          <w:name w:val="General"/>
          <w:gallery w:val="placeholder"/>
        </w:category>
        <w:types>
          <w:type w:val="bbPlcHdr"/>
        </w:types>
        <w:behaviors>
          <w:behavior w:val="content"/>
        </w:behaviors>
        <w:guid w:val="{CB94B32B-C59C-4258-9F8D-E3E9C73F0996}"/>
      </w:docPartPr>
      <w:docPartBody>
        <w:p w:rsidR="003F567D" w:rsidRDefault="003F567D" w:rsidP="003F567D">
          <w:pPr>
            <w:pStyle w:val="FE5707EED4A44278AA7B7FE45B234390"/>
          </w:pPr>
          <w:r w:rsidRPr="00E416F9">
            <w:rPr>
              <w:rStyle w:val="PlaceholderText"/>
              <w:rFonts w:ascii="Roboto" w:hAnsi="Roboto"/>
              <w:sz w:val="22"/>
              <w:shd w:val="clear" w:color="auto" w:fill="00FFFF"/>
            </w:rPr>
            <w:t>Choose an item.</w:t>
          </w:r>
        </w:p>
      </w:docPartBody>
    </w:docPart>
    <w:docPart>
      <w:docPartPr>
        <w:name w:val="C3851CEB065549DDA7DC48FDB76C3BED"/>
        <w:category>
          <w:name w:val="General"/>
          <w:gallery w:val="placeholder"/>
        </w:category>
        <w:types>
          <w:type w:val="bbPlcHdr"/>
        </w:types>
        <w:behaviors>
          <w:behavior w:val="content"/>
        </w:behaviors>
        <w:guid w:val="{D4A86C16-9D83-4A10-A412-CA3E31032A17}"/>
      </w:docPartPr>
      <w:docPartBody>
        <w:p w:rsidR="003F567D" w:rsidRDefault="003F567D" w:rsidP="003F567D">
          <w:pPr>
            <w:pStyle w:val="C3851CEB065549DDA7DC48FDB76C3BED"/>
          </w:pPr>
          <w:r w:rsidRPr="00E416F9">
            <w:rPr>
              <w:rStyle w:val="PlaceholderText"/>
              <w:rFonts w:ascii="Roboto" w:hAnsi="Roboto"/>
              <w:sz w:val="22"/>
              <w:shd w:val="clear" w:color="auto" w:fill="00FFFF"/>
            </w:rPr>
            <w:t>Choose an item.</w:t>
          </w:r>
        </w:p>
      </w:docPartBody>
    </w:docPart>
    <w:docPart>
      <w:docPartPr>
        <w:name w:val="95FB29911F0D41BF92498DC90BBE2A63"/>
        <w:category>
          <w:name w:val="General"/>
          <w:gallery w:val="placeholder"/>
        </w:category>
        <w:types>
          <w:type w:val="bbPlcHdr"/>
        </w:types>
        <w:behaviors>
          <w:behavior w:val="content"/>
        </w:behaviors>
        <w:guid w:val="{E54399EE-AB1E-462A-AFC3-0701A40BC6FF}"/>
      </w:docPartPr>
      <w:docPartBody>
        <w:p w:rsidR="003F567D" w:rsidRDefault="003F567D" w:rsidP="003F567D">
          <w:pPr>
            <w:pStyle w:val="95FB29911F0D41BF92498DC90BBE2A63"/>
          </w:pPr>
          <w:r w:rsidRPr="00E416F9">
            <w:rPr>
              <w:rStyle w:val="PlaceholderText"/>
              <w:rFonts w:ascii="Roboto" w:hAnsi="Roboto"/>
              <w:sz w:val="22"/>
              <w:shd w:val="clear" w:color="auto" w:fill="00FFFF"/>
            </w:rPr>
            <w:t>Choose an item.</w:t>
          </w:r>
        </w:p>
      </w:docPartBody>
    </w:docPart>
    <w:docPart>
      <w:docPartPr>
        <w:name w:val="F4015B1D1E5345A48742319D1750458A"/>
        <w:category>
          <w:name w:val="General"/>
          <w:gallery w:val="placeholder"/>
        </w:category>
        <w:types>
          <w:type w:val="bbPlcHdr"/>
        </w:types>
        <w:behaviors>
          <w:behavior w:val="content"/>
        </w:behaviors>
        <w:guid w:val="{1CDF2EA3-AF75-4BF1-9E94-6FD059070F9F}"/>
      </w:docPartPr>
      <w:docPartBody>
        <w:p w:rsidR="003F567D" w:rsidRDefault="003F567D" w:rsidP="003F567D">
          <w:pPr>
            <w:pStyle w:val="F4015B1D1E5345A48742319D1750458A"/>
          </w:pPr>
          <w:r w:rsidRPr="00E416F9">
            <w:rPr>
              <w:rStyle w:val="PlaceholderText"/>
              <w:rFonts w:ascii="Roboto" w:hAnsi="Roboto"/>
              <w:sz w:val="22"/>
              <w:shd w:val="clear" w:color="auto" w:fill="00FFFF"/>
            </w:rPr>
            <w:t>Choose an item.</w:t>
          </w:r>
        </w:p>
      </w:docPartBody>
    </w:docPart>
    <w:docPart>
      <w:docPartPr>
        <w:name w:val="E84993ECC7B942B3ADC7E09E4B2B6092"/>
        <w:category>
          <w:name w:val="General"/>
          <w:gallery w:val="placeholder"/>
        </w:category>
        <w:types>
          <w:type w:val="bbPlcHdr"/>
        </w:types>
        <w:behaviors>
          <w:behavior w:val="content"/>
        </w:behaviors>
        <w:guid w:val="{19B94535-06E5-4E2A-8410-904232B95FB1}"/>
      </w:docPartPr>
      <w:docPartBody>
        <w:p w:rsidR="003F567D" w:rsidRDefault="003F567D" w:rsidP="003F567D">
          <w:pPr>
            <w:pStyle w:val="E84993ECC7B942B3ADC7E09E4B2B6092"/>
          </w:pPr>
          <w:r w:rsidRPr="00E416F9">
            <w:rPr>
              <w:rStyle w:val="PlaceholderText"/>
              <w:rFonts w:ascii="Roboto" w:hAnsi="Roboto"/>
              <w:sz w:val="22"/>
              <w:shd w:val="clear" w:color="auto" w:fill="00FFFF"/>
            </w:rPr>
            <w:t>Choose an item.</w:t>
          </w:r>
        </w:p>
      </w:docPartBody>
    </w:docPart>
    <w:docPart>
      <w:docPartPr>
        <w:name w:val="6CCD3B446D5B43A3BF113FEC12B0A022"/>
        <w:category>
          <w:name w:val="General"/>
          <w:gallery w:val="placeholder"/>
        </w:category>
        <w:types>
          <w:type w:val="bbPlcHdr"/>
        </w:types>
        <w:behaviors>
          <w:behavior w:val="content"/>
        </w:behaviors>
        <w:guid w:val="{A4EF4D1B-7405-4670-9C83-3E6A269B4ED1}"/>
      </w:docPartPr>
      <w:docPartBody>
        <w:p w:rsidR="003F567D" w:rsidRDefault="003F567D" w:rsidP="003F567D">
          <w:pPr>
            <w:pStyle w:val="6CCD3B446D5B43A3BF113FEC12B0A022"/>
          </w:pPr>
          <w:r w:rsidRPr="00E416F9">
            <w:rPr>
              <w:rStyle w:val="PlaceholderText"/>
              <w:rFonts w:ascii="Roboto" w:hAnsi="Roboto"/>
              <w:sz w:val="22"/>
              <w:shd w:val="clear" w:color="auto" w:fill="00FFFF"/>
            </w:rPr>
            <w:t>Choose an item.</w:t>
          </w:r>
        </w:p>
      </w:docPartBody>
    </w:docPart>
    <w:docPart>
      <w:docPartPr>
        <w:name w:val="A7839755B34248F99D7F6329B2EDA7BC"/>
        <w:category>
          <w:name w:val="General"/>
          <w:gallery w:val="placeholder"/>
        </w:category>
        <w:types>
          <w:type w:val="bbPlcHdr"/>
        </w:types>
        <w:behaviors>
          <w:behavior w:val="content"/>
        </w:behaviors>
        <w:guid w:val="{232A075E-E47F-4A69-B537-2AC71A2C4F36}"/>
      </w:docPartPr>
      <w:docPartBody>
        <w:p w:rsidR="003F567D" w:rsidRDefault="003F567D" w:rsidP="003F567D">
          <w:pPr>
            <w:pStyle w:val="A7839755B34248F99D7F6329B2EDA7BC"/>
          </w:pPr>
          <w:r w:rsidRPr="00652A6C">
            <w:rPr>
              <w:rStyle w:val="PlaceholderText"/>
              <w:rFonts w:ascii="Roboto" w:hAnsi="Roboto"/>
              <w:sz w:val="22"/>
              <w:shd w:val="clear" w:color="auto" w:fill="00FFFF"/>
            </w:rPr>
            <w:t>Choose an item.</w:t>
          </w:r>
        </w:p>
      </w:docPartBody>
    </w:docPart>
    <w:docPart>
      <w:docPartPr>
        <w:name w:val="1F92DD4996CC47579624385ACA070923"/>
        <w:category>
          <w:name w:val="General"/>
          <w:gallery w:val="placeholder"/>
        </w:category>
        <w:types>
          <w:type w:val="bbPlcHdr"/>
        </w:types>
        <w:behaviors>
          <w:behavior w:val="content"/>
        </w:behaviors>
        <w:guid w:val="{2576203C-8D39-4BE8-AFF1-080717EC94B2}"/>
      </w:docPartPr>
      <w:docPartBody>
        <w:p w:rsidR="003F567D" w:rsidRDefault="003F567D" w:rsidP="003F567D">
          <w:pPr>
            <w:pStyle w:val="1F92DD4996CC47579624385ACA070923"/>
          </w:pPr>
          <w:r w:rsidRPr="00E416F9">
            <w:rPr>
              <w:rStyle w:val="PlaceholderText"/>
              <w:rFonts w:ascii="Roboto" w:hAnsi="Roboto"/>
              <w:sz w:val="22"/>
              <w:shd w:val="clear" w:color="auto" w:fill="00FFFF"/>
            </w:rPr>
            <w:t>Choose an item.</w:t>
          </w:r>
        </w:p>
      </w:docPartBody>
    </w:docPart>
    <w:docPart>
      <w:docPartPr>
        <w:name w:val="9C744D048E8A48F2950586198AB7E29B"/>
        <w:category>
          <w:name w:val="General"/>
          <w:gallery w:val="placeholder"/>
        </w:category>
        <w:types>
          <w:type w:val="bbPlcHdr"/>
        </w:types>
        <w:behaviors>
          <w:behavior w:val="content"/>
        </w:behaviors>
        <w:guid w:val="{4DF81F73-BF72-4468-9D3C-598C63D674D6}"/>
      </w:docPartPr>
      <w:docPartBody>
        <w:p w:rsidR="003F567D" w:rsidRDefault="003F567D" w:rsidP="003F567D">
          <w:pPr>
            <w:pStyle w:val="9C744D048E8A48F2950586198AB7E29B"/>
          </w:pPr>
          <w:r w:rsidRPr="00E416F9">
            <w:rPr>
              <w:rStyle w:val="PlaceholderText"/>
              <w:rFonts w:ascii="Roboto" w:hAnsi="Roboto"/>
              <w:sz w:val="22"/>
              <w:shd w:val="clear" w:color="auto" w:fill="00FFFF"/>
            </w:rPr>
            <w:t>Choose an item.</w:t>
          </w:r>
        </w:p>
      </w:docPartBody>
    </w:docPart>
    <w:docPart>
      <w:docPartPr>
        <w:name w:val="A6DD5AB0A84A40AA8E7DD250BE602A89"/>
        <w:category>
          <w:name w:val="General"/>
          <w:gallery w:val="placeholder"/>
        </w:category>
        <w:types>
          <w:type w:val="bbPlcHdr"/>
        </w:types>
        <w:behaviors>
          <w:behavior w:val="content"/>
        </w:behaviors>
        <w:guid w:val="{056748B2-DBFA-40A2-90C0-93887E9E3E9B}"/>
      </w:docPartPr>
      <w:docPartBody>
        <w:p w:rsidR="003F567D" w:rsidRDefault="003F567D" w:rsidP="003F567D">
          <w:pPr>
            <w:pStyle w:val="A6DD5AB0A84A40AA8E7DD250BE602A89"/>
          </w:pPr>
          <w:r w:rsidRPr="00E416F9">
            <w:rPr>
              <w:rStyle w:val="PlaceholderText"/>
              <w:rFonts w:ascii="Roboto" w:hAnsi="Roboto"/>
              <w:sz w:val="22"/>
              <w:shd w:val="clear" w:color="auto" w:fill="00FFFF"/>
            </w:rPr>
            <w:t>Choose an item.</w:t>
          </w:r>
        </w:p>
      </w:docPartBody>
    </w:docPart>
    <w:docPart>
      <w:docPartPr>
        <w:name w:val="D76F27160EA947A38BD409253D52D767"/>
        <w:category>
          <w:name w:val="General"/>
          <w:gallery w:val="placeholder"/>
        </w:category>
        <w:types>
          <w:type w:val="bbPlcHdr"/>
        </w:types>
        <w:behaviors>
          <w:behavior w:val="content"/>
        </w:behaviors>
        <w:guid w:val="{66D6591B-8F65-4938-AA07-F570E74E4ECC}"/>
      </w:docPartPr>
      <w:docPartBody>
        <w:p w:rsidR="003F567D" w:rsidRDefault="003F567D" w:rsidP="003F567D">
          <w:pPr>
            <w:pStyle w:val="D76F27160EA947A38BD409253D52D767"/>
          </w:pPr>
          <w:r w:rsidRPr="00E416F9">
            <w:rPr>
              <w:rStyle w:val="PlaceholderText"/>
              <w:rFonts w:ascii="Roboto" w:hAnsi="Roboto"/>
              <w:sz w:val="22"/>
              <w:shd w:val="clear" w:color="auto" w:fill="00FFFF"/>
            </w:rPr>
            <w:t>Choose an item.</w:t>
          </w:r>
        </w:p>
      </w:docPartBody>
    </w:docPart>
    <w:docPart>
      <w:docPartPr>
        <w:name w:val="1AD49F521C2C4D8AB023BA28640630FA"/>
        <w:category>
          <w:name w:val="General"/>
          <w:gallery w:val="placeholder"/>
        </w:category>
        <w:types>
          <w:type w:val="bbPlcHdr"/>
        </w:types>
        <w:behaviors>
          <w:behavior w:val="content"/>
        </w:behaviors>
        <w:guid w:val="{DDF088F2-D7B8-4AB0-BDD2-D624DEFE7F64}"/>
      </w:docPartPr>
      <w:docPartBody>
        <w:p w:rsidR="003F567D" w:rsidRDefault="003F567D" w:rsidP="003F567D">
          <w:pPr>
            <w:pStyle w:val="1AD49F521C2C4D8AB023BA28640630FA"/>
          </w:pPr>
          <w:r w:rsidRPr="00E416F9">
            <w:rPr>
              <w:rStyle w:val="PlaceholderText"/>
              <w:rFonts w:ascii="Roboto" w:hAnsi="Roboto"/>
              <w:sz w:val="22"/>
              <w:shd w:val="clear" w:color="auto" w:fill="00FFFF"/>
            </w:rPr>
            <w:t>Choose an item.</w:t>
          </w:r>
        </w:p>
      </w:docPartBody>
    </w:docPart>
    <w:docPart>
      <w:docPartPr>
        <w:name w:val="1D11732930424759B089CD8C5345A861"/>
        <w:category>
          <w:name w:val="General"/>
          <w:gallery w:val="placeholder"/>
        </w:category>
        <w:types>
          <w:type w:val="bbPlcHdr"/>
        </w:types>
        <w:behaviors>
          <w:behavior w:val="content"/>
        </w:behaviors>
        <w:guid w:val="{9267DFB0-32C1-4909-B4BF-2A60AF2E59CE}"/>
      </w:docPartPr>
      <w:docPartBody>
        <w:p w:rsidR="003F567D" w:rsidRDefault="003F567D" w:rsidP="003F567D">
          <w:pPr>
            <w:pStyle w:val="1D11732930424759B089CD8C5345A861"/>
          </w:pPr>
          <w:r w:rsidRPr="00E416F9">
            <w:rPr>
              <w:rStyle w:val="PlaceholderText"/>
              <w:rFonts w:ascii="Roboto" w:hAnsi="Roboto"/>
              <w:sz w:val="22"/>
              <w:shd w:val="clear" w:color="auto" w:fill="00FFFF"/>
            </w:rPr>
            <w:t>Choose an item.</w:t>
          </w:r>
        </w:p>
      </w:docPartBody>
    </w:docPart>
    <w:docPart>
      <w:docPartPr>
        <w:name w:val="7BB6B269DBF6469F91686D5100B001C0"/>
        <w:category>
          <w:name w:val="General"/>
          <w:gallery w:val="placeholder"/>
        </w:category>
        <w:types>
          <w:type w:val="bbPlcHdr"/>
        </w:types>
        <w:behaviors>
          <w:behavior w:val="content"/>
        </w:behaviors>
        <w:guid w:val="{9259BE27-228E-4453-B5EA-DDF39BD67D99}"/>
      </w:docPartPr>
      <w:docPartBody>
        <w:p w:rsidR="003F567D" w:rsidRDefault="003F567D" w:rsidP="003F567D">
          <w:pPr>
            <w:pStyle w:val="7BB6B269DBF6469F91686D5100B001C0"/>
          </w:pPr>
          <w:r w:rsidRPr="00E416F9">
            <w:rPr>
              <w:rStyle w:val="PlaceholderText"/>
              <w:rFonts w:ascii="Roboto" w:hAnsi="Roboto"/>
              <w:color w:val="000000" w:themeColor="text1"/>
              <w:sz w:val="22"/>
              <w:shd w:val="clear" w:color="auto" w:fill="00FFFF"/>
            </w:rPr>
            <w:t>Choose an item.</w:t>
          </w:r>
        </w:p>
      </w:docPartBody>
    </w:docPart>
    <w:docPart>
      <w:docPartPr>
        <w:name w:val="51A6AEDF91424B778BB773AC6B8B9DC4"/>
        <w:category>
          <w:name w:val="General"/>
          <w:gallery w:val="placeholder"/>
        </w:category>
        <w:types>
          <w:type w:val="bbPlcHdr"/>
        </w:types>
        <w:behaviors>
          <w:behavior w:val="content"/>
        </w:behaviors>
        <w:guid w:val="{ECA3BE04-17F6-401C-833F-68A5C592CA4C}"/>
      </w:docPartPr>
      <w:docPartBody>
        <w:p w:rsidR="003F567D" w:rsidRDefault="003F567D" w:rsidP="003F567D">
          <w:pPr>
            <w:pStyle w:val="51A6AEDF91424B778BB773AC6B8B9DC4"/>
          </w:pPr>
          <w:r w:rsidRPr="00E416F9">
            <w:rPr>
              <w:rStyle w:val="PlaceholderText"/>
              <w:rFonts w:ascii="Roboto" w:hAnsi="Roboto"/>
              <w:color w:val="000000" w:themeColor="text1"/>
              <w:sz w:val="22"/>
              <w:shd w:val="clear" w:color="auto" w:fill="00FFFF"/>
            </w:rPr>
            <w:t>Choose an item.</w:t>
          </w:r>
        </w:p>
      </w:docPartBody>
    </w:docPart>
    <w:docPart>
      <w:docPartPr>
        <w:name w:val="657540FA3E2647D989558502D58E0780"/>
        <w:category>
          <w:name w:val="General"/>
          <w:gallery w:val="placeholder"/>
        </w:category>
        <w:types>
          <w:type w:val="bbPlcHdr"/>
        </w:types>
        <w:behaviors>
          <w:behavior w:val="content"/>
        </w:behaviors>
        <w:guid w:val="{D81E91A8-7E84-42D0-B77A-56E870E7B1A1}"/>
      </w:docPartPr>
      <w:docPartBody>
        <w:p w:rsidR="003F567D" w:rsidRDefault="003F567D" w:rsidP="003F567D">
          <w:pPr>
            <w:pStyle w:val="657540FA3E2647D989558502D58E0780"/>
          </w:pPr>
          <w:r w:rsidRPr="00E416F9">
            <w:rPr>
              <w:rStyle w:val="PlaceholderText"/>
              <w:rFonts w:ascii="Roboto" w:hAnsi="Roboto"/>
              <w:color w:val="000000" w:themeColor="text1"/>
              <w:sz w:val="22"/>
              <w:shd w:val="clear" w:color="auto" w:fill="00FFFF"/>
            </w:rPr>
            <w:t>Choose an item.</w:t>
          </w:r>
        </w:p>
      </w:docPartBody>
    </w:docPart>
    <w:docPart>
      <w:docPartPr>
        <w:name w:val="A1DF3D290698449FB43514A468798125"/>
        <w:category>
          <w:name w:val="General"/>
          <w:gallery w:val="placeholder"/>
        </w:category>
        <w:types>
          <w:type w:val="bbPlcHdr"/>
        </w:types>
        <w:behaviors>
          <w:behavior w:val="content"/>
        </w:behaviors>
        <w:guid w:val="{0AFB8A6D-F3F3-4228-9AF8-867C40B2535B}"/>
      </w:docPartPr>
      <w:docPartBody>
        <w:p w:rsidR="003F567D" w:rsidRDefault="003F567D" w:rsidP="003F567D">
          <w:pPr>
            <w:pStyle w:val="A1DF3D290698449FB43514A468798125"/>
          </w:pPr>
          <w:r w:rsidRPr="00E416F9">
            <w:rPr>
              <w:rStyle w:val="PlaceholderText"/>
              <w:rFonts w:ascii="Roboto" w:hAnsi="Roboto"/>
              <w:color w:val="000000" w:themeColor="text1"/>
              <w:sz w:val="22"/>
              <w:shd w:val="clear" w:color="auto" w:fill="00FFFF"/>
            </w:rPr>
            <w:t>Choose an item.</w:t>
          </w:r>
        </w:p>
      </w:docPartBody>
    </w:docPart>
    <w:docPart>
      <w:docPartPr>
        <w:name w:val="6330B61106094AD9BF0C94DB42F495F1"/>
        <w:category>
          <w:name w:val="General"/>
          <w:gallery w:val="placeholder"/>
        </w:category>
        <w:types>
          <w:type w:val="bbPlcHdr"/>
        </w:types>
        <w:behaviors>
          <w:behavior w:val="content"/>
        </w:behaviors>
        <w:guid w:val="{C73B59E3-3D38-4898-BF71-4BBB57321542}"/>
      </w:docPartPr>
      <w:docPartBody>
        <w:p w:rsidR="003F567D" w:rsidRDefault="003F567D" w:rsidP="003F567D">
          <w:pPr>
            <w:pStyle w:val="6330B61106094AD9BF0C94DB42F495F1"/>
          </w:pPr>
          <w:r w:rsidRPr="00E416F9">
            <w:rPr>
              <w:rStyle w:val="PlaceholderText"/>
              <w:rFonts w:ascii="Roboto" w:hAnsi="Roboto"/>
              <w:color w:val="000000" w:themeColor="text1"/>
              <w:sz w:val="22"/>
              <w:shd w:val="clear" w:color="auto" w:fill="00FFFF"/>
            </w:rPr>
            <w:t>Choose an item.</w:t>
          </w:r>
        </w:p>
      </w:docPartBody>
    </w:docPart>
    <w:docPart>
      <w:docPartPr>
        <w:name w:val="4796F031D4BA4851AF580C3E6D62E0B6"/>
        <w:category>
          <w:name w:val="General"/>
          <w:gallery w:val="placeholder"/>
        </w:category>
        <w:types>
          <w:type w:val="bbPlcHdr"/>
        </w:types>
        <w:behaviors>
          <w:behavior w:val="content"/>
        </w:behaviors>
        <w:guid w:val="{A2AD7535-8B31-4A62-B241-6B01F821D6BC}"/>
      </w:docPartPr>
      <w:docPartBody>
        <w:p w:rsidR="003F567D" w:rsidRDefault="003F567D" w:rsidP="003F567D">
          <w:pPr>
            <w:pStyle w:val="4796F031D4BA4851AF580C3E6D62E0B6"/>
          </w:pPr>
          <w:r w:rsidRPr="00E416F9">
            <w:rPr>
              <w:rStyle w:val="PlaceholderText"/>
              <w:rFonts w:ascii="Roboto" w:hAnsi="Roboto"/>
              <w:color w:val="000000" w:themeColor="text1"/>
              <w:sz w:val="22"/>
              <w:shd w:val="clear" w:color="auto" w:fill="00FFFF"/>
            </w:rPr>
            <w:t>Choose an item.</w:t>
          </w:r>
        </w:p>
      </w:docPartBody>
    </w:docPart>
    <w:docPart>
      <w:docPartPr>
        <w:name w:val="7DE1B9EFCF5A46F892A0556DF68B37D8"/>
        <w:category>
          <w:name w:val="General"/>
          <w:gallery w:val="placeholder"/>
        </w:category>
        <w:types>
          <w:type w:val="bbPlcHdr"/>
        </w:types>
        <w:behaviors>
          <w:behavior w:val="content"/>
        </w:behaviors>
        <w:guid w:val="{7507E5A9-7BBB-4B84-8F3D-6EAEBA8B2646}"/>
      </w:docPartPr>
      <w:docPartBody>
        <w:p w:rsidR="003F567D" w:rsidRDefault="003F567D" w:rsidP="003F567D">
          <w:pPr>
            <w:pStyle w:val="7DE1B9EFCF5A46F892A0556DF68B37D8"/>
          </w:pPr>
          <w:r w:rsidRPr="00E416F9">
            <w:rPr>
              <w:rStyle w:val="PlaceholderText"/>
              <w:rFonts w:ascii="Roboto" w:hAnsi="Roboto"/>
              <w:color w:val="000000" w:themeColor="text1"/>
              <w:sz w:val="22"/>
              <w:shd w:val="clear" w:color="auto" w:fill="00FFFF"/>
            </w:rPr>
            <w:t>Choose an item.</w:t>
          </w:r>
        </w:p>
      </w:docPartBody>
    </w:docPart>
    <w:docPart>
      <w:docPartPr>
        <w:name w:val="BDA78D921C8F425F9624439E23C1DC8B"/>
        <w:category>
          <w:name w:val="General"/>
          <w:gallery w:val="placeholder"/>
        </w:category>
        <w:types>
          <w:type w:val="bbPlcHdr"/>
        </w:types>
        <w:behaviors>
          <w:behavior w:val="content"/>
        </w:behaviors>
        <w:guid w:val="{70E3D893-2294-4D46-8C0D-EE900302CD59}"/>
      </w:docPartPr>
      <w:docPartBody>
        <w:p w:rsidR="003F567D" w:rsidRDefault="003F567D" w:rsidP="003F567D">
          <w:pPr>
            <w:pStyle w:val="BDA78D921C8F425F9624439E23C1DC8B"/>
          </w:pPr>
          <w:r w:rsidRPr="00E416F9">
            <w:rPr>
              <w:rStyle w:val="PlaceholderText"/>
              <w:rFonts w:ascii="Roboto" w:hAnsi="Roboto"/>
              <w:color w:val="000000" w:themeColor="text1"/>
              <w:sz w:val="22"/>
              <w:shd w:val="clear" w:color="auto" w:fill="00FFFF"/>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5732"/>
    <w:rsid w:val="000A5732"/>
    <w:rsid w:val="000B41E7"/>
    <w:rsid w:val="0024563E"/>
    <w:rsid w:val="00256C9F"/>
    <w:rsid w:val="0030273F"/>
    <w:rsid w:val="00351A95"/>
    <w:rsid w:val="003F567D"/>
    <w:rsid w:val="004527CD"/>
    <w:rsid w:val="0048776D"/>
    <w:rsid w:val="004C2AD4"/>
    <w:rsid w:val="004D2CE9"/>
    <w:rsid w:val="004F09C3"/>
    <w:rsid w:val="00510B0E"/>
    <w:rsid w:val="00595EEB"/>
    <w:rsid w:val="00601792"/>
    <w:rsid w:val="006807C5"/>
    <w:rsid w:val="006F0DDE"/>
    <w:rsid w:val="00727B4D"/>
    <w:rsid w:val="00766CD5"/>
    <w:rsid w:val="00783F34"/>
    <w:rsid w:val="007C6BB8"/>
    <w:rsid w:val="007D5C4A"/>
    <w:rsid w:val="0083084C"/>
    <w:rsid w:val="0093015B"/>
    <w:rsid w:val="00936CA7"/>
    <w:rsid w:val="009548CE"/>
    <w:rsid w:val="00961673"/>
    <w:rsid w:val="00AC4BEE"/>
    <w:rsid w:val="00B76E0F"/>
    <w:rsid w:val="00BA2E2C"/>
    <w:rsid w:val="00C04435"/>
    <w:rsid w:val="00C6007A"/>
    <w:rsid w:val="00C6135A"/>
    <w:rsid w:val="00CB500A"/>
    <w:rsid w:val="00CC0153"/>
    <w:rsid w:val="00CF56D9"/>
    <w:rsid w:val="00D1789B"/>
    <w:rsid w:val="00D761F2"/>
    <w:rsid w:val="00DC222E"/>
    <w:rsid w:val="00E37A82"/>
    <w:rsid w:val="00E51761"/>
    <w:rsid w:val="00FC2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67D"/>
    <w:rPr>
      <w:color w:val="666666"/>
    </w:rPr>
  </w:style>
  <w:style w:type="paragraph" w:customStyle="1" w:styleId="7E50D46D26B443CB9B4E1D1C5272DAF63">
    <w:name w:val="7E50D46D26B443CB9B4E1D1C5272DAF63"/>
    <w:rsid w:val="00C04435"/>
    <w:pPr>
      <w:spacing w:before="120" w:after="120" w:line="240" w:lineRule="auto"/>
    </w:pPr>
    <w:rPr>
      <w:rFonts w:ascii="Lucida Sans" w:eastAsiaTheme="minorHAnsi" w:hAnsi="Lucida Sans"/>
      <w:sz w:val="24"/>
      <w:lang w:eastAsia="en-US"/>
    </w:rPr>
  </w:style>
  <w:style w:type="paragraph" w:customStyle="1" w:styleId="E68031FFBECF49EA886A8DA57D61ADAA3">
    <w:name w:val="E68031FFBECF49EA886A8DA57D61ADAA3"/>
    <w:rsid w:val="00C04435"/>
    <w:pPr>
      <w:spacing w:before="120" w:after="120" w:line="240" w:lineRule="auto"/>
    </w:pPr>
    <w:rPr>
      <w:rFonts w:ascii="Lucida Sans" w:eastAsiaTheme="minorHAnsi" w:hAnsi="Lucida Sans"/>
      <w:sz w:val="24"/>
      <w:lang w:eastAsia="en-US"/>
    </w:rPr>
  </w:style>
  <w:style w:type="paragraph" w:customStyle="1" w:styleId="69F2CA45FFA04110B8C1BE7732CC28533">
    <w:name w:val="69F2CA45FFA04110B8C1BE7732CC28533"/>
    <w:rsid w:val="00C04435"/>
    <w:pPr>
      <w:spacing w:before="120" w:after="120" w:line="240" w:lineRule="auto"/>
    </w:pPr>
    <w:rPr>
      <w:rFonts w:ascii="Lucida Sans" w:eastAsiaTheme="minorHAnsi" w:hAnsi="Lucida Sans"/>
      <w:sz w:val="24"/>
      <w:lang w:eastAsia="en-US"/>
    </w:rPr>
  </w:style>
  <w:style w:type="paragraph" w:customStyle="1" w:styleId="AF6AF9E480C64ED98DE96B2410B41060">
    <w:name w:val="AF6AF9E480C64ED98DE96B2410B41060"/>
    <w:rsid w:val="003F567D"/>
    <w:pPr>
      <w:spacing w:line="278" w:lineRule="auto"/>
    </w:pPr>
    <w:rPr>
      <w:sz w:val="24"/>
      <w:szCs w:val="24"/>
    </w:rPr>
  </w:style>
  <w:style w:type="paragraph" w:customStyle="1" w:styleId="DF02DF2797C647D7B87829CAA06912FA">
    <w:name w:val="DF02DF2797C647D7B87829CAA06912FA"/>
    <w:rsid w:val="003F567D"/>
    <w:pPr>
      <w:spacing w:line="278" w:lineRule="auto"/>
    </w:pPr>
    <w:rPr>
      <w:sz w:val="24"/>
      <w:szCs w:val="24"/>
    </w:rPr>
  </w:style>
  <w:style w:type="paragraph" w:customStyle="1" w:styleId="251B58322A964192900605F307645931">
    <w:name w:val="251B58322A964192900605F307645931"/>
    <w:rsid w:val="003F567D"/>
    <w:pPr>
      <w:spacing w:line="278" w:lineRule="auto"/>
    </w:pPr>
    <w:rPr>
      <w:sz w:val="24"/>
      <w:szCs w:val="24"/>
    </w:rPr>
  </w:style>
  <w:style w:type="paragraph" w:customStyle="1" w:styleId="B1FA4C4AD1FA40DF817A0A47F77771B3">
    <w:name w:val="B1FA4C4AD1FA40DF817A0A47F77771B3"/>
    <w:rsid w:val="003F567D"/>
    <w:pPr>
      <w:spacing w:line="278" w:lineRule="auto"/>
    </w:pPr>
    <w:rPr>
      <w:sz w:val="24"/>
      <w:szCs w:val="24"/>
    </w:rPr>
  </w:style>
  <w:style w:type="paragraph" w:customStyle="1" w:styleId="B2F1C47418454CC4BB896F646831B11A">
    <w:name w:val="B2F1C47418454CC4BB896F646831B11A"/>
    <w:rsid w:val="003F567D"/>
    <w:pPr>
      <w:spacing w:line="278" w:lineRule="auto"/>
    </w:pPr>
    <w:rPr>
      <w:sz w:val="24"/>
      <w:szCs w:val="24"/>
    </w:rPr>
  </w:style>
  <w:style w:type="paragraph" w:customStyle="1" w:styleId="FE5707EED4A44278AA7B7FE45B234390">
    <w:name w:val="FE5707EED4A44278AA7B7FE45B234390"/>
    <w:rsid w:val="003F567D"/>
    <w:pPr>
      <w:spacing w:line="278" w:lineRule="auto"/>
    </w:pPr>
    <w:rPr>
      <w:sz w:val="24"/>
      <w:szCs w:val="24"/>
    </w:rPr>
  </w:style>
  <w:style w:type="paragraph" w:customStyle="1" w:styleId="C3851CEB065549DDA7DC48FDB76C3BED">
    <w:name w:val="C3851CEB065549DDA7DC48FDB76C3BED"/>
    <w:rsid w:val="003F567D"/>
    <w:pPr>
      <w:spacing w:line="278" w:lineRule="auto"/>
    </w:pPr>
    <w:rPr>
      <w:sz w:val="24"/>
      <w:szCs w:val="24"/>
    </w:rPr>
  </w:style>
  <w:style w:type="paragraph" w:customStyle="1" w:styleId="95FB29911F0D41BF92498DC90BBE2A63">
    <w:name w:val="95FB29911F0D41BF92498DC90BBE2A63"/>
    <w:rsid w:val="003F567D"/>
    <w:pPr>
      <w:spacing w:line="278" w:lineRule="auto"/>
    </w:pPr>
    <w:rPr>
      <w:sz w:val="24"/>
      <w:szCs w:val="24"/>
    </w:rPr>
  </w:style>
  <w:style w:type="paragraph" w:customStyle="1" w:styleId="F4015B1D1E5345A48742319D1750458A">
    <w:name w:val="F4015B1D1E5345A48742319D1750458A"/>
    <w:rsid w:val="003F567D"/>
    <w:pPr>
      <w:spacing w:line="278" w:lineRule="auto"/>
    </w:pPr>
    <w:rPr>
      <w:sz w:val="24"/>
      <w:szCs w:val="24"/>
    </w:rPr>
  </w:style>
  <w:style w:type="paragraph" w:customStyle="1" w:styleId="E84993ECC7B942B3ADC7E09E4B2B6092">
    <w:name w:val="E84993ECC7B942B3ADC7E09E4B2B6092"/>
    <w:rsid w:val="003F567D"/>
    <w:pPr>
      <w:spacing w:line="278" w:lineRule="auto"/>
    </w:pPr>
    <w:rPr>
      <w:sz w:val="24"/>
      <w:szCs w:val="24"/>
    </w:rPr>
  </w:style>
  <w:style w:type="paragraph" w:customStyle="1" w:styleId="6CCD3B446D5B43A3BF113FEC12B0A022">
    <w:name w:val="6CCD3B446D5B43A3BF113FEC12B0A022"/>
    <w:rsid w:val="003F567D"/>
    <w:pPr>
      <w:spacing w:line="278" w:lineRule="auto"/>
    </w:pPr>
    <w:rPr>
      <w:sz w:val="24"/>
      <w:szCs w:val="24"/>
    </w:rPr>
  </w:style>
  <w:style w:type="paragraph" w:customStyle="1" w:styleId="A7839755B34248F99D7F6329B2EDA7BC">
    <w:name w:val="A7839755B34248F99D7F6329B2EDA7BC"/>
    <w:rsid w:val="003F567D"/>
    <w:pPr>
      <w:spacing w:line="278" w:lineRule="auto"/>
    </w:pPr>
    <w:rPr>
      <w:sz w:val="24"/>
      <w:szCs w:val="24"/>
    </w:rPr>
  </w:style>
  <w:style w:type="paragraph" w:customStyle="1" w:styleId="1F92DD4996CC47579624385ACA070923">
    <w:name w:val="1F92DD4996CC47579624385ACA070923"/>
    <w:rsid w:val="003F567D"/>
    <w:pPr>
      <w:spacing w:line="278" w:lineRule="auto"/>
    </w:pPr>
    <w:rPr>
      <w:sz w:val="24"/>
      <w:szCs w:val="24"/>
    </w:rPr>
  </w:style>
  <w:style w:type="paragraph" w:customStyle="1" w:styleId="9C744D048E8A48F2950586198AB7E29B">
    <w:name w:val="9C744D048E8A48F2950586198AB7E29B"/>
    <w:rsid w:val="003F567D"/>
    <w:pPr>
      <w:spacing w:line="278" w:lineRule="auto"/>
    </w:pPr>
    <w:rPr>
      <w:sz w:val="24"/>
      <w:szCs w:val="24"/>
    </w:rPr>
  </w:style>
  <w:style w:type="paragraph" w:customStyle="1" w:styleId="A6DD5AB0A84A40AA8E7DD250BE602A89">
    <w:name w:val="A6DD5AB0A84A40AA8E7DD250BE602A89"/>
    <w:rsid w:val="003F567D"/>
    <w:pPr>
      <w:spacing w:line="278" w:lineRule="auto"/>
    </w:pPr>
    <w:rPr>
      <w:sz w:val="24"/>
      <w:szCs w:val="24"/>
    </w:rPr>
  </w:style>
  <w:style w:type="paragraph" w:customStyle="1" w:styleId="D76F27160EA947A38BD409253D52D767">
    <w:name w:val="D76F27160EA947A38BD409253D52D767"/>
    <w:rsid w:val="003F567D"/>
    <w:pPr>
      <w:spacing w:line="278" w:lineRule="auto"/>
    </w:pPr>
    <w:rPr>
      <w:sz w:val="24"/>
      <w:szCs w:val="24"/>
    </w:rPr>
  </w:style>
  <w:style w:type="paragraph" w:customStyle="1" w:styleId="1AD49F521C2C4D8AB023BA28640630FA">
    <w:name w:val="1AD49F521C2C4D8AB023BA28640630FA"/>
    <w:rsid w:val="003F567D"/>
    <w:pPr>
      <w:spacing w:line="278" w:lineRule="auto"/>
    </w:pPr>
    <w:rPr>
      <w:sz w:val="24"/>
      <w:szCs w:val="24"/>
    </w:rPr>
  </w:style>
  <w:style w:type="paragraph" w:customStyle="1" w:styleId="1D11732930424759B089CD8C5345A861">
    <w:name w:val="1D11732930424759B089CD8C5345A861"/>
    <w:rsid w:val="003F567D"/>
    <w:pPr>
      <w:spacing w:line="278" w:lineRule="auto"/>
    </w:pPr>
    <w:rPr>
      <w:sz w:val="24"/>
      <w:szCs w:val="24"/>
    </w:rPr>
  </w:style>
  <w:style w:type="paragraph" w:customStyle="1" w:styleId="7BB6B269DBF6469F91686D5100B001C0">
    <w:name w:val="7BB6B269DBF6469F91686D5100B001C0"/>
    <w:rsid w:val="003F567D"/>
    <w:pPr>
      <w:spacing w:line="278" w:lineRule="auto"/>
    </w:pPr>
    <w:rPr>
      <w:sz w:val="24"/>
      <w:szCs w:val="24"/>
    </w:rPr>
  </w:style>
  <w:style w:type="paragraph" w:customStyle="1" w:styleId="51A6AEDF91424B778BB773AC6B8B9DC4">
    <w:name w:val="51A6AEDF91424B778BB773AC6B8B9DC4"/>
    <w:rsid w:val="003F567D"/>
    <w:pPr>
      <w:spacing w:line="278" w:lineRule="auto"/>
    </w:pPr>
    <w:rPr>
      <w:sz w:val="24"/>
      <w:szCs w:val="24"/>
    </w:rPr>
  </w:style>
  <w:style w:type="paragraph" w:customStyle="1" w:styleId="657540FA3E2647D989558502D58E0780">
    <w:name w:val="657540FA3E2647D989558502D58E0780"/>
    <w:rsid w:val="003F567D"/>
    <w:pPr>
      <w:spacing w:line="278" w:lineRule="auto"/>
    </w:pPr>
    <w:rPr>
      <w:sz w:val="24"/>
      <w:szCs w:val="24"/>
    </w:rPr>
  </w:style>
  <w:style w:type="paragraph" w:customStyle="1" w:styleId="A1DF3D290698449FB43514A468798125">
    <w:name w:val="A1DF3D290698449FB43514A468798125"/>
    <w:rsid w:val="003F567D"/>
    <w:pPr>
      <w:spacing w:line="278" w:lineRule="auto"/>
    </w:pPr>
    <w:rPr>
      <w:sz w:val="24"/>
      <w:szCs w:val="24"/>
    </w:rPr>
  </w:style>
  <w:style w:type="paragraph" w:customStyle="1" w:styleId="6330B61106094AD9BF0C94DB42F495F1">
    <w:name w:val="6330B61106094AD9BF0C94DB42F495F1"/>
    <w:rsid w:val="003F567D"/>
    <w:pPr>
      <w:spacing w:line="278" w:lineRule="auto"/>
    </w:pPr>
    <w:rPr>
      <w:sz w:val="24"/>
      <w:szCs w:val="24"/>
    </w:rPr>
  </w:style>
  <w:style w:type="paragraph" w:customStyle="1" w:styleId="4796F031D4BA4851AF580C3E6D62E0B6">
    <w:name w:val="4796F031D4BA4851AF580C3E6D62E0B6"/>
    <w:rsid w:val="003F567D"/>
    <w:pPr>
      <w:spacing w:line="278" w:lineRule="auto"/>
    </w:pPr>
    <w:rPr>
      <w:sz w:val="24"/>
      <w:szCs w:val="24"/>
    </w:rPr>
  </w:style>
  <w:style w:type="paragraph" w:customStyle="1" w:styleId="7DE1B9EFCF5A46F892A0556DF68B37D8">
    <w:name w:val="7DE1B9EFCF5A46F892A0556DF68B37D8"/>
    <w:rsid w:val="003F567D"/>
    <w:pPr>
      <w:spacing w:line="278" w:lineRule="auto"/>
    </w:pPr>
    <w:rPr>
      <w:sz w:val="24"/>
      <w:szCs w:val="24"/>
    </w:rPr>
  </w:style>
  <w:style w:type="paragraph" w:customStyle="1" w:styleId="BDA78D921C8F425F9624439E23C1DC8B">
    <w:name w:val="BDA78D921C8F425F9624439E23C1DC8B"/>
    <w:rsid w:val="003F567D"/>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UoS">
      <a:dk1>
        <a:sysClr val="windowText" lastClr="000000"/>
      </a:dk1>
      <a:lt1>
        <a:sysClr val="window" lastClr="FFFFFF"/>
      </a:lt1>
      <a:dk2>
        <a:srgbClr val="495961"/>
      </a:dk2>
      <a:lt2>
        <a:srgbClr val="E1E8EC"/>
      </a:lt2>
      <a:accent1>
        <a:srgbClr val="002E3B"/>
      </a:accent1>
      <a:accent2>
        <a:srgbClr val="E73238"/>
      </a:accent2>
      <a:accent3>
        <a:srgbClr val="1E8765"/>
      </a:accent3>
      <a:accent4>
        <a:srgbClr val="FCBC00"/>
      </a:accent4>
      <a:accent5>
        <a:srgbClr val="EF7D00"/>
      </a:accent5>
      <a:accent6>
        <a:srgbClr val="D5007F"/>
      </a:accent6>
      <a:hlink>
        <a:srgbClr val="005C84"/>
      </a:hlink>
      <a:folHlink>
        <a:srgbClr val="8D39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0963C05B004C4894C77A3480625009" ma:contentTypeVersion="4" ma:contentTypeDescription="Create a new document." ma:contentTypeScope="" ma:versionID="4c5840862370f65fa99a65dfd3168bad">
  <xsd:schema xmlns:xsd="http://www.w3.org/2001/XMLSchema" xmlns:xs="http://www.w3.org/2001/XMLSchema" xmlns:p="http://schemas.microsoft.com/office/2006/metadata/properties" xmlns:ns2="01131c50-902b-4c00-8c9a-0bdfe8992f8d" targetNamespace="http://schemas.microsoft.com/office/2006/metadata/properties" ma:root="true" ma:fieldsID="cb17d937ec39eb9db59815b69de86bb3" ns2:_="">
    <xsd:import namespace="01131c50-902b-4c00-8c9a-0bdfe8992f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131c50-902b-4c00-8c9a-0bdfe8992f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CF5DB2-107D-47B5-B4AE-B7ACE11F9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131c50-902b-4c00-8c9a-0bdfe8992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AF2E07-DBD1-43B4-9757-BAF8FB8B968B}">
  <ds:schemaRefs>
    <ds:schemaRef ds:uri="http://schemas.microsoft.com/office/2006/documentManagement/types"/>
    <ds:schemaRef ds:uri="http://purl.org/dc/dcmitype/"/>
    <ds:schemaRef ds:uri="http://purl.org/dc/elements/1.1/"/>
    <ds:schemaRef ds:uri="http://schemas.microsoft.com/office/2006/metadata/properties"/>
    <ds:schemaRef ds:uri="01131c50-902b-4c00-8c9a-0bdfe8992f8d"/>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2EABC4EF-E7E0-4D79-A737-D942D3373F71}">
  <ds:schemaRefs>
    <ds:schemaRef ds:uri="http://schemas.microsoft.com/sharepoint/v3/contenttype/forms"/>
  </ds:schemaRefs>
</ds:datastoreItem>
</file>

<file path=customXml/itemProps4.xml><?xml version="1.0" encoding="utf-8"?>
<ds:datastoreItem xmlns:ds="http://schemas.openxmlformats.org/officeDocument/2006/customXml" ds:itemID="{6CC584FA-EDAB-414B-AF6C-A284DDF2F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90</Words>
  <Characters>10609</Characters>
  <Application>Microsoft Office Word</Application>
  <DocSecurity>0</DocSecurity>
  <Lines>252</Lines>
  <Paragraphs>17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ayman</dc:creator>
  <cp:keywords/>
  <dc:description/>
  <cp:lastModifiedBy>Chloe Franks-Norman</cp:lastModifiedBy>
  <cp:revision>2</cp:revision>
  <dcterms:created xsi:type="dcterms:W3CDTF">2025-10-08T15:07:00Z</dcterms:created>
  <dcterms:modified xsi:type="dcterms:W3CDTF">2025-10-0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963C05B004C4894C77A3480625009</vt:lpwstr>
  </property>
  <property fmtid="{D5CDD505-2E9C-101B-9397-08002B2CF9AE}" pid="3" name="MediaServiceImageTags">
    <vt:lpwstr/>
  </property>
  <property fmtid="{D5CDD505-2E9C-101B-9397-08002B2CF9AE}" pid="4" name="GrammarlyDocumentId">
    <vt:lpwstr>c452c9fa-e4b2-4554-901e-17af5d321893</vt:lpwstr>
  </property>
</Properties>
</file>